
<file path=[Content_Types].xml><?xml version="1.0" encoding="utf-8"?>
<Types xmlns="http://schemas.openxmlformats.org/package/2006/content-types">
  <Default Extension="png" ContentType="image/png"/>
  <Default Extension="xls" ContentType="application/vnd.ms-excel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411" w:rsidRDefault="000C4411" w:rsidP="007F0B34">
      <w:pPr>
        <w:tabs>
          <w:tab w:val="right" w:leader="dot" w:pos="4536"/>
          <w:tab w:val="left" w:pos="5103"/>
          <w:tab w:val="right" w:leader="dot" w:pos="9639"/>
        </w:tabs>
        <w:rPr>
          <w:sz w:val="24"/>
        </w:rPr>
      </w:pPr>
      <w:bookmarkStart w:id="0" w:name="_GoBack"/>
      <w:bookmarkEnd w:id="0"/>
      <w:r>
        <w:rPr>
          <w:noProof/>
          <w:sz w:val="24"/>
          <w:lang w:eastAsia="en-GB"/>
        </w:rPr>
        <mc:AlternateContent>
          <mc:Choice Requires="wps">
            <w:drawing>
              <wp:inline distT="0" distB="0" distL="0" distR="0">
                <wp:extent cx="6137453" cy="2238451"/>
                <wp:effectExtent l="0" t="0" r="0" b="9525"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7453" cy="2238451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35DD2" w:rsidRPr="000C4411" w:rsidRDefault="00835DD2" w:rsidP="000C4411">
                            <w:pPr>
                              <w:jc w:val="center"/>
                              <w:rPr>
                                <w:color w:val="FFFFFF" w:themeColor="background1"/>
                                <w:sz w:val="96"/>
                                <w:szCs w:val="144"/>
                              </w:rPr>
                            </w:pPr>
                            <w:r w:rsidRPr="000C4411">
                              <w:rPr>
                                <w:color w:val="FFFFFF" w:themeColor="background1"/>
                                <w:sz w:val="96"/>
                                <w:szCs w:val="144"/>
                              </w:rPr>
                              <w:t>2 times table work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1" o:spid="_x0000_s1026" style="width:483.25pt;height:17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" fillcolor="#4f81bd [3204]" stroked="f" strokeweight="2pt">
                <v:textbox>
                  <w:txbxContent>
                    <w:p w:rsidR="00835DD2" w:rsidRPr="000C4411" w:rsidRDefault="00835DD2" w:rsidP="000C4411">
                      <w:pPr>
                        <w:jc w:val="center"/>
                        <w:rPr>
                          <w:color w:val="FFFFFF" w:themeColor="background1"/>
                          <w:sz w:val="96"/>
                          <w:szCs w:val="144"/>
                        </w:rPr>
                      </w:pPr>
                      <w:r w:rsidRPr="000C4411">
                        <w:rPr>
                          <w:color w:val="FFFFFF" w:themeColor="background1"/>
                          <w:sz w:val="96"/>
                          <w:szCs w:val="144"/>
                        </w:rPr>
                        <w:t>2 times table workboo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:rsidR="000C4411" w:rsidRDefault="00B16E86" w:rsidP="00B16E86">
      <w:pPr>
        <w:tabs>
          <w:tab w:val="right" w:leader="dot" w:pos="4536"/>
          <w:tab w:val="left" w:pos="5103"/>
          <w:tab w:val="right" w:leader="dot" w:pos="9639"/>
        </w:tabs>
        <w:jc w:val="center"/>
        <w:rPr>
          <w:sz w:val="24"/>
        </w:rPr>
      </w:pPr>
      <w:r>
        <w:rPr>
          <w:noProof/>
          <w:sz w:val="24"/>
          <w:lang w:eastAsia="en-GB"/>
        </w:rPr>
        <mc:AlternateContent>
          <mc:Choice Requires="wpg">
            <w:drawing>
              <wp:inline distT="0" distB="0" distL="0" distR="0">
                <wp:extent cx="5443870" cy="5253098"/>
                <wp:effectExtent l="38100" t="57150" r="213995" b="100330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3870" cy="5253098"/>
                          <a:chOff x="0" y="0"/>
                          <a:chExt cx="5443870" cy="5253098"/>
                        </a:xfrm>
                      </wpg:grpSpPr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 rot="21263696">
                            <a:off x="0" y="127591"/>
                            <a:ext cx="882502" cy="21371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>
                              <w:pPr>
                                <w:rPr>
                                  <w:color w:val="4F81BD" w:themeColor="accent1"/>
                                  <w:sz w:val="240"/>
                                  <w:szCs w:val="240"/>
                                </w:rPr>
                              </w:pPr>
                              <w:r w:rsidRPr="000C4411">
                                <w:rPr>
                                  <w:color w:val="4F81BD" w:themeColor="accent1"/>
                                  <w:sz w:val="240"/>
                                  <w:szCs w:val="24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 rot="519533">
                            <a:off x="3370521" y="180753"/>
                            <a:ext cx="903767" cy="17969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F79646" w:themeColor="accent6"/>
                                  <w:sz w:val="20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F79646" w:themeColor="accent6"/>
                                  <w:sz w:val="200"/>
                                  <w:szCs w:val="20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 rot="20192547">
                            <a:off x="372139" y="2190307"/>
                            <a:ext cx="893135" cy="1796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C0504D" w:themeColor="accent2"/>
                                  <w:sz w:val="20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C0504D" w:themeColor="accent2"/>
                                  <w:sz w:val="200"/>
                                  <w:szCs w:val="200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 rot="20192547">
                            <a:off x="2105246" y="361507"/>
                            <a:ext cx="1286540" cy="26475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4BACC6" w:themeColor="accent5"/>
                                  <w:sz w:val="300"/>
                                  <w:szCs w:val="300"/>
                                </w:rPr>
                              </w:pPr>
                              <w:r w:rsidRPr="000C4411">
                                <w:rPr>
                                  <w:color w:val="4BACC6" w:themeColor="accent5"/>
                                  <w:sz w:val="300"/>
                                  <w:szCs w:val="300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 rot="20192547">
                            <a:off x="1158949" y="1286540"/>
                            <a:ext cx="893134" cy="1796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9BBB59" w:themeColor="accent3"/>
                                  <w:sz w:val="20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9BBB59" w:themeColor="accent3"/>
                                  <w:sz w:val="200"/>
                                  <w:szCs w:val="200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 rot="697608">
                            <a:off x="2955851" y="1881963"/>
                            <a:ext cx="1212112" cy="2477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8064A2" w:themeColor="accent4"/>
                                  <w:sz w:val="28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8064A2" w:themeColor="accent4"/>
                                  <w:sz w:val="280"/>
                                  <w:szCs w:val="20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 rot="20192547">
                            <a:off x="1541721" y="0"/>
                            <a:ext cx="893135" cy="1796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E5B8B7" w:themeColor="accent2" w:themeTint="66"/>
                                  <w:sz w:val="20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E5B8B7" w:themeColor="accent2" w:themeTint="66"/>
                                  <w:sz w:val="200"/>
                                  <w:szCs w:val="200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 rot="21157384">
                            <a:off x="4444410" y="3309779"/>
                            <a:ext cx="893135" cy="1796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31849B" w:themeColor="accent5" w:themeShade="BF"/>
                                  <w:sz w:val="20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31849B" w:themeColor="accent5" w:themeShade="BF"/>
                                  <w:sz w:val="200"/>
                                  <w:szCs w:val="200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 rot="20192547">
                            <a:off x="4550735" y="404037"/>
                            <a:ext cx="893135" cy="17969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1F497D" w:themeColor="text2"/>
                                  <w:sz w:val="20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1F497D" w:themeColor="text2"/>
                                  <w:sz w:val="200"/>
                                  <w:szCs w:val="200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 rot="248680">
                            <a:off x="1052623" y="3104707"/>
                            <a:ext cx="1924493" cy="1796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76923C" w:themeColor="accent3" w:themeShade="BF"/>
                                  <w:sz w:val="20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76923C" w:themeColor="accent3" w:themeShade="BF"/>
                                  <w:sz w:val="200"/>
                                  <w:szCs w:val="200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 rot="156136">
                            <a:off x="2795571" y="3626317"/>
                            <a:ext cx="1648047" cy="16267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C6D9F1" w:themeColor="text2" w:themeTint="33"/>
                                  <w:sz w:val="180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C6D9F1" w:themeColor="text2" w:themeTint="33"/>
                                  <w:sz w:val="180"/>
                                  <w:szCs w:val="200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 rot="20192547">
                            <a:off x="4125421" y="2179430"/>
                            <a:ext cx="1021079" cy="9150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E5DFEC" w:themeColor="accent4" w:themeTint="33"/>
                                  <w:sz w:val="96"/>
                                  <w:szCs w:val="200"/>
                                </w:rPr>
                              </w:pPr>
                              <w:r w:rsidRPr="000C4411">
                                <w:rPr>
                                  <w:color w:val="E5DFEC" w:themeColor="accent4" w:themeTint="33"/>
                                  <w:sz w:val="96"/>
                                  <w:szCs w:val="200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1263696">
                            <a:off x="2009547" y="1966802"/>
                            <a:ext cx="882649" cy="2136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0C4411" w:rsidRDefault="00835DD2" w:rsidP="000C4411">
                              <w:pPr>
                                <w:rPr>
                                  <w:color w:val="4F81BD" w:themeColor="accent1"/>
                                  <w:sz w:val="240"/>
                                  <w:szCs w:val="240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240"/>
                                  <w:szCs w:val="240"/>
                                </w:rPr>
                                <w:t>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 rot="20449847">
                            <a:off x="255181" y="3753293"/>
                            <a:ext cx="1244009" cy="14672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35DD2" w:rsidRPr="005E74F2" w:rsidRDefault="00835DD2" w:rsidP="005E74F2">
                              <w:pPr>
                                <w:rPr>
                                  <w:rFonts w:ascii="Cambria Math" w:hAnsi="Cambria Math"/>
                                  <w:color w:val="F79646" w:themeColor="accent6"/>
                                  <w:sz w:val="160"/>
                                  <w:szCs w:val="240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color w:val="F79646" w:themeColor="accent6"/>
                                      <w:sz w:val="160"/>
                                      <w:szCs w:val="240"/>
                                    </w:rPr>
                                    <m:t>×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5" o:spid="_x0000_s1027" style="width:428.65pt;height:413.65pt;mso-position-horizontal-relative:char;mso-position-vertical-relative:line" coordsize="54438,525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1275;width:8825;height:21372;rotation:-36733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" filled="f" stroked="f">
                  <v:textbox style="mso-fit-shape-to-text:t">
                    <w:txbxContent>
                      <w:p w:rsidR="00835DD2" w:rsidRPr="000C4411" w:rsidRDefault="00835DD2">
                        <w:pPr>
                          <w:rPr>
                            <w:color w:val="4F81BD" w:themeColor="accent1"/>
                            <w:sz w:val="240"/>
                            <w:szCs w:val="240"/>
                          </w:rPr>
                        </w:pPr>
                        <w:r w:rsidRPr="000C4411">
                          <w:rPr>
                            <w:color w:val="4F81BD" w:themeColor="accent1"/>
                            <w:sz w:val="240"/>
                            <w:szCs w:val="24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29" type="#_x0000_t202" style="position:absolute;left:33705;top:1807;width:9037;height:17969;rotation:56746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F79646" w:themeColor="accent6"/>
                            <w:sz w:val="200"/>
                            <w:szCs w:val="200"/>
                          </w:rPr>
                        </w:pPr>
                        <w:r w:rsidRPr="000C4411">
                          <w:rPr>
                            <w:color w:val="F79646" w:themeColor="accent6"/>
                            <w:sz w:val="200"/>
                            <w:szCs w:val="200"/>
                          </w:rPr>
                          <w:t>2</w:t>
                        </w:r>
                      </w:p>
                    </w:txbxContent>
                  </v:textbox>
                </v:shape>
                <v:shape id="Text Box 2" o:spid="_x0000_s1030" type="#_x0000_t202" style="position:absolute;left:3721;top:21903;width:8931;height:17969;rotation:-153731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C0504D" w:themeColor="accent2"/>
                            <w:sz w:val="200"/>
                            <w:szCs w:val="200"/>
                          </w:rPr>
                        </w:pPr>
                        <w:r w:rsidRPr="000C4411">
                          <w:rPr>
                            <w:color w:val="C0504D" w:themeColor="accent2"/>
                            <w:sz w:val="200"/>
                            <w:szCs w:val="200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31" type="#_x0000_t202" style="position:absolute;left:21052;top:3615;width:12865;height:26475;rotation:-153731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4BACC6" w:themeColor="accent5"/>
                            <w:sz w:val="300"/>
                            <w:szCs w:val="300"/>
                          </w:rPr>
                        </w:pPr>
                        <w:r w:rsidRPr="000C4411">
                          <w:rPr>
                            <w:color w:val="4BACC6" w:themeColor="accent5"/>
                            <w:sz w:val="300"/>
                            <w:szCs w:val="300"/>
                          </w:rPr>
                          <w:t>4</w:t>
                        </w:r>
                      </w:p>
                    </w:txbxContent>
                  </v:textbox>
                </v:shape>
                <v:shape id="Text Box 2" o:spid="_x0000_s1032" type="#_x0000_t202" style="position:absolute;left:11589;top:12865;width:8931;height:17969;rotation:-153731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9BBB59" w:themeColor="accent3"/>
                            <w:sz w:val="200"/>
                            <w:szCs w:val="200"/>
                          </w:rPr>
                        </w:pPr>
                        <w:r w:rsidRPr="000C4411">
                          <w:rPr>
                            <w:color w:val="9BBB59" w:themeColor="accent3"/>
                            <w:sz w:val="200"/>
                            <w:szCs w:val="200"/>
                          </w:rPr>
                          <w:t>5</w:t>
                        </w:r>
                      </w:p>
                    </w:txbxContent>
                  </v:textbox>
                </v:shape>
                <v:shape id="Text Box 2" o:spid="_x0000_s1033" type="#_x0000_t202" style="position:absolute;left:29558;top:18819;width:12121;height:24774;rotation:76197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8064A2" w:themeColor="accent4"/>
                            <w:sz w:val="280"/>
                            <w:szCs w:val="200"/>
                          </w:rPr>
                        </w:pPr>
                        <w:r w:rsidRPr="000C4411">
                          <w:rPr>
                            <w:color w:val="8064A2" w:themeColor="accent4"/>
                            <w:sz w:val="280"/>
                            <w:szCs w:val="200"/>
                          </w:rPr>
                          <w:t>6</w:t>
                        </w:r>
                      </w:p>
                    </w:txbxContent>
                  </v:textbox>
                </v:shape>
                <v:shape id="Text Box 2" o:spid="_x0000_s1034" type="#_x0000_t202" style="position:absolute;left:15417;width:8931;height:17969;rotation:-153731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E5B8B7" w:themeColor="accent2" w:themeTint="66"/>
                            <w:sz w:val="200"/>
                            <w:szCs w:val="200"/>
                          </w:rPr>
                        </w:pPr>
                        <w:r w:rsidRPr="000C4411">
                          <w:rPr>
                            <w:color w:val="E5B8B7" w:themeColor="accent2" w:themeTint="66"/>
                            <w:sz w:val="200"/>
                            <w:szCs w:val="200"/>
                          </w:rPr>
                          <w:t>7</w:t>
                        </w:r>
                      </w:p>
                    </w:txbxContent>
                  </v:textbox>
                </v:shape>
                <v:shape id="Text Box 2" o:spid="_x0000_s1035" type="#_x0000_t202" style="position:absolute;left:44444;top:33097;width:8931;height:17969;rotation:-483455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31849B" w:themeColor="accent5" w:themeShade="BF"/>
                            <w:sz w:val="200"/>
                            <w:szCs w:val="200"/>
                          </w:rPr>
                        </w:pPr>
                        <w:r w:rsidRPr="000C4411">
                          <w:rPr>
                            <w:color w:val="31849B" w:themeColor="accent5" w:themeShade="BF"/>
                            <w:sz w:val="200"/>
                            <w:szCs w:val="200"/>
                          </w:rPr>
                          <w:t>8</w:t>
                        </w:r>
                      </w:p>
                    </w:txbxContent>
                  </v:textbox>
                </v:shape>
                <v:shape id="Text Box 2" o:spid="_x0000_s1036" type="#_x0000_t202" style="position:absolute;left:45507;top:4040;width:8931;height:17969;rotation:-153731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1F497D" w:themeColor="text2"/>
                            <w:sz w:val="200"/>
                            <w:szCs w:val="200"/>
                          </w:rPr>
                        </w:pPr>
                        <w:r w:rsidRPr="000C4411">
                          <w:rPr>
                            <w:color w:val="1F497D" w:themeColor="text2"/>
                            <w:sz w:val="200"/>
                            <w:szCs w:val="200"/>
                          </w:rPr>
                          <w:t>9</w:t>
                        </w:r>
                      </w:p>
                    </w:txbxContent>
                  </v:textbox>
                </v:shape>
                <v:shape id="Text Box 2" o:spid="_x0000_s1037" type="#_x0000_t202" style="position:absolute;left:10526;top:31047;width:19245;height:17969;rotation:271625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76923C" w:themeColor="accent3" w:themeShade="BF"/>
                            <w:sz w:val="200"/>
                            <w:szCs w:val="200"/>
                          </w:rPr>
                        </w:pPr>
                        <w:r w:rsidRPr="000C4411">
                          <w:rPr>
                            <w:color w:val="76923C" w:themeColor="accent3" w:themeShade="BF"/>
                            <w:sz w:val="200"/>
                            <w:szCs w:val="200"/>
                          </w:rPr>
                          <w:t>10</w:t>
                        </w:r>
                      </w:p>
                    </w:txbxContent>
                  </v:textbox>
                </v:shape>
                <v:shape id="Text Box 2" o:spid="_x0000_s1038" type="#_x0000_t202" style="position:absolute;left:27955;top:36263;width:16481;height:16267;rotation:17054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C6D9F1" w:themeColor="text2" w:themeTint="33"/>
                            <w:sz w:val="180"/>
                            <w:szCs w:val="200"/>
                          </w:rPr>
                        </w:pPr>
                        <w:r w:rsidRPr="000C4411">
                          <w:rPr>
                            <w:color w:val="C6D9F1" w:themeColor="text2" w:themeTint="33"/>
                            <w:sz w:val="180"/>
                            <w:szCs w:val="200"/>
                          </w:rPr>
                          <w:t>11</w:t>
                        </w:r>
                      </w:p>
                    </w:txbxContent>
                  </v:textbox>
                </v:shape>
                <v:shape id="Text Box 2" o:spid="_x0000_s1039" type="#_x0000_t202" style="position:absolute;left:41254;top:21794;width:10211;height:9150;rotation:-153731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E5DFEC" w:themeColor="accent4" w:themeTint="33"/>
                            <w:sz w:val="96"/>
                            <w:szCs w:val="200"/>
                          </w:rPr>
                        </w:pPr>
                        <w:r w:rsidRPr="000C4411">
                          <w:rPr>
                            <w:color w:val="E5DFEC" w:themeColor="accent4" w:themeTint="33"/>
                            <w:sz w:val="96"/>
                            <w:szCs w:val="200"/>
                          </w:rPr>
                          <w:t>12</w:t>
                        </w:r>
                      </w:p>
                    </w:txbxContent>
                  </v:textbox>
                </v:shape>
                <v:shape id="Text Box 2" o:spid="_x0000_s1040" type="#_x0000_t202" style="position:absolute;left:20095;top:19668;width:8826;height:21361;rotation:-36733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" filled="f" stroked="f">
                  <v:textbox style="mso-fit-shape-to-text:t">
                    <w:txbxContent>
                      <w:p w:rsidR="00835DD2" w:rsidRPr="000C4411" w:rsidRDefault="00835DD2" w:rsidP="000C4411">
                        <w:pPr>
                          <w:rPr>
                            <w:color w:val="4F81BD" w:themeColor="accent1"/>
                            <w:sz w:val="240"/>
                            <w:szCs w:val="240"/>
                          </w:rPr>
                        </w:pPr>
                        <w:r>
                          <w:rPr>
                            <w:color w:val="4F81BD" w:themeColor="accent1"/>
                            <w:sz w:val="240"/>
                            <w:szCs w:val="240"/>
                          </w:rPr>
                          <w:t>=</w:t>
                        </w:r>
                      </w:p>
                    </w:txbxContent>
                  </v:textbox>
                </v:shape>
                <v:shape id="Text Box 2" o:spid="_x0000_s1041" type="#_x0000_t202" style="position:absolute;left:2551;top:37532;width:12440;height:14673;rotation:-125627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" filled="f" stroked="f">
                  <v:textbox style="mso-fit-shape-to-text:t">
                    <w:txbxContent>
                      <w:p w:rsidR="00835DD2" w:rsidRPr="005E74F2" w:rsidRDefault="00835DD2" w:rsidP="005E74F2">
                        <w:pPr>
                          <w:rPr>
                            <w:rFonts w:ascii="Cambria Math" w:hAnsi="Cambria Math"/>
                            <w:color w:val="F79646" w:themeColor="accent6"/>
                            <w:sz w:val="160"/>
                            <w:szCs w:val="240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color w:val="F79646" w:themeColor="accent6"/>
                                <w:sz w:val="160"/>
                                <w:szCs w:val="240"/>
                              </w:rPr>
                              <m:t>×</m:t>
                            </m:r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B16E86" w:rsidRPr="00B16E86" w:rsidRDefault="007F0B34" w:rsidP="00B16E86">
      <w:pPr>
        <w:tabs>
          <w:tab w:val="right" w:leader="dot" w:pos="9639"/>
        </w:tabs>
        <w:spacing w:line="480" w:lineRule="auto"/>
        <w:rPr>
          <w:sz w:val="36"/>
        </w:rPr>
      </w:pPr>
      <w:r w:rsidRPr="00B16E86">
        <w:rPr>
          <w:sz w:val="36"/>
        </w:rPr>
        <w:t xml:space="preserve">Name: </w:t>
      </w:r>
      <w:r w:rsidRPr="00B16E86">
        <w:rPr>
          <w:sz w:val="36"/>
        </w:rPr>
        <w:tab/>
      </w:r>
      <w:r w:rsidRPr="00B16E86">
        <w:rPr>
          <w:sz w:val="36"/>
        </w:rPr>
        <w:tab/>
      </w:r>
    </w:p>
    <w:p w:rsidR="00776C0B" w:rsidRPr="00B16E86" w:rsidRDefault="00B16E86" w:rsidP="00B16E86">
      <w:pPr>
        <w:tabs>
          <w:tab w:val="right" w:leader="dot" w:pos="9639"/>
        </w:tabs>
        <w:spacing w:line="480" w:lineRule="auto"/>
        <w:rPr>
          <w:sz w:val="36"/>
        </w:rPr>
      </w:pPr>
      <w:r w:rsidRPr="00B16E86">
        <w:rPr>
          <w:sz w:val="36"/>
        </w:rPr>
        <w:t>Class</w:t>
      </w:r>
      <w:r w:rsidR="007F0B34" w:rsidRPr="00B16E86">
        <w:rPr>
          <w:sz w:val="36"/>
        </w:rPr>
        <w:t>:</w:t>
      </w:r>
      <w:r w:rsidR="000C4411" w:rsidRPr="00B16E86">
        <w:rPr>
          <w:noProof/>
          <w:sz w:val="36"/>
          <w:lang w:eastAsia="en-GB"/>
        </w:rPr>
        <w:t xml:space="preserve"> </w:t>
      </w:r>
      <w:r w:rsidR="007F0B34" w:rsidRPr="00B16E86">
        <w:rPr>
          <w:sz w:val="36"/>
        </w:rPr>
        <w:tab/>
      </w:r>
    </w:p>
    <w:p w:rsidR="00A11044" w:rsidRDefault="00B16E86" w:rsidP="00B16E86">
      <w:pPr>
        <w:tabs>
          <w:tab w:val="right" w:leader="dot" w:pos="9639"/>
        </w:tabs>
        <w:spacing w:line="480" w:lineRule="auto"/>
        <w:rPr>
          <w:sz w:val="36"/>
        </w:rPr>
        <w:sectPr w:rsidR="00A11044" w:rsidSect="00B55A21">
          <w:headerReference w:type="default" r:id="rId6"/>
          <w:footerReference w:type="default" r:id="rId7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 w:rsidRPr="00B16E86">
        <w:rPr>
          <w:sz w:val="36"/>
        </w:rPr>
        <w:t>Date started:</w:t>
      </w:r>
      <w:r w:rsidRPr="00B16E86">
        <w:rPr>
          <w:noProof/>
          <w:sz w:val="36"/>
          <w:lang w:eastAsia="en-GB"/>
        </w:rPr>
        <w:t xml:space="preserve"> </w:t>
      </w:r>
      <w:r w:rsidRPr="00B16E86">
        <w:rPr>
          <w:sz w:val="36"/>
        </w:rPr>
        <w:tab/>
      </w:r>
    </w:p>
    <w:p w:rsidR="00A11044" w:rsidRPr="00AD0D64" w:rsidRDefault="00A11044" w:rsidP="00395262">
      <w:pPr>
        <w:shd w:val="clear" w:color="auto" w:fill="DBE5F1" w:themeFill="accent1" w:themeFillTint="33"/>
        <w:tabs>
          <w:tab w:val="right" w:leader="dot" w:pos="9639"/>
        </w:tabs>
        <w:rPr>
          <w:b/>
          <w:sz w:val="24"/>
        </w:rPr>
      </w:pPr>
      <w:r w:rsidRPr="00AD0D64">
        <w:rPr>
          <w:b/>
          <w:sz w:val="24"/>
        </w:rPr>
        <w:lastRenderedPageBreak/>
        <w:t xml:space="preserve">Trace over the </w:t>
      </w:r>
      <w:r w:rsidR="00395262">
        <w:rPr>
          <w:b/>
          <w:sz w:val="24"/>
        </w:rPr>
        <w:t>2</w:t>
      </w:r>
      <w:r w:rsidRPr="00AD0D64">
        <w:rPr>
          <w:b/>
          <w:sz w:val="24"/>
        </w:rPr>
        <w:t xml:space="preserve"> times tables</w:t>
      </w:r>
    </w:p>
    <w:p w:rsidR="00A11044" w:rsidRDefault="00A11044" w:rsidP="00A11044">
      <w:pPr>
        <w:rPr>
          <w:sz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5244"/>
      </w:tblGrid>
      <w:tr w:rsidR="00A11044" w:rsidRPr="00A11044" w:rsidTr="00177196">
        <w:trPr>
          <w:trHeight w:val="1928"/>
        </w:trPr>
        <w:tc>
          <w:tcPr>
            <w:tcW w:w="4395" w:type="dxa"/>
          </w:tcPr>
          <w:p w:rsidR="00A11044" w:rsidRPr="00504DC8" w:rsidRDefault="00A11044" w:rsidP="00D43376">
            <w:pPr>
              <w:spacing w:line="240" w:lineRule="auto"/>
              <w:rPr>
                <w:color w:val="FFFFFF" w:themeColor="background1"/>
                <w:sz w:val="28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</w:pPr>
            <w:r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0 x 2 = 0</w:t>
            </w:r>
          </w:p>
        </w:tc>
        <w:tc>
          <w:tcPr>
            <w:tcW w:w="5244" w:type="dxa"/>
          </w:tcPr>
          <w:p w:rsidR="00177196" w:rsidRPr="00E42B07" w:rsidRDefault="00D43376" w:rsidP="00177196">
            <w:pPr>
              <w:spacing w:line="240" w:lineRule="auto"/>
              <w:rPr>
                <w:sz w:val="24"/>
                <w:szCs w:val="2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7 x 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2 = </w:t>
            </w: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1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4</w:t>
            </w:r>
          </w:p>
          <w:p w:rsidR="00E42B07" w:rsidRPr="00E42B07" w:rsidRDefault="00E42B07" w:rsidP="00E42B07">
            <w:pPr>
              <w:spacing w:line="240" w:lineRule="auto"/>
              <w:rPr>
                <w:sz w:val="24"/>
                <w:szCs w:val="24"/>
              </w:rPr>
            </w:pPr>
          </w:p>
        </w:tc>
      </w:tr>
      <w:tr w:rsidR="00A11044" w:rsidRPr="00A11044" w:rsidTr="00177196">
        <w:trPr>
          <w:trHeight w:val="1928"/>
        </w:trPr>
        <w:tc>
          <w:tcPr>
            <w:tcW w:w="4395" w:type="dxa"/>
          </w:tcPr>
          <w:p w:rsidR="00504DC8" w:rsidRPr="001A044F" w:rsidRDefault="00D43376" w:rsidP="00177196">
            <w:pPr>
              <w:spacing w:line="240" w:lineRule="auto"/>
              <w:rPr>
                <w:sz w:val="14"/>
                <w:szCs w:val="1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1 x 2 = 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2</w:t>
            </w:r>
          </w:p>
        </w:tc>
        <w:tc>
          <w:tcPr>
            <w:tcW w:w="5244" w:type="dxa"/>
          </w:tcPr>
          <w:p w:rsidR="00177196" w:rsidRPr="008A146C" w:rsidRDefault="00D43376" w:rsidP="00177196">
            <w:pPr>
              <w:spacing w:line="240" w:lineRule="auto"/>
              <w:rPr>
                <w:sz w:val="10"/>
                <w:szCs w:val="2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8 x 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2 = </w:t>
            </w: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1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6</w:t>
            </w:r>
          </w:p>
          <w:p w:rsidR="008A146C" w:rsidRPr="008A146C" w:rsidRDefault="008A146C" w:rsidP="008A146C">
            <w:pPr>
              <w:spacing w:line="240" w:lineRule="auto"/>
              <w:rPr>
                <w:sz w:val="10"/>
                <w:szCs w:val="24"/>
              </w:rPr>
            </w:pPr>
          </w:p>
        </w:tc>
      </w:tr>
      <w:tr w:rsidR="00A11044" w:rsidRPr="00A11044" w:rsidTr="00177196">
        <w:trPr>
          <w:trHeight w:val="1928"/>
        </w:trPr>
        <w:tc>
          <w:tcPr>
            <w:tcW w:w="4395" w:type="dxa"/>
          </w:tcPr>
          <w:p w:rsidR="00177196" w:rsidRPr="00504DC8" w:rsidRDefault="00D43376" w:rsidP="00177196">
            <w:pPr>
              <w:spacing w:line="240" w:lineRule="auto"/>
              <w:rPr>
                <w:sz w:val="24"/>
                <w:szCs w:val="2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2 x 2 = 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4</w:t>
            </w:r>
          </w:p>
          <w:p w:rsidR="00504DC8" w:rsidRPr="00504DC8" w:rsidRDefault="00504DC8" w:rsidP="00504DC8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5244" w:type="dxa"/>
          </w:tcPr>
          <w:p w:rsidR="00177196" w:rsidRPr="00B02202" w:rsidRDefault="00A11044" w:rsidP="00177196">
            <w:pPr>
              <w:spacing w:line="240" w:lineRule="auto"/>
              <w:rPr>
                <w:sz w:val="10"/>
                <w:szCs w:val="24"/>
              </w:rPr>
            </w:pPr>
            <w:r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9 x</w:t>
            </w:r>
            <w:r w:rsidR="00D43376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 </w:t>
            </w:r>
            <w:r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2 = 18</w:t>
            </w:r>
          </w:p>
          <w:p w:rsidR="00B02202" w:rsidRPr="00B02202" w:rsidRDefault="00B02202" w:rsidP="00B02202">
            <w:pPr>
              <w:spacing w:line="240" w:lineRule="auto"/>
              <w:rPr>
                <w:sz w:val="10"/>
                <w:szCs w:val="24"/>
              </w:rPr>
            </w:pPr>
          </w:p>
        </w:tc>
      </w:tr>
      <w:tr w:rsidR="00A11044" w:rsidRPr="00A11044" w:rsidTr="00177196">
        <w:trPr>
          <w:trHeight w:val="1928"/>
        </w:trPr>
        <w:tc>
          <w:tcPr>
            <w:tcW w:w="4395" w:type="dxa"/>
          </w:tcPr>
          <w:p w:rsidR="00177196" w:rsidRPr="00504DC8" w:rsidRDefault="00D43376" w:rsidP="00177196">
            <w:pPr>
              <w:spacing w:line="240" w:lineRule="auto"/>
              <w:rPr>
                <w:sz w:val="24"/>
                <w:szCs w:val="2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3 x 2 = 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6</w:t>
            </w:r>
          </w:p>
          <w:p w:rsidR="00504DC8" w:rsidRPr="00504DC8" w:rsidRDefault="00504DC8" w:rsidP="00504DC8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5244" w:type="dxa"/>
          </w:tcPr>
          <w:p w:rsidR="00177196" w:rsidRPr="00B02202" w:rsidRDefault="00D43376" w:rsidP="00177196">
            <w:pPr>
              <w:spacing w:line="240" w:lineRule="auto"/>
              <w:rPr>
                <w:sz w:val="10"/>
                <w:szCs w:val="2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10 x 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2 = </w:t>
            </w: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20</w:t>
            </w:r>
          </w:p>
          <w:p w:rsidR="00B02202" w:rsidRPr="00B02202" w:rsidRDefault="00B02202" w:rsidP="00B02202">
            <w:pPr>
              <w:spacing w:line="240" w:lineRule="auto"/>
              <w:rPr>
                <w:sz w:val="10"/>
                <w:szCs w:val="24"/>
              </w:rPr>
            </w:pPr>
          </w:p>
        </w:tc>
      </w:tr>
      <w:tr w:rsidR="00A11044" w:rsidRPr="00A11044" w:rsidTr="00177196">
        <w:trPr>
          <w:trHeight w:val="1928"/>
        </w:trPr>
        <w:tc>
          <w:tcPr>
            <w:tcW w:w="4395" w:type="dxa"/>
          </w:tcPr>
          <w:p w:rsidR="00177196" w:rsidRPr="00504DC8" w:rsidRDefault="00D43376" w:rsidP="00177196">
            <w:pPr>
              <w:spacing w:line="240" w:lineRule="auto"/>
              <w:rPr>
                <w:sz w:val="24"/>
                <w:szCs w:val="2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4 x 2 = 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8</w:t>
            </w:r>
          </w:p>
          <w:p w:rsidR="00504DC8" w:rsidRPr="00504DC8" w:rsidRDefault="00504DC8" w:rsidP="00504DC8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5244" w:type="dxa"/>
          </w:tcPr>
          <w:p w:rsidR="00177196" w:rsidRPr="000379A7" w:rsidRDefault="00D43376" w:rsidP="00177196">
            <w:pPr>
              <w:spacing w:line="240" w:lineRule="auto"/>
              <w:rPr>
                <w:sz w:val="10"/>
                <w:szCs w:val="2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11 x </w:t>
            </w:r>
            <w:r w:rsidR="00A11044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2 = </w:t>
            </w: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22</w:t>
            </w:r>
          </w:p>
          <w:p w:rsidR="000379A7" w:rsidRPr="000379A7" w:rsidRDefault="000379A7" w:rsidP="000379A7">
            <w:pPr>
              <w:spacing w:line="240" w:lineRule="auto"/>
              <w:rPr>
                <w:sz w:val="10"/>
                <w:szCs w:val="24"/>
              </w:rPr>
            </w:pPr>
          </w:p>
        </w:tc>
      </w:tr>
      <w:tr w:rsidR="00A11044" w:rsidRPr="00A11044" w:rsidTr="00177196">
        <w:trPr>
          <w:trHeight w:val="1928"/>
        </w:trPr>
        <w:tc>
          <w:tcPr>
            <w:tcW w:w="4395" w:type="dxa"/>
          </w:tcPr>
          <w:p w:rsidR="00177196" w:rsidRPr="00504DC8" w:rsidRDefault="00D43376" w:rsidP="00177196">
            <w:pPr>
              <w:spacing w:line="240" w:lineRule="auto"/>
              <w:rPr>
                <w:sz w:val="24"/>
                <w:szCs w:val="24"/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5 x </w:t>
            </w:r>
            <w:r w:rsidR="00E42B07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2 = </w:t>
            </w: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1</w:t>
            </w:r>
            <w:r w:rsidR="00E42B07"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0</w:t>
            </w:r>
          </w:p>
          <w:p w:rsidR="00504DC8" w:rsidRPr="00504DC8" w:rsidRDefault="00504DC8" w:rsidP="00504DC8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5244" w:type="dxa"/>
          </w:tcPr>
          <w:p w:rsidR="00177196" w:rsidRPr="000379A7" w:rsidRDefault="00A11044" w:rsidP="00177196">
            <w:pPr>
              <w:spacing w:line="240" w:lineRule="auto"/>
              <w:rPr>
                <w:sz w:val="10"/>
                <w:szCs w:val="10"/>
              </w:rPr>
            </w:pPr>
            <w:r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1</w:t>
            </w: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2</w:t>
            </w:r>
            <w:r w:rsidR="00D43376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 x </w:t>
            </w:r>
            <w:r w:rsidRPr="00A11044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2 = </w:t>
            </w:r>
            <w:r w:rsidR="00D43376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24</w:t>
            </w:r>
          </w:p>
          <w:p w:rsidR="000379A7" w:rsidRPr="000379A7" w:rsidRDefault="000379A7" w:rsidP="000379A7">
            <w:pPr>
              <w:spacing w:line="240" w:lineRule="auto"/>
              <w:rPr>
                <w:sz w:val="10"/>
                <w:szCs w:val="10"/>
              </w:rPr>
            </w:pPr>
          </w:p>
        </w:tc>
      </w:tr>
      <w:tr w:rsidR="00E42B07" w:rsidRPr="00A11044" w:rsidTr="00177196">
        <w:trPr>
          <w:trHeight w:val="1928"/>
        </w:trPr>
        <w:tc>
          <w:tcPr>
            <w:tcW w:w="4395" w:type="dxa"/>
          </w:tcPr>
          <w:p w:rsidR="00177196" w:rsidRPr="00E42B07" w:rsidRDefault="00E42B07" w:rsidP="00177196">
            <w:pPr>
              <w:spacing w:line="240" w:lineRule="auto"/>
              <w:rPr>
                <w:color w:val="FFFFFF" w:themeColor="background1"/>
                <w:sz w:val="24"/>
                <w:szCs w:val="24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</w:pPr>
            <w: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6</w:t>
            </w:r>
            <w:r w:rsidR="00D43376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 x </w:t>
            </w:r>
            <w:r w:rsidR="005554EC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 xml:space="preserve">2 = </w:t>
            </w:r>
            <w:r w:rsidR="00D43376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1</w:t>
            </w:r>
            <w:r w:rsidR="005554EC"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  <w:t>2</w:t>
            </w:r>
          </w:p>
          <w:p w:rsidR="00E42B07" w:rsidRPr="00E42B07" w:rsidRDefault="00E42B07" w:rsidP="00E42B07">
            <w:pPr>
              <w:spacing w:line="240" w:lineRule="auto"/>
              <w:rPr>
                <w:color w:val="FFFFFF" w:themeColor="background1"/>
                <w:sz w:val="24"/>
                <w:szCs w:val="24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</w:pPr>
          </w:p>
        </w:tc>
        <w:tc>
          <w:tcPr>
            <w:tcW w:w="5244" w:type="dxa"/>
          </w:tcPr>
          <w:p w:rsidR="00E42B07" w:rsidRPr="00A11044" w:rsidRDefault="00E42B07" w:rsidP="00A11044">
            <w:pPr>
              <w:rPr>
                <w:color w:val="FFFFFF" w:themeColor="background1"/>
                <w:sz w:val="76"/>
                <w:szCs w:val="76"/>
                <w14:textOutline w14:w="28575" w14:cap="rnd" w14:cmpd="sng" w14:algn="ctr">
                  <w14:solidFill>
                    <w14:schemeClr w14:val="bg1">
                      <w14:lumMod w14:val="85000"/>
                    </w14:schemeClr>
                  </w14:solidFill>
                  <w14:prstDash w14:val="solid"/>
                  <w14:bevel/>
                </w14:textOutline>
              </w:rPr>
            </w:pPr>
          </w:p>
        </w:tc>
      </w:tr>
    </w:tbl>
    <w:p w:rsidR="000379A7" w:rsidRDefault="000379A7" w:rsidP="00A11044">
      <w:pPr>
        <w:rPr>
          <w:sz w:val="12"/>
        </w:rPr>
        <w:sectPr w:rsidR="000379A7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4A20C0" w:rsidRDefault="004A20C0" w:rsidP="00835DD2">
      <w:pPr>
        <w:shd w:val="clear" w:color="auto" w:fill="DBE5F1" w:themeFill="accent1" w:themeFillTint="33"/>
        <w:rPr>
          <w:b/>
          <w:sz w:val="24"/>
        </w:rPr>
      </w:pPr>
      <w:r w:rsidRPr="004A20C0">
        <w:rPr>
          <w:b/>
          <w:sz w:val="24"/>
        </w:rPr>
        <w:lastRenderedPageBreak/>
        <w:t>Sha</w:t>
      </w:r>
      <w:r w:rsidR="00835DD2">
        <w:rPr>
          <w:b/>
          <w:sz w:val="24"/>
        </w:rPr>
        <w:t xml:space="preserve">de in all the numbers from the </w:t>
      </w:r>
      <w:r w:rsidRPr="004A20C0">
        <w:rPr>
          <w:b/>
          <w:sz w:val="24"/>
        </w:rPr>
        <w:t>2 times table</w:t>
      </w:r>
    </w:p>
    <w:p w:rsidR="00B16E86" w:rsidRDefault="00B16E86" w:rsidP="004A20C0">
      <w:pPr>
        <w:rPr>
          <w:sz w:val="24"/>
        </w:rPr>
      </w:pPr>
    </w:p>
    <w:tbl>
      <w:tblPr>
        <w:tblStyle w:val="TableGrid"/>
        <w:tblpPr w:leftFromText="180" w:rightFromText="180" w:vertAnchor="text" w:horzAnchor="margin" w:tblpXSpec="center" w:tblpY="-45"/>
        <w:tblW w:w="9070" w:type="dxa"/>
        <w:jc w:val="center"/>
        <w:tblBorders>
          <w:top w:val="single" w:sz="6" w:space="0" w:color="4F81BD" w:themeColor="accent1"/>
          <w:left w:val="single" w:sz="6" w:space="0" w:color="4F81BD" w:themeColor="accent1"/>
          <w:bottom w:val="single" w:sz="6" w:space="0" w:color="4F81BD" w:themeColor="accent1"/>
          <w:right w:val="single" w:sz="6" w:space="0" w:color="4F81BD" w:themeColor="accent1"/>
          <w:insideH w:val="single" w:sz="6" w:space="0" w:color="4F81BD" w:themeColor="accent1"/>
          <w:insideV w:val="single" w:sz="6" w:space="0" w:color="4F81BD" w:themeColor="accent1"/>
        </w:tblBorders>
        <w:tblLook w:val="04A0" w:firstRow="1" w:lastRow="0" w:firstColumn="1" w:lastColumn="0" w:noHBand="0" w:noVBand="1"/>
      </w:tblPr>
      <w:tblGrid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</w:tblGrid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C3B26">
            <w:pPr>
              <w:jc w:val="center"/>
              <w:rPr>
                <w:sz w:val="28"/>
              </w:rPr>
            </w:pPr>
            <w:r w:rsidRPr="004A20C0">
              <w:rPr>
                <w:sz w:val="28"/>
              </w:rPr>
              <w:t>1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2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3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4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5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6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7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8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0</w:t>
            </w:r>
          </w:p>
        </w:tc>
      </w:tr>
      <w:tr w:rsidR="00AF6C42" w:rsidRPr="004A20C0" w:rsidTr="00AF6C42">
        <w:trPr>
          <w:trHeight w:val="907"/>
          <w:jc w:val="center"/>
        </w:trPr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1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2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3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4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5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6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7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8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99</w:t>
            </w:r>
          </w:p>
        </w:tc>
        <w:tc>
          <w:tcPr>
            <w:tcW w:w="907" w:type="dxa"/>
            <w:vAlign w:val="center"/>
          </w:tcPr>
          <w:p w:rsidR="00AF6C42" w:rsidRPr="004A20C0" w:rsidRDefault="00AF6C42" w:rsidP="00136148">
            <w:pPr>
              <w:jc w:val="center"/>
              <w:rPr>
                <w:sz w:val="28"/>
              </w:rPr>
            </w:pPr>
            <w:r>
              <w:rPr>
                <w:sz w:val="28"/>
              </w:rPr>
              <w:t>100</w:t>
            </w:r>
          </w:p>
        </w:tc>
      </w:tr>
    </w:tbl>
    <w:p w:rsidR="004A20C0" w:rsidRDefault="004A20C0" w:rsidP="00835DD2">
      <w:pPr>
        <w:shd w:val="clear" w:color="auto" w:fill="B8CCE4" w:themeFill="accent1" w:themeFillTint="66"/>
        <w:spacing w:before="480" w:after="240"/>
        <w:rPr>
          <w:sz w:val="24"/>
        </w:rPr>
      </w:pPr>
      <w:r>
        <w:rPr>
          <w:sz w:val="24"/>
        </w:rPr>
        <w:t>Now write them out in order</w:t>
      </w:r>
    </w:p>
    <w:p w:rsidR="004A20C0" w:rsidRDefault="004A20C0" w:rsidP="004A20C0">
      <w:pPr>
        <w:tabs>
          <w:tab w:val="left" w:leader="dot" w:pos="9638"/>
        </w:tabs>
        <w:spacing w:before="120"/>
        <w:rPr>
          <w:sz w:val="24"/>
        </w:rPr>
      </w:pPr>
      <w:r>
        <w:rPr>
          <w:sz w:val="24"/>
        </w:rPr>
        <w:tab/>
      </w:r>
    </w:p>
    <w:p w:rsidR="00136148" w:rsidRDefault="00136148" w:rsidP="00136148">
      <w:pPr>
        <w:tabs>
          <w:tab w:val="left" w:leader="dot" w:pos="9638"/>
        </w:tabs>
        <w:spacing w:before="240"/>
        <w:rPr>
          <w:sz w:val="24"/>
        </w:rPr>
        <w:sectPr w:rsidR="00136148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sz w:val="24"/>
        </w:rPr>
        <w:tab/>
      </w:r>
    </w:p>
    <w:p w:rsidR="004A20C0" w:rsidRDefault="004A20C0" w:rsidP="00AF6C42">
      <w:pPr>
        <w:shd w:val="clear" w:color="auto" w:fill="DBE5F1" w:themeFill="accent1" w:themeFillTint="33"/>
        <w:tabs>
          <w:tab w:val="left" w:leader="dot" w:pos="9638"/>
        </w:tabs>
        <w:rPr>
          <w:b/>
          <w:sz w:val="24"/>
        </w:rPr>
      </w:pPr>
      <w:r w:rsidRPr="004A20C0">
        <w:rPr>
          <w:b/>
          <w:sz w:val="24"/>
        </w:rPr>
        <w:t>Fill in the missing answers</w:t>
      </w:r>
    </w:p>
    <w:p w:rsidR="004A20C0" w:rsidRDefault="004A20C0" w:rsidP="004A20C0">
      <w:pPr>
        <w:rPr>
          <w:sz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5244"/>
      </w:tblGrid>
      <w:tr w:rsidR="004A20C0" w:rsidRPr="004A20C0" w:rsidTr="001C3B26">
        <w:trPr>
          <w:trHeight w:val="1754"/>
        </w:trPr>
        <w:tc>
          <w:tcPr>
            <w:tcW w:w="4395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28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0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 0</w:t>
            </w:r>
          </w:p>
        </w:tc>
        <w:tc>
          <w:tcPr>
            <w:tcW w:w="5244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7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19" name="Oval 3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558EDB1" id="Oval 31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HjOjLG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72" name="Oval 30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C565887" id="Oval 307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4myhw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oW4my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73" name="Oval 30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330AC51" id="Oval 307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IxMTR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74" name="Oval 30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76284B1" id="Oval 307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VUihw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pHVUi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75" name="Oval 30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9D63171" id="Oval 307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JghhB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76" name="Oval 30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787BFA0" id="Oval 307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pIs7k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77" name="Oval 30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94E0603" id="Oval 307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JvYOH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78" name="Oval 30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50ADC90" id="Oval 307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ql5zY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79" name="Oval 30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E4EF26E" id="Oval 307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KCNG7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80" name="Oval 30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5827BB9" id="Oval 308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BL9qC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288" name="Oval 32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99FEF57" id="Oval 328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KhORx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289" name="Oval 32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E8B5342" id="Oval 328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qG6kS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4A20C0" w:rsidRPr="00835DD2" w:rsidRDefault="00835DD2" w:rsidP="001C3B26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290" name="Oval 32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D175795" id="Oval 329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/YA32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291" name="Oval 32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97543E9" id="Oval 329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9HTh6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</w:tr>
      <w:tr w:rsidR="004A20C0" w:rsidRPr="004A20C0" w:rsidTr="001C3B26">
        <w:trPr>
          <w:trHeight w:val="422"/>
        </w:trPr>
        <w:tc>
          <w:tcPr>
            <w:tcW w:w="4395" w:type="dxa"/>
          </w:tcPr>
          <w:p w:rsidR="004A20C0" w:rsidRPr="004A20C0" w:rsidRDefault="00835DD2" w:rsidP="004A20C0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1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4A20C0" w:rsidRPr="004A20C0" w:rsidRDefault="004A20C0" w:rsidP="00835DD2">
            <w:pPr>
              <w:spacing w:line="240" w:lineRule="auto"/>
              <w:rPr>
                <w:color w:val="000000" w:themeColor="text1"/>
                <w:sz w:val="14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A4CA7DB" wp14:editId="29D04145">
                      <wp:extent cx="80468" cy="65837"/>
                      <wp:effectExtent l="0" t="0" r="0" b="0"/>
                      <wp:docPr id="1293" name="Oval 1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41D5EC9" id="Oval 129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LmOeXa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6C04269" wp14:editId="58C0A3EA">
                      <wp:extent cx="80468" cy="65837"/>
                      <wp:effectExtent l="0" t="0" r="0" b="0"/>
                      <wp:docPr id="1294" name="Oval 12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FF33B6A" id="Oval 129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FhX6IW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</w:p>
        </w:tc>
        <w:tc>
          <w:tcPr>
            <w:tcW w:w="5244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8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9218AE6" wp14:editId="06DA5487">
                      <wp:extent cx="80468" cy="65837"/>
                      <wp:effectExtent l="0" t="0" r="0" b="0"/>
                      <wp:docPr id="3292" name="Oval 3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2E3550B" id="Oval 329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v55i7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0E970A6" wp14:editId="16934D39">
                      <wp:extent cx="80468" cy="65837"/>
                      <wp:effectExtent l="0" t="0" r="0" b="0"/>
                      <wp:docPr id="3293" name="Oval 3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CA1080" id="Oval 329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PeNXY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C065109" wp14:editId="095F96A2">
                      <wp:extent cx="80468" cy="65837"/>
                      <wp:effectExtent l="0" t="0" r="0" b="0"/>
                      <wp:docPr id="3294" name="Oval 32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42D87AF" id="Oval 329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uoUQr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3228434" wp14:editId="4E369BB0">
                      <wp:extent cx="80468" cy="65837"/>
                      <wp:effectExtent l="0" t="0" r="0" b="0"/>
                      <wp:docPr id="3295" name="Oval 32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C8B40B6" id="Oval 329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OPglI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FFF9A80" wp14:editId="2BD6DD6B">
                      <wp:extent cx="80468" cy="65837"/>
                      <wp:effectExtent l="0" t="0" r="0" b="0"/>
                      <wp:docPr id="2145" name="Oval 2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088ACE" id="Oval 214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uEUsT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CF91F32" wp14:editId="2C2EAC63">
                      <wp:extent cx="80468" cy="65837"/>
                      <wp:effectExtent l="0" t="0" r="0" b="0"/>
                      <wp:docPr id="2146" name="Oval 2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E5C87A3" id="Oval 214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OsZ22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598291C" wp14:editId="096DD42B">
                      <wp:extent cx="80468" cy="65837"/>
                      <wp:effectExtent l="0" t="0" r="0" b="0"/>
                      <wp:docPr id="2147" name="Oval 2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2FF15DB" id="Oval 214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uLtDV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571238D" wp14:editId="706DBF52">
                      <wp:extent cx="80468" cy="65837"/>
                      <wp:effectExtent l="0" t="0" r="0" b="0"/>
                      <wp:docPr id="2148" name="Oval 2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9191AFA" id="Oval 214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NBM+K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D51AA98" wp14:editId="010A622A">
                      <wp:extent cx="80468" cy="65837"/>
                      <wp:effectExtent l="0" t="0" r="0" b="0"/>
                      <wp:docPr id="2149" name="Oval 2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841046D" id="Oval 214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G2bgum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66489AD" wp14:editId="5A026FF7">
                      <wp:extent cx="80468" cy="65837"/>
                      <wp:effectExtent l="0" t="0" r="0" b="0"/>
                      <wp:docPr id="2150" name="Oval 2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8C7F836" id="Oval 215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hYKIa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B9B5C42" wp14:editId="222F1AFB">
                      <wp:extent cx="80468" cy="65837"/>
                      <wp:effectExtent l="0" t="0" r="0" b="0"/>
                      <wp:docPr id="2155" name="Oval 2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1A7C155" id="Oval 215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JviKz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42AE235" wp14:editId="7C34C89E">
                      <wp:extent cx="80468" cy="65837"/>
                      <wp:effectExtent l="0" t="0" r="0" b="0"/>
                      <wp:docPr id="2156" name="Oval 2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649462A" id="Oval 215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pHvQW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A8E2BF7" wp14:editId="2B395AB4">
                      <wp:extent cx="80468" cy="65837"/>
                      <wp:effectExtent l="0" t="0" r="0" b="0"/>
                      <wp:docPr id="2151" name="Oval 2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AB4E51C" id="Oval 215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jHZeW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259792A" wp14:editId="4D8A2EED">
                      <wp:extent cx="80468" cy="65837"/>
                      <wp:effectExtent l="0" t="0" r="0" b="0"/>
                      <wp:docPr id="2152" name="Oval 2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62169F6" id="Oval 215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oZ7NA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4A20C0" w:rsidRPr="004A20C0" w:rsidRDefault="00835DD2" w:rsidP="00835DD2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9371ECD" wp14:editId="62A57D1B">
                      <wp:extent cx="80468" cy="65837"/>
                      <wp:effectExtent l="0" t="0" r="0" b="0"/>
                      <wp:docPr id="2153" name="Oval 2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283B2CE" id="Oval 215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Mj4/iO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1BD5E76" wp14:editId="58DD8CB0">
                      <wp:extent cx="80468" cy="65837"/>
                      <wp:effectExtent l="0" t="0" r="0" b="0"/>
                      <wp:docPr id="2154" name="Oval 2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B6DF25E" id="Oval 215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pIW/Q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</w:tr>
      <w:tr w:rsidR="004A20C0" w:rsidRPr="004A20C0" w:rsidTr="001C3B26">
        <w:trPr>
          <w:trHeight w:val="1006"/>
        </w:trPr>
        <w:tc>
          <w:tcPr>
            <w:tcW w:w="4395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2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4A20C0" w:rsidRDefault="00835DD2" w:rsidP="001C3B26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42E1066" wp14:editId="263805DB">
                      <wp:extent cx="80468" cy="65837"/>
                      <wp:effectExtent l="0" t="0" r="0" b="0"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17220DF" id="Oval 2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NnTiUiG&#10;AgAAh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E456312" wp14:editId="56F69270">
                      <wp:extent cx="80468" cy="65837"/>
                      <wp:effectExtent l="0" t="0" r="0" b="0"/>
                      <wp:docPr id="23" name="Oval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8833EAA" id="Oval 2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T93SOG&#10;AgAAh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Pr="004A20C0" w:rsidRDefault="00835DD2" w:rsidP="001C3B26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42E1066" wp14:editId="263805DB">
                      <wp:extent cx="80468" cy="65837"/>
                      <wp:effectExtent l="0" t="0" r="0" b="0"/>
                      <wp:docPr id="24" name="Oval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3BF70D0" id="Oval 2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FYzAOiG&#10;AgAAh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E456312" wp14:editId="56F69270">
                      <wp:extent cx="80468" cy="65837"/>
                      <wp:effectExtent l="0" t="0" r="0" b="0"/>
                      <wp:docPr id="25" name="Oval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114D437" id="Oval 2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IsdVIOG&#10;AgAAh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  <w:tc>
          <w:tcPr>
            <w:tcW w:w="5244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9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  <w:t xml:space="preserve"> </w: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A6C70DD" wp14:editId="6D32B143">
                      <wp:extent cx="80468" cy="65837"/>
                      <wp:effectExtent l="0" t="0" r="0" b="0"/>
                      <wp:docPr id="2157" name="Oval 2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C3086C5" id="Oval 215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Jgbl1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CC75585" wp14:editId="1628A4AA">
                      <wp:extent cx="80468" cy="65837"/>
                      <wp:effectExtent l="0" t="0" r="0" b="0"/>
                      <wp:docPr id="2158" name="Oval 2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6D471EC" id="Oval 215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qq6Yq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041BCF7" wp14:editId="64FB13D7">
                      <wp:extent cx="80468" cy="65837"/>
                      <wp:effectExtent l="0" t="0" r="0" b="0"/>
                      <wp:docPr id="2159" name="Oval 2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47D13E0" id="Oval 215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KNOtJ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F34FD38" wp14:editId="7EE30636">
                      <wp:extent cx="80468" cy="65837"/>
                      <wp:effectExtent l="0" t="0" r="0" b="0"/>
                      <wp:docPr id="2160" name="Oval 21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9D53B32" id="Oval 216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ICu472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67240A6" wp14:editId="482703E2">
                      <wp:extent cx="80468" cy="65837"/>
                      <wp:effectExtent l="0" t="0" r="0" b="0"/>
                      <wp:docPr id="2161" name="Oval 21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1D932CD" id="Oval 216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GAxrt6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BCCDE4E" wp14:editId="1D790AB7">
                      <wp:extent cx="80468" cy="65837"/>
                      <wp:effectExtent l="0" t="0" r="0" b="0"/>
                      <wp:docPr id="2162" name="Oval 21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18A9733" id="Oval 216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AkXh7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79CC0AF" wp14:editId="6398C7DF">
                      <wp:extent cx="80468" cy="65837"/>
                      <wp:effectExtent l="0" t="0" r="0" b="0"/>
                      <wp:docPr id="2163" name="Oval 2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76F8A43" id="Oval 216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KAONRi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738AF18" wp14:editId="54A219F0">
                      <wp:extent cx="80468" cy="65837"/>
                      <wp:effectExtent l="0" t="0" r="0" b="0"/>
                      <wp:docPr id="2164" name="Oval 2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6F9DA85" id="Oval 216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B16Tr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C9ED84" wp14:editId="02A9DF49">
                      <wp:extent cx="80468" cy="65837"/>
                      <wp:effectExtent l="0" t="0" r="0" b="0"/>
                      <wp:docPr id="2165" name="Oval 2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7FCE194" id="Oval 216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hSOmI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9E7B070" wp14:editId="58688604">
                      <wp:extent cx="80468" cy="65837"/>
                      <wp:effectExtent l="0" t="0" r="0" b="0"/>
                      <wp:docPr id="2166" name="Oval 2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30913C1" id="Oval 216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B6D8t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CEA2351" wp14:editId="7D59A86C">
                      <wp:extent cx="80468" cy="65837"/>
                      <wp:effectExtent l="0" t="0" r="0" b="0"/>
                      <wp:docPr id="2167" name="Oval 2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AF762EB" id="Oval 216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hd3JO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39F3ACE" wp14:editId="3E9FEF8A">
                      <wp:extent cx="80468" cy="65837"/>
                      <wp:effectExtent l="0" t="0" r="0" b="0"/>
                      <wp:docPr id="2168" name="Oval 2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89D25C" id="Oval 216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JdbRG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97C8F49" wp14:editId="2A91A5C2">
                      <wp:extent cx="80468" cy="65837"/>
                      <wp:effectExtent l="0" t="0" r="0" b="0"/>
                      <wp:docPr id="2173" name="Oval 2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8A7B18D" id="Oval 217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HoVy4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090CCD5" wp14:editId="3E0EDA8D">
                      <wp:extent cx="80468" cy="65837"/>
                      <wp:effectExtent l="0" t="0" r="0" b="0"/>
                      <wp:docPr id="2174" name="Oval 2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6D79B6B" id="Oval 217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meM1L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8B560F8" wp14:editId="0155C9C9">
                      <wp:extent cx="80468" cy="65837"/>
                      <wp:effectExtent l="0" t="0" r="0" b="0"/>
                      <wp:docPr id="2169" name="Oval 2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E01960" id="Oval 216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LCIHK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32AE6A1" wp14:editId="2FDE9AB0">
                      <wp:extent cx="80468" cy="65837"/>
                      <wp:effectExtent l="0" t="0" r="0" b="0"/>
                      <wp:docPr id="2170" name="Oval 2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24ABEB6" id="Oval 217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GcBih2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4A20C0" w:rsidRPr="004A20C0" w:rsidRDefault="00011CE1" w:rsidP="00011CE1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9E11BF8" wp14:editId="1BFABE41">
                      <wp:extent cx="80468" cy="65837"/>
                      <wp:effectExtent l="0" t="0" r="0" b="0"/>
                      <wp:docPr id="2171" name="Oval 2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81E8443" id="Oval 217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Ieex36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D619030" wp14:editId="22E573B5">
                      <wp:extent cx="80468" cy="65837"/>
                      <wp:effectExtent l="0" t="0" r="0" b="0"/>
                      <wp:docPr id="2172" name="Oval 2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A1B16F9" id="Oval 217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nPhHb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</w:tr>
      <w:tr w:rsidR="004A20C0" w:rsidRPr="004A20C0" w:rsidTr="001C3B26">
        <w:trPr>
          <w:trHeight w:val="1179"/>
        </w:trPr>
        <w:tc>
          <w:tcPr>
            <w:tcW w:w="4395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3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4A20C0" w:rsidRDefault="00835DD2" w:rsidP="001C3B26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42E1066" wp14:editId="263805DB">
                      <wp:extent cx="80468" cy="65837"/>
                      <wp:effectExtent l="0" t="0" r="0" b="0"/>
                      <wp:docPr id="26" name="Ova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822CD6A" id="Oval 2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xuqD6G&#10;AgAAh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E456312" wp14:editId="56F69270">
                      <wp:extent cx="80468" cy="65837"/>
                      <wp:effectExtent l="0" t="0" r="0" b="0"/>
                      <wp:docPr id="27" name="Oval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33250F1" id="Oval 2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xQPxV&#10;hwIAAIU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1C3B26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42E1066" wp14:editId="263805DB">
                      <wp:extent cx="80468" cy="65837"/>
                      <wp:effectExtent l="0" t="0" r="0" b="0"/>
                      <wp:docPr id="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945D965" id="Oval 2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n0YnKG&#10;AgAAh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E456312" wp14:editId="56F69270">
                      <wp:extent cx="80468" cy="65837"/>
                      <wp:effectExtent l="0" t="0" r="0" b="0"/>
                      <wp:docPr id="29" name="Oval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5CB63CC" id="Oval 2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NTaNhmG&#10;AgAAh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Pr="004A20C0" w:rsidRDefault="00835DD2" w:rsidP="001C3B26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42E1066" wp14:editId="263805DB">
                      <wp:extent cx="80468" cy="65837"/>
                      <wp:effectExtent l="0" t="0" r="0" b="0"/>
                      <wp:docPr id="30" name="Oval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2FB4EA4" id="Oval 3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ChmhAIAAIU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E456312" wp14:editId="56F69270">
                      <wp:extent cx="80468" cy="65837"/>
                      <wp:effectExtent l="0" t="0" r="0" b="0"/>
                      <wp:docPr id="31" name="Ova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F213F2" id="Oval 3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  <w:tc>
          <w:tcPr>
            <w:tcW w:w="5244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10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C93C631" wp14:editId="1C270724">
                      <wp:extent cx="80468" cy="65837"/>
                      <wp:effectExtent l="0" t="0" r="0" b="0"/>
                      <wp:docPr id="2175" name="Oval 21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B2422C3" id="Oval 217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G54Ao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049B28B" wp14:editId="46533664">
                      <wp:extent cx="80468" cy="65837"/>
                      <wp:effectExtent l="0" t="0" r="0" b="0"/>
                      <wp:docPr id="1184" name="Oval 1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F49C7F9" id="Oval 118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CPa02a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15A8781" wp14:editId="090D05EE">
                      <wp:extent cx="80468" cy="65837"/>
                      <wp:effectExtent l="0" t="0" r="0" b="0"/>
                      <wp:docPr id="1185" name="Oval 1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566A73" id="Oval 118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MNFngW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3A9396D" wp14:editId="1E0CF842">
                      <wp:extent cx="80468" cy="65837"/>
                      <wp:effectExtent l="0" t="0" r="0" b="0"/>
                      <wp:docPr id="1186" name="Oval 11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BC9B423" id="Oval 118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PlSKC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29CBC30" wp14:editId="01EC70D5">
                      <wp:extent cx="80468" cy="65837"/>
                      <wp:effectExtent l="0" t="0" r="0" b="0"/>
                      <wp:docPr id="1187" name="Oval 11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4472A7" id="Oval 118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DegXD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6B1445D" wp14:editId="39988B57">
                      <wp:extent cx="80468" cy="65837"/>
                      <wp:effectExtent l="0" t="0" r="0" b="0"/>
                      <wp:docPr id="1188" name="Oval 11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AC7CE6D" id="Oval 118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gUBqc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C265422" wp14:editId="557679C9">
                      <wp:extent cx="80468" cy="65837"/>
                      <wp:effectExtent l="0" t="0" r="0" b="0"/>
                      <wp:docPr id="1189" name="Oval 11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75F7C1F" id="Oval 118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IDPV/+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D2B0144" wp14:editId="35DC6119">
                      <wp:extent cx="80468" cy="65837"/>
                      <wp:effectExtent l="0" t="0" r="0" b="0"/>
                      <wp:docPr id="1190" name="Oval 11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E56A2B2" id="Oval 119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UM/ZC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285DC4A" wp14:editId="4460E56A">
                      <wp:extent cx="80468" cy="65837"/>
                      <wp:effectExtent l="0" t="0" r="0" b="0"/>
                      <wp:docPr id="1191" name="Oval 11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DC5773F" id="Oval 119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WTsPO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44DE7E0" wp14:editId="4BC56A72">
                      <wp:extent cx="80468" cy="65837"/>
                      <wp:effectExtent l="0" t="0" r="0" b="0"/>
                      <wp:docPr id="1192" name="Oval 1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E46ADAF" id="Oval 119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MUzZla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F916ABB" wp14:editId="38B8878A">
                      <wp:extent cx="80468" cy="65837"/>
                      <wp:effectExtent l="0" t="0" r="0" b="0"/>
                      <wp:docPr id="1193" name="Oval 1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239A3EA" id="Oval 119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CWsKzW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A347980" wp14:editId="6A25D819">
                      <wp:extent cx="80468" cy="65837"/>
                      <wp:effectExtent l="0" t="0" r="0" b="0"/>
                      <wp:docPr id="1194" name="Oval 1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F1BA3A5" id="Oval 119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MR1usa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724D3D8" wp14:editId="1ADFCA08">
                      <wp:extent cx="80468" cy="65837"/>
                      <wp:effectExtent l="0" t="0" r="0" b="0"/>
                      <wp:docPr id="1201" name="Oval 1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06FCD91" id="Oval 120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656501A" wp14:editId="084BBBF5">
                      <wp:extent cx="80468" cy="65837"/>
                      <wp:effectExtent l="0" t="0" r="0" b="0"/>
                      <wp:docPr id="1202" name="Oval 1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5118C5B" id="Oval 120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B0ke2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8E0248D" wp14:editId="59E71D86">
                      <wp:extent cx="80468" cy="65837"/>
                      <wp:effectExtent l="0" t="0" r="0" b="0"/>
                      <wp:docPr id="1195" name="Oval 1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BD73F32" id="Oval 119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CTq96W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2647187" wp14:editId="32640556">
                      <wp:extent cx="80468" cy="65837"/>
                      <wp:effectExtent l="0" t="0" r="0" b="0"/>
                      <wp:docPr id="1196" name="Oval 1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E75B9E" id="Oval 119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RKIQC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22D7E0C" wp14:editId="664968F9">
                      <wp:extent cx="80468" cy="65837"/>
                      <wp:effectExtent l="0" t="0" r="0" b="0"/>
                      <wp:docPr id="1197" name="Oval 1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B7EC5FA" id="Oval 119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TVbGO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94D17C3" wp14:editId="0D955E9F">
                      <wp:extent cx="80468" cy="65837"/>
                      <wp:effectExtent l="0" t="0" r="0" b="0"/>
                      <wp:docPr id="1198" name="Oval 1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33791C8" id="Oval 119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H/3M8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4A20C0" w:rsidRPr="004A20C0" w:rsidRDefault="00011CE1" w:rsidP="00011CE1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65BB7E1" wp14:editId="77A9FC77">
                      <wp:extent cx="80468" cy="65837"/>
                      <wp:effectExtent l="0" t="0" r="0" b="0"/>
                      <wp:docPr id="1199" name="Oval 1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15DA108" id="Oval 119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GdgPl+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F47573E" wp14:editId="7EEAC2A8">
                      <wp:extent cx="80468" cy="65837"/>
                      <wp:effectExtent l="0" t="0" r="0" b="0"/>
                      <wp:docPr id="1200" name="Oval 1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2767CBB" id="Oval 120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IHt3HC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</w:tr>
      <w:tr w:rsidR="004A20C0" w:rsidRPr="004A20C0" w:rsidTr="001C3B26">
        <w:trPr>
          <w:trHeight w:val="1353"/>
        </w:trPr>
        <w:tc>
          <w:tcPr>
            <w:tcW w:w="4395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4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13BE6C7" wp14:editId="52113962">
                      <wp:extent cx="80468" cy="65837"/>
                      <wp:effectExtent l="0" t="0" r="0" b="0"/>
                      <wp:docPr id="288" name="Oval 2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B1A637" id="Oval 28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+qqQN&#10;hwIAAIc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9D33D50" wp14:editId="37E428AA">
                      <wp:extent cx="80468" cy="65837"/>
                      <wp:effectExtent l="0" t="0" r="0" b="0"/>
                      <wp:docPr id="289" name="Oval 2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F4B82B1" id="Oval 28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MNRtFW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6F8CC50" wp14:editId="51C2E8A3">
                      <wp:extent cx="80468" cy="65837"/>
                      <wp:effectExtent l="0" t="0" r="0" b="0"/>
                      <wp:docPr id="290" name="Oval 2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E1422F8" id="Oval 29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D638B4F" wp14:editId="2EE4243A">
                      <wp:extent cx="80468" cy="65837"/>
                      <wp:effectExtent l="0" t="0" r="0" b="0"/>
                      <wp:docPr id="291" name="Oval 2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919E674" id="Oval 29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LIa9Du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4A20C0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14E8656" wp14:editId="3C844CBC">
                      <wp:extent cx="80468" cy="65837"/>
                      <wp:effectExtent l="0" t="0" r="0" b="0"/>
                      <wp:docPr id="292" name="Oval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A8B2E1B" id="Oval 29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LUWxdO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A80AAAE" wp14:editId="7520A71B">
                      <wp:extent cx="80468" cy="65837"/>
                      <wp:effectExtent l="0" t="0" r="0" b="0"/>
                      <wp:docPr id="293" name="Oval 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63A5C" id="Oval 29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Ejt1Yu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294" name="Oval 2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1886399" id="Oval 29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PoI1ti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295" name="Oval 2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D6CC524" id="Oval 29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fzxoC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Pr="004A20C0" w:rsidRDefault="00835DD2" w:rsidP="00835DD2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244" w:type="dxa"/>
          </w:tcPr>
          <w:p w:rsidR="004A20C0" w:rsidRPr="004A20C0" w:rsidRDefault="004A20C0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11 x 2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3670FC1" wp14:editId="33D43F53">
                      <wp:extent cx="80468" cy="65837"/>
                      <wp:effectExtent l="0" t="0" r="0" b="0"/>
                      <wp:docPr id="1203" name="Oval 1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31E6CE3" id="Oval 120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QrVhw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hTQrV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08E0F51" wp14:editId="14EE9129">
                      <wp:extent cx="80468" cy="65837"/>
                      <wp:effectExtent l="0" t="0" r="0" b="0"/>
                      <wp:docPr id="1204" name="Oval 1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5B5BF04" id="Oval 120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AlJsm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F43999A" wp14:editId="7F687C43">
                      <wp:extent cx="80468" cy="65837"/>
                      <wp:effectExtent l="0" t="0" r="0" b="0"/>
                      <wp:docPr id="1205" name="Oval 1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000953F" id="Oval 120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gC9ZF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67415F1" wp14:editId="0E7AA548">
                      <wp:extent cx="80468" cy="65837"/>
                      <wp:effectExtent l="0" t="0" r="0" b="0"/>
                      <wp:docPr id="1206" name="Oval 1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BCE783B" id="Oval 120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AqwDg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2236FC2" wp14:editId="74832C95">
                      <wp:extent cx="80468" cy="65837"/>
                      <wp:effectExtent l="0" t="0" r="0" b="0"/>
                      <wp:docPr id="1207" name="Oval 1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1BA4FF1" id="Oval 120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gNE2D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52386D" wp14:editId="584BA7CE">
                      <wp:extent cx="80468" cy="65837"/>
                      <wp:effectExtent l="0" t="0" r="0" b="0"/>
                      <wp:docPr id="1208" name="Oval 12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E0C351F" id="Oval 120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DHlLc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716D7D" wp14:editId="3F824494">
                      <wp:extent cx="80468" cy="65837"/>
                      <wp:effectExtent l="0" t="0" r="0" b="0"/>
                      <wp:docPr id="3296" name="Oval 32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FBBBFCE" id="Oval 329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unt/t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38DB863" wp14:editId="6EE7608A">
                      <wp:extent cx="80468" cy="65837"/>
                      <wp:effectExtent l="0" t="0" r="0" b="0"/>
                      <wp:docPr id="3297" name="Oval 32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5526557" id="Oval 329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OAZKO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D6F7F46" wp14:editId="797284E8">
                      <wp:extent cx="80468" cy="65837"/>
                      <wp:effectExtent l="0" t="0" r="0" b="0"/>
                      <wp:docPr id="3298" name="Oval 32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43CCCE6" id="Oval 329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tK43R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961A860" wp14:editId="72853A85">
                      <wp:extent cx="80468" cy="65837"/>
                      <wp:effectExtent l="0" t="0" r="0" b="0"/>
                      <wp:docPr id="3299" name="Oval 3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CFBFE5" id="Oval 329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NtMCy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C2303BD" wp14:editId="66535A6D">
                      <wp:extent cx="80468" cy="65837"/>
                      <wp:effectExtent l="0" t="0" r="0" b="0"/>
                      <wp:docPr id="3300" name="Oval 33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CD3F536" id="Oval 330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b7ghg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IMFvuC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6C0EFAD" wp14:editId="52B77EC9">
                      <wp:extent cx="80468" cy="65837"/>
                      <wp:effectExtent l="0" t="0" r="0" b="0"/>
                      <wp:docPr id="3301" name="Oval 3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9FD947F" id="Oval 330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vODhg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GOa84O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487D509" wp14:editId="4A04A950">
                      <wp:extent cx="80468" cy="65837"/>
                      <wp:effectExtent l="0" t="0" r="0" b="0"/>
                      <wp:docPr id="3302" name="Oval 33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136D5B4" id="Oval 330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iUmhw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DOiUm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FE0433F" wp14:editId="498091EA">
                      <wp:extent cx="80468" cy="65837"/>
                      <wp:effectExtent l="0" t="0" r="0" b="0"/>
                      <wp:docPr id="3303" name="Oval 3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9629AF8" id="Oval 330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jpWhF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46AA987" wp14:editId="6AF692FB">
                      <wp:extent cx="80468" cy="65837"/>
                      <wp:effectExtent l="0" t="0" r="0" b="0"/>
                      <wp:docPr id="3304" name="Oval 33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98FF8D3" id="Oval 330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Pm2hw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CfPm2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0719974" wp14:editId="7118AAC3">
                      <wp:extent cx="80468" cy="65837"/>
                      <wp:effectExtent l="0" t="0" r="0" b="0"/>
                      <wp:docPr id="3305" name="Oval 33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926B1E8" id="Oval 330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i47TV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7A41220" wp14:editId="6C58591F">
                      <wp:extent cx="80468" cy="65837"/>
                      <wp:effectExtent l="0" t="0" r="0" b="0"/>
                      <wp:docPr id="3310" name="Oval 33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51DBC56" id="Oval 331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GSq10C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45FF213" wp14:editId="3FD68776">
                      <wp:extent cx="80468" cy="65837"/>
                      <wp:effectExtent l="0" t="0" r="0" b="0"/>
                      <wp:docPr id="3311" name="Oval 33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D65FFBE" id="Oval 331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IQ1miO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A5C00CF" wp14:editId="1697FCB6">
                      <wp:extent cx="80468" cy="65837"/>
                      <wp:effectExtent l="0" t="0" r="0" b="0"/>
                      <wp:docPr id="3306" name="Oval 33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931709B" id="Oval 330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CQ2Jw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FC6A117" wp14:editId="621EDA6D">
                      <wp:extent cx="80468" cy="65837"/>
                      <wp:effectExtent l="0" t="0" r="0" b="0"/>
                      <wp:docPr id="3307" name="Oval 3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C2534CF" id="Oval 330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i3C8T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4A20C0" w:rsidRPr="004A20C0" w:rsidRDefault="00011CE1" w:rsidP="00011CE1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4AE7717" wp14:editId="441B91FC">
                      <wp:extent cx="80468" cy="65837"/>
                      <wp:effectExtent l="0" t="0" r="0" b="0"/>
                      <wp:docPr id="3308" name="Oval 33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C459D70" id="Oval 330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B9jBM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0BC4836" wp14:editId="022B2D64">
                      <wp:extent cx="80468" cy="65837"/>
                      <wp:effectExtent l="0" t="0" r="0" b="0"/>
                      <wp:docPr id="3309" name="Oval 33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939A2A" id="Oval 330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haX0v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</w:tr>
      <w:tr w:rsidR="004A20C0" w:rsidRPr="004A20C0" w:rsidTr="001C3B26">
        <w:trPr>
          <w:trHeight w:val="1655"/>
        </w:trPr>
        <w:tc>
          <w:tcPr>
            <w:tcW w:w="4395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5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296" name="Oval 2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2E33E8E" id="Oval 29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D/92i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297" name="Oval 2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BF0957F" id="Oval 29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298" name="Oval 2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2F738C0" id="Oval 29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GQ08M6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299" name="Oval 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BDF8DE8" id="Oval 29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JnP4Ja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0" name="Oval 3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F204964" id="Oval 30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1" name="Oval 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9E300FB" id="Oval 30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mFzN+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2" name="Oval 3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026A10D" id="Oval 30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6J/Te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3" name="Oval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3E87F72" id="Oval 30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PNy7W+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4" name="Oval 3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DE15C2C" id="Oval 30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EGX7jy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5" name="Oval 3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33C2DD0" id="Oval 30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Lxs/mS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Pr="004A20C0" w:rsidRDefault="00835DD2" w:rsidP="001C3B26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244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12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B55F5AF" wp14:editId="6BBF0DF8">
                      <wp:extent cx="80468" cy="65837"/>
                      <wp:effectExtent l="0" t="0" r="0" b="0"/>
                      <wp:docPr id="3312" name="Oval 33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74D00F2" id="Oval 331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klUyG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B87C34E" wp14:editId="425C4381">
                      <wp:extent cx="80468" cy="65837"/>
                      <wp:effectExtent l="0" t="0" r="0" b="0"/>
                      <wp:docPr id="3313" name="Oval 33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DAFE6C4" id="Oval 331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ECgHl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896803B" wp14:editId="70C24580">
                      <wp:extent cx="80468" cy="65837"/>
                      <wp:effectExtent l="0" t="0" r="0" b="0"/>
                      <wp:docPr id="3314" name="Oval 33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21A0BA2" id="Oval 331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l05AW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F1392E" wp14:editId="2C2B9951">
                      <wp:extent cx="80468" cy="65837"/>
                      <wp:effectExtent l="0" t="0" r="0" b="0"/>
                      <wp:docPr id="3315" name="Oval 33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A474296" id="Oval 331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FTN11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FA578B7" wp14:editId="2A14D87A">
                      <wp:extent cx="80468" cy="65837"/>
                      <wp:effectExtent l="0" t="0" r="0" b="0"/>
                      <wp:docPr id="3316" name="Oval 3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2088E48" id="Oval 331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l7AvQ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CC18B8C" wp14:editId="281361C9">
                      <wp:extent cx="80468" cy="65837"/>
                      <wp:effectExtent l="0" t="0" r="0" b="0"/>
                      <wp:docPr id="3317" name="Oval 33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5349284" id="Oval 331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CFc0az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A9B3377" wp14:editId="7F120EBB">
                      <wp:extent cx="80468" cy="65837"/>
                      <wp:effectExtent l="0" t="0" r="0" b="0"/>
                      <wp:docPr id="3318" name="Oval 33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096DB48" id="Oval 331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mWVns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2CC061B" wp14:editId="1813227C">
                      <wp:extent cx="80468" cy="65837"/>
                      <wp:effectExtent l="0" t="0" r="0" b="0"/>
                      <wp:docPr id="3319" name="Oval 33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F695BBD" id="Oval 331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GxhSP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311EBF72" wp14:editId="03A34E70">
                      <wp:extent cx="80468" cy="65837"/>
                      <wp:effectExtent l="0" t="0" r="0" b="0"/>
                      <wp:docPr id="3320" name="Oval 33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F011598" id="Oval 332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MXBx7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B04BFE2" wp14:editId="7042067C">
                      <wp:extent cx="80468" cy="65837"/>
                      <wp:effectExtent l="0" t="0" r="0" b="0"/>
                      <wp:docPr id="3321" name="Oval 33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F662973" id="Oval 332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1EYhg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zDURi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FFFA488" wp14:editId="7D57B504">
                      <wp:extent cx="80468" cy="65837"/>
                      <wp:effectExtent l="0" t="0" r="0" b="0"/>
                      <wp:docPr id="3322" name="Oval 33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1E1CBCC" id="Oval 332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4e9hw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MY4e9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8C862D3" wp14:editId="2A84029C">
                      <wp:extent cx="80468" cy="65837"/>
                      <wp:effectExtent l="0" t="0" r="0" b="0"/>
                      <wp:docPr id="3323" name="Oval 33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99A890" id="Oval 332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s/Mre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2564D8DD" wp14:editId="28E066FC">
                      <wp:extent cx="80468" cy="65837"/>
                      <wp:effectExtent l="0" t="0" r="0" b="0"/>
                      <wp:docPr id="3324" name="Oval 33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9532EFD" id="Oval 332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Vsthw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NJVst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3DB9D13" wp14:editId="5B25BF56">
                      <wp:extent cx="80468" cy="65837"/>
                      <wp:effectExtent l="0" t="0" r="0" b="0"/>
                      <wp:docPr id="3325" name="Oval 3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EE19509" id="Oval 332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tuhZO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22A337D" wp14:editId="380615CE">
                      <wp:extent cx="80468" cy="65837"/>
                      <wp:effectExtent l="0" t="0" r="0" b="0"/>
                      <wp:docPr id="3326" name="Oval 33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64941EF" id="Oval 332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NGsDr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C7F600B" wp14:editId="1D946887">
                      <wp:extent cx="80468" cy="65837"/>
                      <wp:effectExtent l="0" t="0" r="0" b="0"/>
                      <wp:docPr id="3327" name="Oval 33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5FCCA81" id="Oval 332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DthY2I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379E660" wp14:editId="3687D235">
                      <wp:extent cx="80468" cy="65837"/>
                      <wp:effectExtent l="0" t="0" r="0" b="0"/>
                      <wp:docPr id="3334" name="Oval 33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A3DC6F" id="Oval 333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qijKN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13981339" wp14:editId="4C262EA0">
                      <wp:extent cx="80468" cy="65837"/>
                      <wp:effectExtent l="0" t="0" r="0" b="0"/>
                      <wp:docPr id="3335" name="Oval 33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B1D23D5" id="Oval 333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MoVf+6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17AD769" wp14:editId="40A6C537">
                      <wp:extent cx="80468" cy="65837"/>
                      <wp:effectExtent l="0" t="0" r="0" b="0"/>
                      <wp:docPr id="3328" name="Oval 33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15623B3" id="Oval 332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58E8A24D" wp14:editId="6FA73D36">
                      <wp:extent cx="80468" cy="65837"/>
                      <wp:effectExtent l="0" t="0" r="0" b="0"/>
                      <wp:docPr id="3329" name="Oval 33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1349248" id="Oval 332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BuMN+0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011CE1" w:rsidRDefault="00011CE1" w:rsidP="00011CE1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7DE42744" wp14:editId="34C35610">
                      <wp:extent cx="80468" cy="65837"/>
                      <wp:effectExtent l="0" t="0" r="0" b="0"/>
                      <wp:docPr id="3330" name="Oval 33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769EABB" id="Oval 333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vzddu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44C96F1E" wp14:editId="7EB89A6D">
                      <wp:extent cx="80468" cy="65837"/>
                      <wp:effectExtent l="0" t="0" r="0" b="0"/>
                      <wp:docPr id="3331" name="Oval 33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B1798F" id="Oval 333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AtsOLi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4A20C0" w:rsidRPr="004A20C0" w:rsidRDefault="00011CE1" w:rsidP="00011CE1">
            <w:pPr>
              <w:spacing w:line="240" w:lineRule="auto"/>
              <w:rPr>
                <w:color w:val="000000" w:themeColor="text1"/>
                <w:sz w:val="10"/>
                <w:szCs w:val="10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B094136" wp14:editId="7D176099">
                      <wp:extent cx="80468" cy="65837"/>
                      <wp:effectExtent l="0" t="0" r="0" b="0"/>
                      <wp:docPr id="3332" name="Oval 33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40952E" id="Oval 333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rzO4d&#10;hwIAAIk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04E1BF54" wp14:editId="6375A2A6">
                      <wp:extent cx="80468" cy="65837"/>
                      <wp:effectExtent l="0" t="0" r="0" b="0"/>
                      <wp:docPr id="3333" name="Oval 33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917E4CB" id="Oval 333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MtTo36G&#10;AgAAiQ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</w:tr>
      <w:tr w:rsidR="004A20C0" w:rsidRPr="004A20C0" w:rsidTr="001C3B26">
        <w:trPr>
          <w:trHeight w:val="1176"/>
        </w:trPr>
        <w:tc>
          <w:tcPr>
            <w:tcW w:w="4395" w:type="dxa"/>
          </w:tcPr>
          <w:p w:rsidR="004A20C0" w:rsidRPr="004A20C0" w:rsidRDefault="00835DD2" w:rsidP="001C3B26">
            <w:pPr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6 x </w:t>
            </w:r>
            <w:r w:rsidR="004A20C0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4A20C0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6" name="Oval 3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EF8C439" id="Oval 30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Ltgz4y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08" name="Oval 3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789E558" id="Oval 30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N+ryCq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09" name="Oval 3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9D295C9" id="Oval 309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CJQ2HK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10" name="Oval 3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09ABA7E" id="Oval 310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11" name="Oval 3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8C2695D" id="Oval 311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FMbmBy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12" name="Oval 3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17F921C" id="Oval 312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FQXqfS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13" name="Oval 3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28FEAD3" id="Oval 313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Knsuay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14" name="Oval 3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6DA7214" id="Oval 314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BsJuv+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835DD2" w:rsidRDefault="00835DD2" w:rsidP="00835DD2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15" name="Oval 3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AFBC3F2" id="Oval 315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byqqe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16" name="Oval 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567D168" id="Oval 316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OH+m0+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  <w:p w:rsidR="004A20C0" w:rsidRPr="00835DD2" w:rsidRDefault="00835DD2" w:rsidP="001C3B26">
            <w:pPr>
              <w:spacing w:line="240" w:lineRule="auto"/>
              <w:rPr>
                <w:color w:val="000000" w:themeColor="text1"/>
                <w:sz w:val="10"/>
                <w:szCs w:val="14"/>
              </w:rPr>
            </w:pP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740F30B" wp14:editId="41B8CC74">
                      <wp:extent cx="80468" cy="65837"/>
                      <wp:effectExtent l="0" t="0" r="0" b="0"/>
                      <wp:docPr id="317" name="Oval 3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3E2195" id="Oval 317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" fillcolor="#4f81bd [3204]" stroked="f" strokeweight="2pt">
                      <w10:anchorlock/>
                    </v:oval>
                  </w:pict>
                </mc:Fallback>
              </mc:AlternateContent>
            </w:r>
            <w:r w:rsidRPr="004A20C0">
              <w:rPr>
                <w:color w:val="000000" w:themeColor="text1"/>
                <w:sz w:val="10"/>
                <w:szCs w:val="14"/>
              </w:rPr>
              <w:t xml:space="preserve"> </w:t>
            </w:r>
            <w:r w:rsidRPr="004A20C0">
              <w:rPr>
                <w:noProof/>
                <w:color w:val="000000" w:themeColor="text1"/>
                <w:sz w:val="10"/>
                <w:szCs w:val="14"/>
                <w:lang w:eastAsia="en-GB"/>
              </w:rPr>
              <mc:AlternateContent>
                <mc:Choice Requires="wps">
                  <w:drawing>
                    <wp:inline distT="0" distB="0" distL="0" distR="0" wp14:anchorId="698867B6" wp14:editId="30FFAEB3">
                      <wp:extent cx="80468" cy="65837"/>
                      <wp:effectExtent l="0" t="0" r="0" b="0"/>
                      <wp:docPr id="318" name="Oval 3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468" cy="6583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00CEEED" id="Oval 318" o:spid="_x0000_s1026" style="width:6.35pt;height: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" fillcolor="#4f81bd [3204]" stroked="f" strokeweight="2pt">
                      <w10:anchorlock/>
                    </v:oval>
                  </w:pict>
                </mc:Fallback>
              </mc:AlternateContent>
            </w:r>
          </w:p>
        </w:tc>
        <w:tc>
          <w:tcPr>
            <w:tcW w:w="5244" w:type="dxa"/>
          </w:tcPr>
          <w:p w:rsidR="004A20C0" w:rsidRPr="004A20C0" w:rsidRDefault="004A20C0" w:rsidP="001C3B26">
            <w:pP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:rsidR="00E91C8A" w:rsidRDefault="00E91C8A" w:rsidP="004A20C0">
      <w:pPr>
        <w:rPr>
          <w:sz w:val="12"/>
        </w:rPr>
        <w:sectPr w:rsidR="00E91C8A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E91C8A" w:rsidRDefault="002A5321" w:rsidP="002A5321">
      <w:pPr>
        <w:shd w:val="clear" w:color="auto" w:fill="DBE5F1" w:themeFill="accent1" w:themeFillTint="33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rite out the </w:t>
      </w:r>
      <w:r w:rsidR="00E91C8A" w:rsidRPr="00E91C8A">
        <w:rPr>
          <w:b/>
          <w:sz w:val="24"/>
          <w:szCs w:val="24"/>
        </w:rPr>
        <w:t>2 times table in order</w:t>
      </w:r>
    </w:p>
    <w:p w:rsidR="00E91C8A" w:rsidRDefault="00E91C8A" w:rsidP="00E91C8A">
      <w:pPr>
        <w:rPr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20"/>
      </w:tblGrid>
      <w:tr w:rsidR="00E91C8A" w:rsidRPr="004A20C0" w:rsidTr="0015686A">
        <w:trPr>
          <w:trHeight w:val="1936"/>
        </w:trPr>
        <w:tc>
          <w:tcPr>
            <w:tcW w:w="4819" w:type="dxa"/>
          </w:tcPr>
          <w:p w:rsidR="00E91C8A" w:rsidRPr="004A20C0" w:rsidRDefault="002A5321" w:rsidP="001C3B26">
            <w:pPr>
              <w:spacing w:line="240" w:lineRule="auto"/>
              <w:rPr>
                <w:color w:val="000000" w:themeColor="text1"/>
                <w:sz w:val="28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0 x </w:t>
            </w:r>
            <w:r w:rsidR="00E91C8A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 0</w:t>
            </w:r>
          </w:p>
        </w:tc>
        <w:tc>
          <w:tcPr>
            <w:tcW w:w="4820" w:type="dxa"/>
          </w:tcPr>
          <w:p w:rsidR="00E91C8A" w:rsidRPr="004A20C0" w:rsidRDefault="00E91C8A" w:rsidP="00E91C8A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</w:tr>
      <w:tr w:rsidR="00E91C8A" w:rsidRPr="004A20C0" w:rsidTr="0015686A">
        <w:trPr>
          <w:trHeight w:val="1936"/>
        </w:trPr>
        <w:tc>
          <w:tcPr>
            <w:tcW w:w="4819" w:type="dxa"/>
          </w:tcPr>
          <w:p w:rsidR="00E91C8A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  <w:tc>
          <w:tcPr>
            <w:tcW w:w="4820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10"/>
                <w:szCs w:val="2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</w:p>
        </w:tc>
      </w:tr>
      <w:tr w:rsidR="00E91C8A" w:rsidRPr="004A20C0" w:rsidTr="0015686A">
        <w:trPr>
          <w:trHeight w:val="1936"/>
        </w:trPr>
        <w:tc>
          <w:tcPr>
            <w:tcW w:w="4819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20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10"/>
                <w:szCs w:val="2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</w:p>
        </w:tc>
      </w:tr>
      <w:tr w:rsidR="00E91C8A" w:rsidRPr="004A20C0" w:rsidTr="0015686A">
        <w:trPr>
          <w:trHeight w:val="1936"/>
        </w:trPr>
        <w:tc>
          <w:tcPr>
            <w:tcW w:w="4819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20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10"/>
                <w:szCs w:val="2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</w:p>
        </w:tc>
      </w:tr>
      <w:tr w:rsidR="00E91C8A" w:rsidRPr="004A20C0" w:rsidTr="0015686A">
        <w:trPr>
          <w:trHeight w:val="1936"/>
        </w:trPr>
        <w:tc>
          <w:tcPr>
            <w:tcW w:w="4819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20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10"/>
                <w:szCs w:val="2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</w:p>
        </w:tc>
      </w:tr>
      <w:tr w:rsidR="00E91C8A" w:rsidRPr="004A20C0" w:rsidTr="0015686A">
        <w:trPr>
          <w:trHeight w:val="1936"/>
        </w:trPr>
        <w:tc>
          <w:tcPr>
            <w:tcW w:w="4819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20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10"/>
                <w:szCs w:val="10"/>
              </w:rPr>
            </w:pPr>
          </w:p>
        </w:tc>
      </w:tr>
      <w:tr w:rsidR="00E91C8A" w:rsidRPr="004A20C0" w:rsidTr="0015686A">
        <w:trPr>
          <w:trHeight w:val="1936"/>
        </w:trPr>
        <w:tc>
          <w:tcPr>
            <w:tcW w:w="4819" w:type="dxa"/>
          </w:tcPr>
          <w:p w:rsidR="00EC2016" w:rsidRPr="004A20C0" w:rsidRDefault="00E91C8A" w:rsidP="00EC2016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24"/>
                <w:szCs w:val="24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  </w:t>
            </w:r>
            <w:r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E91C8A" w:rsidRPr="004A20C0" w:rsidRDefault="00E91C8A" w:rsidP="001C3B26">
            <w:pPr>
              <w:spacing w:line="240" w:lineRule="auto"/>
              <w:rPr>
                <w:color w:val="000000" w:themeColor="text1"/>
                <w:sz w:val="24"/>
                <w:szCs w:val="24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4820" w:type="dxa"/>
          </w:tcPr>
          <w:p w:rsidR="00E91C8A" w:rsidRPr="004A20C0" w:rsidRDefault="00E91C8A" w:rsidP="001C3B26">
            <w:pP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:rsidR="00DC5C3F" w:rsidRDefault="00DC5C3F" w:rsidP="00E91C8A">
      <w:pPr>
        <w:rPr>
          <w:sz w:val="14"/>
          <w:szCs w:val="24"/>
        </w:rPr>
        <w:sectPr w:rsidR="00DC5C3F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6B6220" w:rsidRDefault="002A5321" w:rsidP="002A5321">
      <w:pPr>
        <w:shd w:val="clear" w:color="auto" w:fill="DBE5F1" w:themeFill="accent1" w:themeFillTint="33"/>
        <w:spacing w:after="120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ill in the answers to the </w:t>
      </w:r>
      <w:r w:rsidR="00DC5C3F" w:rsidRPr="00DC5C3F">
        <w:rPr>
          <w:b/>
          <w:sz w:val="24"/>
          <w:szCs w:val="24"/>
        </w:rPr>
        <w:t>2 times table</w:t>
      </w:r>
    </w:p>
    <w:p w:rsidR="006B6220" w:rsidRDefault="006B6220" w:rsidP="006B6220">
      <w:pPr>
        <w:rPr>
          <w:sz w:val="24"/>
          <w:szCs w:val="24"/>
        </w:rPr>
      </w:pPr>
    </w:p>
    <w:p w:rsidR="004A20C0" w:rsidRDefault="006B6220" w:rsidP="001C3B26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 wp14:anchorId="44E917B5" wp14:editId="3D3F502C">
                <wp:extent cx="5863303" cy="5858540"/>
                <wp:effectExtent l="0" t="0" r="4445" b="8890"/>
                <wp:docPr id="3161" name="Group 31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3303" cy="5858540"/>
                          <a:chOff x="0" y="0"/>
                          <a:chExt cx="7105423" cy="7099848"/>
                        </a:xfrm>
                      </wpg:grpSpPr>
                      <wpg:grpSp>
                        <wpg:cNvPr id="3101" name="Group 3101"/>
                        <wpg:cNvGrpSpPr/>
                        <wpg:grpSpPr>
                          <a:xfrm>
                            <a:off x="2878372" y="0"/>
                            <a:ext cx="4227051" cy="4219099"/>
                            <a:chOff x="0" y="0"/>
                            <a:chExt cx="4227051" cy="4219099"/>
                          </a:xfrm>
                        </wpg:grpSpPr>
                        <wpg:grpSp>
                          <wpg:cNvPr id="3085" name="Group 3085"/>
                          <wpg:cNvGrpSpPr/>
                          <wpg:grpSpPr>
                            <a:xfrm>
                              <a:off x="0" y="0"/>
                              <a:ext cx="1332000" cy="3544014"/>
                              <a:chOff x="0" y="0"/>
                              <a:chExt cx="1332000" cy="3544014"/>
                            </a:xfrm>
                          </wpg:grpSpPr>
                          <wpg:grpSp>
                            <wpg:cNvPr id="3081" name="Group 3081"/>
                            <wpg:cNvGrpSpPr/>
                            <wpg:grpSpPr>
                              <a:xfrm>
                                <a:off x="0" y="0"/>
                                <a:ext cx="1332000" cy="3544014"/>
                                <a:chOff x="-2766" y="-5027"/>
                                <a:chExt cx="1332000" cy="3544014"/>
                              </a:xfrm>
                            </wpg:grpSpPr>
                            <wps:wsp>
                              <wps:cNvPr id="3082" name="Isosceles Triangle 3082"/>
                              <wps:cNvSpPr/>
                              <wps:spPr>
                                <a:xfrm rot="10800000">
                                  <a:off x="11875" y="1068780"/>
                                  <a:ext cx="1297791" cy="247020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83" name="Isosceles Triangle 3083"/>
                              <wps:cNvSpPr/>
                              <wps:spPr>
                                <a:xfrm>
                                  <a:off x="-2766" y="-5027"/>
                                  <a:ext cx="1332000" cy="1073785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084" name="Text Box 3084"/>
                            <wps:cNvSpPr txBox="1"/>
                            <wps:spPr>
                              <a:xfrm rot="16200000">
                                <a:off x="-28855" y="1673924"/>
                                <a:ext cx="1354614" cy="44551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35DD2" w:rsidRPr="001C3B26" w:rsidRDefault="002A5321" w:rsidP="006B6220">
                                  <w:pPr>
                                    <w:spacing w:line="240" w:lineRule="auto"/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sz w:val="32"/>
                                    </w:rPr>
                                    <w:t xml:space="preserve">1 x </w:t>
                                  </w:r>
                                  <w:r w:rsidR="00835DD2" w:rsidRPr="001C3B26">
                                    <w:rPr>
                                      <w:sz w:val="32"/>
                                    </w:rPr>
                                    <w:t>2 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086" name="Group 3086"/>
                          <wpg:cNvGrpSpPr/>
                          <wpg:grpSpPr>
                            <a:xfrm rot="5400000">
                              <a:off x="1789044" y="1781092"/>
                              <a:ext cx="1332000" cy="3544014"/>
                              <a:chOff x="0" y="0"/>
                              <a:chExt cx="1332000" cy="3544014"/>
                            </a:xfrm>
                          </wpg:grpSpPr>
                          <wpg:grpSp>
                            <wpg:cNvPr id="3087" name="Group 3087"/>
                            <wpg:cNvGrpSpPr/>
                            <wpg:grpSpPr>
                              <a:xfrm>
                                <a:off x="0" y="0"/>
                                <a:ext cx="1332000" cy="3544014"/>
                                <a:chOff x="-2766" y="-5027"/>
                                <a:chExt cx="1332000" cy="3544014"/>
                              </a:xfrm>
                            </wpg:grpSpPr>
                            <wps:wsp>
                              <wps:cNvPr id="3088" name="Isosceles Triangle 3088"/>
                              <wps:cNvSpPr/>
                              <wps:spPr>
                                <a:xfrm rot="10800000">
                                  <a:off x="11875" y="1068780"/>
                                  <a:ext cx="1297791" cy="247020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89" name="Isosceles Triangle 3089"/>
                              <wps:cNvSpPr/>
                              <wps:spPr>
                                <a:xfrm>
                                  <a:off x="-2766" y="-5027"/>
                                  <a:ext cx="1332000" cy="1073785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090" name="Text Box 3090"/>
                            <wps:cNvSpPr txBox="1"/>
                            <wps:spPr>
                              <a:xfrm rot="16200000">
                                <a:off x="70132" y="1825193"/>
                                <a:ext cx="1162736" cy="33649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35DD2" w:rsidRPr="001C3B26" w:rsidRDefault="002A5321" w:rsidP="006B6220">
                                  <w:pPr>
                                    <w:spacing w:line="240" w:lineRule="auto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 xml:space="preserve">4 x </w:t>
                                  </w:r>
                                  <w:r w:rsidR="00835DD2" w:rsidRPr="001C3B26">
                                    <w:rPr>
                                      <w:sz w:val="32"/>
                                      <w:szCs w:val="32"/>
                                    </w:rPr>
                                    <w:t>2 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091" name="Group 3091"/>
                          <wpg:cNvGrpSpPr/>
                          <wpg:grpSpPr>
                            <a:xfrm rot="1809684">
                              <a:off x="898498" y="246490"/>
                              <a:ext cx="1331595" cy="3543935"/>
                              <a:chOff x="0" y="0"/>
                              <a:chExt cx="1332000" cy="3544014"/>
                            </a:xfrm>
                          </wpg:grpSpPr>
                          <wpg:grpSp>
                            <wpg:cNvPr id="3092" name="Group 3092"/>
                            <wpg:cNvGrpSpPr/>
                            <wpg:grpSpPr>
                              <a:xfrm>
                                <a:off x="0" y="0"/>
                                <a:ext cx="1332000" cy="3544014"/>
                                <a:chOff x="-2766" y="-5027"/>
                                <a:chExt cx="1332000" cy="3544014"/>
                              </a:xfrm>
                            </wpg:grpSpPr>
                            <wps:wsp>
                              <wps:cNvPr id="3093" name="Isosceles Triangle 3093"/>
                              <wps:cNvSpPr/>
                              <wps:spPr>
                                <a:xfrm rot="10800000">
                                  <a:off x="11875" y="1068780"/>
                                  <a:ext cx="1297791" cy="247020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94" name="Isosceles Triangle 3094"/>
                              <wps:cNvSpPr/>
                              <wps:spPr>
                                <a:xfrm>
                                  <a:off x="-2766" y="-5027"/>
                                  <a:ext cx="1332000" cy="1073785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095" name="Text Box 3095"/>
                            <wps:cNvSpPr txBox="1"/>
                            <wps:spPr>
                              <a:xfrm rot="16200000">
                                <a:off x="73433" y="1671117"/>
                                <a:ext cx="1162736" cy="454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35DD2" w:rsidRPr="006B6220" w:rsidRDefault="002A5321" w:rsidP="006B6220">
                                  <w:pPr>
                                    <w:spacing w:line="240" w:lineRule="auto"/>
                                    <w:rPr>
                                      <w:sz w:val="36"/>
                                    </w:rPr>
                                  </w:pPr>
                                  <w:r>
                                    <w:rPr>
                                      <w:sz w:val="32"/>
                                    </w:rPr>
                                    <w:t xml:space="preserve">2 x </w:t>
                                  </w:r>
                                  <w:r w:rsidR="00835DD2" w:rsidRPr="001C3B26">
                                    <w:rPr>
                                      <w:sz w:val="32"/>
                                    </w:rPr>
                                    <w:t>2 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096" name="Group 3096"/>
                          <wpg:cNvGrpSpPr/>
                          <wpg:grpSpPr>
                            <a:xfrm rot="3621943">
                              <a:off x="1562432" y="902473"/>
                              <a:ext cx="1332000" cy="3544014"/>
                              <a:chOff x="0" y="0"/>
                              <a:chExt cx="1332000" cy="3544014"/>
                            </a:xfrm>
                          </wpg:grpSpPr>
                          <wpg:grpSp>
                            <wpg:cNvPr id="3097" name="Group 3097"/>
                            <wpg:cNvGrpSpPr/>
                            <wpg:grpSpPr>
                              <a:xfrm>
                                <a:off x="0" y="0"/>
                                <a:ext cx="1332000" cy="3544014"/>
                                <a:chOff x="-2766" y="-5027"/>
                                <a:chExt cx="1332000" cy="3544014"/>
                              </a:xfrm>
                            </wpg:grpSpPr>
                            <wps:wsp>
                              <wps:cNvPr id="3098" name="Isosceles Triangle 3098"/>
                              <wps:cNvSpPr/>
                              <wps:spPr>
                                <a:xfrm rot="10800000">
                                  <a:off x="11875" y="1068780"/>
                                  <a:ext cx="1297791" cy="247020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99" name="Isosceles Triangle 3099"/>
                              <wps:cNvSpPr/>
                              <wps:spPr>
                                <a:xfrm>
                                  <a:off x="-2766" y="-5027"/>
                                  <a:ext cx="1332000" cy="1073785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100" name="Text Box 3100"/>
                            <wps:cNvSpPr txBox="1"/>
                            <wps:spPr>
                              <a:xfrm rot="16200000">
                                <a:off x="31061" y="1769382"/>
                                <a:ext cx="1162736" cy="33649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35DD2" w:rsidRPr="001C3B26" w:rsidRDefault="002A5321" w:rsidP="006B6220">
                                  <w:pPr>
                                    <w:spacing w:line="240" w:lineRule="auto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 xml:space="preserve">3 x </w:t>
                                  </w:r>
                                  <w:r w:rsidR="00835DD2" w:rsidRPr="001C3B26">
                                    <w:rPr>
                                      <w:sz w:val="32"/>
                                      <w:szCs w:val="32"/>
                                    </w:rPr>
                                    <w:t>2 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3102" name="Group 3102"/>
                        <wpg:cNvGrpSpPr/>
                        <wpg:grpSpPr>
                          <a:xfrm rot="5400000">
                            <a:off x="2973787" y="3228230"/>
                            <a:ext cx="3770626" cy="3972609"/>
                            <a:chOff x="456425" y="246490"/>
                            <a:chExt cx="3770626" cy="3972609"/>
                          </a:xfrm>
                        </wpg:grpSpPr>
                        <wpg:grpSp>
                          <wpg:cNvPr id="3108" name="Group 3108"/>
                          <wpg:cNvGrpSpPr/>
                          <wpg:grpSpPr>
                            <a:xfrm rot="5400000">
                              <a:off x="1789044" y="1781092"/>
                              <a:ext cx="1332000" cy="3544014"/>
                              <a:chOff x="0" y="0"/>
                              <a:chExt cx="1332000" cy="3544014"/>
                            </a:xfrm>
                          </wpg:grpSpPr>
                          <wpg:grpSp>
                            <wpg:cNvPr id="3109" name="Group 3109"/>
                            <wpg:cNvGrpSpPr/>
                            <wpg:grpSpPr>
                              <a:xfrm>
                                <a:off x="0" y="0"/>
                                <a:ext cx="1332000" cy="3544014"/>
                                <a:chOff x="-2766" y="-5027"/>
                                <a:chExt cx="1332000" cy="3544014"/>
                              </a:xfrm>
                            </wpg:grpSpPr>
                            <wps:wsp>
                              <wps:cNvPr id="3110" name="Isosceles Triangle 3110"/>
                              <wps:cNvSpPr/>
                              <wps:spPr>
                                <a:xfrm rot="10800000">
                                  <a:off x="11875" y="1068780"/>
                                  <a:ext cx="1297791" cy="247020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11" name="Isosceles Triangle 3111"/>
                              <wps:cNvSpPr/>
                              <wps:spPr>
                                <a:xfrm>
                                  <a:off x="-2766" y="-5027"/>
                                  <a:ext cx="1332000" cy="1073785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112" name="Text Box 3112"/>
                            <wps:cNvSpPr txBox="1"/>
                            <wps:spPr>
                              <a:xfrm rot="16200000">
                                <a:off x="57298" y="1752015"/>
                                <a:ext cx="1162736" cy="336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35DD2" w:rsidRPr="001C3B26" w:rsidRDefault="002A5321" w:rsidP="006B6220">
                                  <w:pPr>
                                    <w:spacing w:line="240" w:lineRule="auto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 xml:space="preserve">7 x </w:t>
                                  </w:r>
                                  <w:r w:rsidR="00835DD2" w:rsidRPr="001C3B26">
                                    <w:rPr>
                                      <w:sz w:val="32"/>
                                      <w:szCs w:val="32"/>
                                    </w:rPr>
                                    <w:t>2 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113" name="Group 3113"/>
                          <wpg:cNvGrpSpPr/>
                          <wpg:grpSpPr>
                            <a:xfrm rot="1809684">
                              <a:off x="898498" y="246490"/>
                              <a:ext cx="1331595" cy="3543935"/>
                              <a:chOff x="0" y="0"/>
                              <a:chExt cx="1332000" cy="3544014"/>
                            </a:xfrm>
                          </wpg:grpSpPr>
                          <wpg:grpSp>
                            <wpg:cNvPr id="3114" name="Group 3114"/>
                            <wpg:cNvGrpSpPr/>
                            <wpg:grpSpPr>
                              <a:xfrm>
                                <a:off x="0" y="0"/>
                                <a:ext cx="1332000" cy="3544014"/>
                                <a:chOff x="-2766" y="-5027"/>
                                <a:chExt cx="1332000" cy="3544014"/>
                              </a:xfrm>
                            </wpg:grpSpPr>
                            <wps:wsp>
                              <wps:cNvPr id="3115" name="Isosceles Triangle 3115"/>
                              <wps:cNvSpPr/>
                              <wps:spPr>
                                <a:xfrm rot="10800000">
                                  <a:off x="11875" y="1068780"/>
                                  <a:ext cx="1297791" cy="247020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16" name="Isosceles Triangle 3116"/>
                              <wps:cNvSpPr/>
                              <wps:spPr>
                                <a:xfrm>
                                  <a:off x="-2766" y="-5027"/>
                                  <a:ext cx="1332000" cy="1073785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117" name="Text Box 3117"/>
                            <wps:cNvSpPr txBox="1"/>
                            <wps:spPr>
                              <a:xfrm rot="16200000">
                                <a:off x="53527" y="1781947"/>
                                <a:ext cx="1162736" cy="33649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35DD2" w:rsidRPr="001C3B26" w:rsidRDefault="002A5321" w:rsidP="006B6220">
                                  <w:pPr>
                                    <w:spacing w:line="240" w:lineRule="auto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 xml:space="preserve">5 x </w:t>
                                  </w:r>
                                  <w:r w:rsidR="00835DD2" w:rsidRPr="001C3B26">
                                    <w:rPr>
                                      <w:sz w:val="32"/>
                                      <w:szCs w:val="32"/>
                                    </w:rPr>
                                    <w:t>2 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118" name="Group 3118"/>
                          <wpg:cNvGrpSpPr/>
                          <wpg:grpSpPr>
                            <a:xfrm rot="3621943">
                              <a:off x="1562432" y="902473"/>
                              <a:ext cx="1332000" cy="3544014"/>
                              <a:chOff x="0" y="0"/>
                              <a:chExt cx="1332000" cy="3544014"/>
                            </a:xfrm>
                          </wpg:grpSpPr>
                          <wpg:grpSp>
                            <wpg:cNvPr id="3119" name="Group 3119"/>
                            <wpg:cNvGrpSpPr/>
                            <wpg:grpSpPr>
                              <a:xfrm>
                                <a:off x="0" y="0"/>
                                <a:ext cx="1332000" cy="3544014"/>
                                <a:chOff x="-2766" y="-5027"/>
                                <a:chExt cx="1332000" cy="3544014"/>
                              </a:xfrm>
                            </wpg:grpSpPr>
                            <wps:wsp>
                              <wps:cNvPr id="3120" name="Isosceles Triangle 3120"/>
                              <wps:cNvSpPr/>
                              <wps:spPr>
                                <a:xfrm rot="10800000">
                                  <a:off x="11875" y="1068780"/>
                                  <a:ext cx="1297791" cy="247020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21" name="Isosceles Triangle 3121"/>
                              <wps:cNvSpPr/>
                              <wps:spPr>
                                <a:xfrm>
                                  <a:off x="-2766" y="-5027"/>
                                  <a:ext cx="1332000" cy="1073785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122" name="Text Box 3122"/>
                            <wps:cNvSpPr txBox="1"/>
                            <wps:spPr>
                              <a:xfrm rot="16200000">
                                <a:off x="110436" y="1766431"/>
                                <a:ext cx="1162736" cy="336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35DD2" w:rsidRPr="001C3B26" w:rsidRDefault="002A5321" w:rsidP="006B6220">
                                  <w:pPr>
                                    <w:spacing w:line="240" w:lineRule="auto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 xml:space="preserve">6 x </w:t>
                                  </w:r>
                                  <w:r w:rsidR="00835DD2" w:rsidRPr="001C3B26">
                                    <w:rPr>
                                      <w:sz w:val="32"/>
                                      <w:szCs w:val="32"/>
                                    </w:rPr>
                                    <w:t>2 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3160" name="Group 3160"/>
                        <wpg:cNvGrpSpPr/>
                        <wpg:grpSpPr>
                          <a:xfrm flipH="1">
                            <a:off x="0" y="254442"/>
                            <a:ext cx="3795583" cy="6627132"/>
                            <a:chOff x="431468" y="246490"/>
                            <a:chExt cx="3795583" cy="6627132"/>
                          </a:xfrm>
                        </wpg:grpSpPr>
                        <wpg:grpSp>
                          <wpg:cNvPr id="3123" name="Group 3123"/>
                          <wpg:cNvGrpSpPr/>
                          <wpg:grpSpPr>
                            <a:xfrm>
                              <a:off x="456425" y="246490"/>
                              <a:ext cx="3770626" cy="3972609"/>
                              <a:chOff x="456425" y="246490"/>
                              <a:chExt cx="3770626" cy="3972609"/>
                            </a:xfrm>
                          </wpg:grpSpPr>
                          <wpg:grpSp>
                            <wpg:cNvPr id="3129" name="Group 3129"/>
                            <wpg:cNvGrpSpPr/>
                            <wpg:grpSpPr>
                              <a:xfrm rot="5400000">
                                <a:off x="1789044" y="1781092"/>
                                <a:ext cx="1332000" cy="3544014"/>
                                <a:chOff x="0" y="0"/>
                                <a:chExt cx="1332000" cy="3544014"/>
                              </a:xfrm>
                            </wpg:grpSpPr>
                            <wpg:grpSp>
                              <wpg:cNvPr id="3130" name="Group 3130"/>
                              <wpg:cNvGrpSpPr/>
                              <wpg:grpSpPr>
                                <a:xfrm>
                                  <a:off x="0" y="0"/>
                                  <a:ext cx="1332000" cy="3544014"/>
                                  <a:chOff x="-2766" y="-5027"/>
                                  <a:chExt cx="1332000" cy="3544014"/>
                                </a:xfrm>
                              </wpg:grpSpPr>
                              <wps:wsp>
                                <wps:cNvPr id="3131" name="Isosceles Triangle 3131"/>
                                <wps:cNvSpPr/>
                                <wps:spPr>
                                  <a:xfrm rot="10800000">
                                    <a:off x="11875" y="1068780"/>
                                    <a:ext cx="1297791" cy="2470207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28575">
                                    <a:solidFill>
                                      <a:schemeClr val="accent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32" name="Isosceles Triangle 3132"/>
                                <wps:cNvSpPr/>
                                <wps:spPr>
                                  <a:xfrm>
                                    <a:off x="-2766" y="-5027"/>
                                    <a:ext cx="1332000" cy="1073785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133" name="Text Box 3133"/>
                              <wps:cNvSpPr txBox="1"/>
                              <wps:spPr>
                                <a:xfrm rot="5400000">
                                  <a:off x="-49073" y="1735689"/>
                                  <a:ext cx="1414286" cy="33649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1C3B26" w:rsidRDefault="002A5321" w:rsidP="006B6220">
                                    <w:pPr>
                                      <w:spacing w:line="240" w:lineRule="auto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>
                                      <w:rPr>
                                        <w:sz w:val="32"/>
                                        <w:szCs w:val="32"/>
                                      </w:rPr>
                                      <w:t xml:space="preserve">10 x </w:t>
                                    </w:r>
                                    <w:r w:rsidR="00835DD2" w:rsidRPr="001C3B26">
                                      <w:rPr>
                                        <w:sz w:val="32"/>
                                        <w:szCs w:val="32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134" name="Group 3134"/>
                            <wpg:cNvGrpSpPr/>
                            <wpg:grpSpPr>
                              <a:xfrm rot="1809684">
                                <a:off x="898498" y="246490"/>
                                <a:ext cx="1331595" cy="3543935"/>
                                <a:chOff x="0" y="0"/>
                                <a:chExt cx="1332000" cy="3544014"/>
                              </a:xfrm>
                            </wpg:grpSpPr>
                            <wpg:grpSp>
                              <wpg:cNvPr id="3135" name="Group 3135"/>
                              <wpg:cNvGrpSpPr/>
                              <wpg:grpSpPr>
                                <a:xfrm>
                                  <a:off x="0" y="0"/>
                                  <a:ext cx="1332000" cy="3544014"/>
                                  <a:chOff x="-2766" y="-5027"/>
                                  <a:chExt cx="1332000" cy="3544014"/>
                                </a:xfrm>
                              </wpg:grpSpPr>
                              <wps:wsp>
                                <wps:cNvPr id="3136" name="Isosceles Triangle 3136"/>
                                <wps:cNvSpPr/>
                                <wps:spPr>
                                  <a:xfrm rot="10800000">
                                    <a:off x="11875" y="1068780"/>
                                    <a:ext cx="1297791" cy="2470207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28575">
                                    <a:solidFill>
                                      <a:schemeClr val="accent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37" name="Isosceles Triangle 3137"/>
                                <wps:cNvSpPr/>
                                <wps:spPr>
                                  <a:xfrm>
                                    <a:off x="-2766" y="-5027"/>
                                    <a:ext cx="1332000" cy="1073785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138" name="Text Box 3138"/>
                              <wps:cNvSpPr txBox="1"/>
                              <wps:spPr>
                                <a:xfrm rot="5654222">
                                  <a:off x="3623" y="1685090"/>
                                  <a:ext cx="1325800" cy="33649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1C3B26" w:rsidRDefault="002A5321" w:rsidP="006B6220">
                                    <w:pPr>
                                      <w:spacing w:line="240" w:lineRule="auto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>
                                      <w:rPr>
                                        <w:sz w:val="32"/>
                                        <w:szCs w:val="32"/>
                                      </w:rPr>
                                      <w:t xml:space="preserve">12 x </w:t>
                                    </w:r>
                                    <w:r w:rsidR="00835DD2" w:rsidRPr="001C3B26">
                                      <w:rPr>
                                        <w:sz w:val="32"/>
                                        <w:szCs w:val="32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139" name="Group 3139"/>
                            <wpg:cNvGrpSpPr/>
                            <wpg:grpSpPr>
                              <a:xfrm rot="3621943">
                                <a:off x="1562432" y="902473"/>
                                <a:ext cx="1332000" cy="3544014"/>
                                <a:chOff x="0" y="0"/>
                                <a:chExt cx="1332000" cy="3544014"/>
                              </a:xfrm>
                            </wpg:grpSpPr>
                            <wpg:grpSp>
                              <wpg:cNvPr id="3140" name="Group 3140"/>
                              <wpg:cNvGrpSpPr/>
                              <wpg:grpSpPr>
                                <a:xfrm>
                                  <a:off x="0" y="0"/>
                                  <a:ext cx="1332000" cy="3544014"/>
                                  <a:chOff x="-2766" y="-5027"/>
                                  <a:chExt cx="1332000" cy="3544014"/>
                                </a:xfrm>
                              </wpg:grpSpPr>
                              <wps:wsp>
                                <wps:cNvPr id="3141" name="Isosceles Triangle 3141"/>
                                <wps:cNvSpPr/>
                                <wps:spPr>
                                  <a:xfrm rot="10800000">
                                    <a:off x="11875" y="1068780"/>
                                    <a:ext cx="1297791" cy="2470207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28575">
                                    <a:solidFill>
                                      <a:schemeClr val="accent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42" name="Isosceles Triangle 3142"/>
                                <wps:cNvSpPr/>
                                <wps:spPr>
                                  <a:xfrm>
                                    <a:off x="-2766" y="-5027"/>
                                    <a:ext cx="1332000" cy="1073785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143" name="Text Box 3143"/>
                              <wps:cNvSpPr txBox="1"/>
                              <wps:spPr>
                                <a:xfrm rot="5478673">
                                  <a:off x="-10566" y="1687219"/>
                                  <a:ext cx="1421814" cy="33649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1C3B26" w:rsidRDefault="002A5321" w:rsidP="006B6220">
                                    <w:pPr>
                                      <w:spacing w:line="240" w:lineRule="auto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>
                                      <w:rPr>
                                        <w:sz w:val="32"/>
                                        <w:szCs w:val="32"/>
                                      </w:rPr>
                                      <w:t xml:space="preserve">11 x </w:t>
                                    </w:r>
                                    <w:r w:rsidR="00835DD2" w:rsidRPr="001C3B26">
                                      <w:rPr>
                                        <w:sz w:val="32"/>
                                        <w:szCs w:val="32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3144" name="Group 3144"/>
                          <wpg:cNvGrpSpPr/>
                          <wpg:grpSpPr>
                            <a:xfrm rot="5400000">
                              <a:off x="438193" y="3316986"/>
                              <a:ext cx="3549911" cy="3563361"/>
                              <a:chOff x="450913" y="226648"/>
                              <a:chExt cx="3549911" cy="3563361"/>
                            </a:xfrm>
                          </wpg:grpSpPr>
                          <wpg:grpSp>
                            <wpg:cNvPr id="3150" name="Group 3150"/>
                            <wpg:cNvGrpSpPr/>
                            <wpg:grpSpPr>
                              <a:xfrm rot="1809684">
                                <a:off x="900400" y="226648"/>
                                <a:ext cx="1331595" cy="3563361"/>
                                <a:chOff x="-3446" y="-19427"/>
                                <a:chExt cx="1332000" cy="3563441"/>
                              </a:xfrm>
                            </wpg:grpSpPr>
                            <wpg:grpSp>
                              <wpg:cNvPr id="3151" name="Group 3151"/>
                              <wpg:cNvGrpSpPr/>
                              <wpg:grpSpPr>
                                <a:xfrm>
                                  <a:off x="-3446" y="-19427"/>
                                  <a:ext cx="1332000" cy="3563441"/>
                                  <a:chOff x="-6212" y="-24454"/>
                                  <a:chExt cx="1332000" cy="3563441"/>
                                </a:xfrm>
                              </wpg:grpSpPr>
                              <wps:wsp>
                                <wps:cNvPr id="3152" name="Isosceles Triangle 3152"/>
                                <wps:cNvSpPr/>
                                <wps:spPr>
                                  <a:xfrm rot="10800000">
                                    <a:off x="11875" y="1068780"/>
                                    <a:ext cx="1297791" cy="2470207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28575">
                                    <a:solidFill>
                                      <a:schemeClr val="accent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53" name="Isosceles Triangle 3153"/>
                                <wps:cNvSpPr/>
                                <wps:spPr>
                                  <a:xfrm>
                                    <a:off x="-6212" y="-24454"/>
                                    <a:ext cx="1332000" cy="1073785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154" name="Text Box 3154"/>
                              <wps:cNvSpPr txBox="1"/>
                              <wps:spPr>
                                <a:xfrm rot="6345542">
                                  <a:off x="223649" y="1897149"/>
                                  <a:ext cx="1162736" cy="33649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1C3B26" w:rsidRDefault="002A5321" w:rsidP="006B6220">
                                    <w:pPr>
                                      <w:spacing w:line="240" w:lineRule="auto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>
                                      <w:rPr>
                                        <w:sz w:val="32"/>
                                        <w:szCs w:val="32"/>
                                      </w:rPr>
                                      <w:t xml:space="preserve">9 x </w:t>
                                    </w:r>
                                    <w:r w:rsidR="00835DD2" w:rsidRPr="001C3B26">
                                      <w:rPr>
                                        <w:sz w:val="32"/>
                                        <w:szCs w:val="32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155" name="Group 3155"/>
                            <wpg:cNvGrpSpPr/>
                            <wpg:grpSpPr>
                              <a:xfrm rot="3621943">
                                <a:off x="1559869" y="900983"/>
                                <a:ext cx="1332000" cy="3549911"/>
                                <a:chOff x="0" y="0"/>
                                <a:chExt cx="1332000" cy="3549911"/>
                              </a:xfrm>
                            </wpg:grpSpPr>
                            <wpg:grpSp>
                              <wpg:cNvPr id="3156" name="Group 3156"/>
                              <wpg:cNvGrpSpPr/>
                              <wpg:grpSpPr>
                                <a:xfrm>
                                  <a:off x="0" y="0"/>
                                  <a:ext cx="1332000" cy="3549911"/>
                                  <a:chOff x="-2766" y="-5027"/>
                                  <a:chExt cx="1332000" cy="3549911"/>
                                </a:xfrm>
                              </wpg:grpSpPr>
                              <wps:wsp>
                                <wps:cNvPr id="3157" name="Isosceles Triangle 3157"/>
                                <wps:cNvSpPr/>
                                <wps:spPr>
                                  <a:xfrm rot="10800000">
                                    <a:off x="6161" y="1074677"/>
                                    <a:ext cx="1297790" cy="2470207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28575">
                                    <a:solidFill>
                                      <a:schemeClr val="accent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58" name="Isosceles Triangle 3158"/>
                                <wps:cNvSpPr/>
                                <wps:spPr>
                                  <a:xfrm>
                                    <a:off x="-2766" y="-5027"/>
                                    <a:ext cx="1332000" cy="1073785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159" name="Text Box 3159"/>
                              <wps:cNvSpPr txBox="1"/>
                              <wps:spPr>
                                <a:xfrm rot="5434925">
                                  <a:off x="83894" y="1762092"/>
                                  <a:ext cx="1162736" cy="3365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1C3B26" w:rsidRDefault="002A5321" w:rsidP="006B6220">
                                    <w:pPr>
                                      <w:spacing w:line="240" w:lineRule="auto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>
                                      <w:rPr>
                                        <w:sz w:val="32"/>
                                        <w:szCs w:val="32"/>
                                      </w:rPr>
                                      <w:t xml:space="preserve">8 x </w:t>
                                    </w:r>
                                    <w:r w:rsidR="00835DD2" w:rsidRPr="001C3B26">
                                      <w:rPr>
                                        <w:sz w:val="32"/>
                                        <w:szCs w:val="32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E917B5" id="Group 3161" o:spid="_x0000_s1042" style="width:461.7pt;height:461.3pt;mso-position-horizontal-relative:char;mso-position-vertical-relative:line" coordsize="71054,709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">
                <v:group id="Group 3101" o:spid="_x0000_s1043" style="position:absolute;left:28783;width:42271;height:42190" coordsize="42270,42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kXNxQAAAN0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">
                  <v:group id="Group 3085" o:spid="_x0000_s1044" style="position:absolute;width:13320;height:3544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">
                    <v:group id="Group 3081" o:spid="_x0000_s1045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082" o:spid="_x0000_s1046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" filled="f" strokecolor="#4f81bd [3204]" strokeweight="2.25pt"/>
                      <v:shape id="Isosceles Triangle 3083" o:spid="_x0000_s1047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" fillcolor="#4f81bd [3204]" stroked="f" strokeweight="2pt"/>
                    </v:group>
                    <v:shape id="Text Box 3084" o:spid="_x0000_s1048" type="#_x0000_t202" style="position:absolute;left:-289;top:16738;width:13546;height:445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" fillcolor="white [3201]" stroked="f" strokeweight=".5pt">
                      <v:textbox>
                        <w:txbxContent>
                          <w:p w:rsidR="00835DD2" w:rsidRPr="001C3B26" w:rsidRDefault="002A5321" w:rsidP="006B6220">
                            <w:pPr>
                              <w:spacing w:line="240" w:lineRule="auto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1 x </w:t>
                            </w:r>
                            <w:r w:rsidR="00835DD2" w:rsidRPr="001C3B26">
                              <w:rPr>
                                <w:sz w:val="32"/>
                              </w:rPr>
                              <w:t>2 =</w:t>
                            </w:r>
                          </w:p>
                        </w:txbxContent>
                      </v:textbox>
                    </v:shape>
                  </v:group>
                  <v:group id="Group 3086" o:spid="_x0000_s1049" style="position:absolute;left:17890;top:17810;width:13320;height:35440;rotation:9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">
                    <v:group id="Group 3087" o:spid="_x0000_s1050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XTlxwAAAN0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hF61f4exOegEx/AQAA//8DAFBLAQItABQABgAIAAAAIQDb4fbL7gAAAIUBAAATAAAAAAAA&#10;AAAAAAAAAAAAAABbQ29udGVudF9UeXBlc10ueG1sUEsBAi0AFAAGAAgAAAAhAFr0LFu/AAAAFQEA&#10;AAsAAAAAAAAAAAAAAAAAHwEAAF9yZWxzLy5yZWxzUEsBAi0AFAAGAAgAAAAhABwRdOXHAAAA3QAA&#10;AA8AAAAAAAAAAAAAAAAABwIAAGRycy9kb3ducmV2LnhtbFBLBQYAAAAAAwADALcAAAD7AgAAAAA=&#10;">
                      <v:shape id="Isosceles Triangle 3088" o:spid="_x0000_s1051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" filled="f" strokecolor="#4f81bd [3204]" strokeweight="2.25pt"/>
                      <v:shape id="Isosceles Triangle 3089" o:spid="_x0000_s1052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" fillcolor="#4f81bd [3204]" stroked="f" strokeweight="2pt"/>
                    </v:group>
                    <v:shape id="Text Box 3090" o:spid="_x0000_s1053" type="#_x0000_t202" style="position:absolute;left:701;top:18251;width:11628;height:336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" fillcolor="white [3201]" stroked="f" strokeweight=".5pt">
                      <v:textbox>
                        <w:txbxContent>
                          <w:p w:rsidR="00835DD2" w:rsidRPr="001C3B26" w:rsidRDefault="002A5321" w:rsidP="006B6220">
                            <w:pPr>
                              <w:spacing w:line="240" w:lineRule="auto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4 x </w:t>
                            </w:r>
                            <w:r w:rsidR="00835DD2" w:rsidRPr="001C3B26">
                              <w:rPr>
                                <w:sz w:val="32"/>
                                <w:szCs w:val="32"/>
                              </w:rPr>
                              <w:t>2 =</w:t>
                            </w:r>
                          </w:p>
                        </w:txbxContent>
                      </v:textbox>
                    </v:shape>
                  </v:group>
                  <v:group id="Group 3091" o:spid="_x0000_s1054" style="position:absolute;left:8984;top:2464;width:13316;height:35440;rotation:1976658fd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">
                    <v:group id="Group 3092" o:spid="_x0000_s1055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0Gg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">
                      <v:shape id="Isosceles Triangle 3093" o:spid="_x0000_s1056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" filled="f" strokecolor="#4f81bd [3204]" strokeweight="2.25pt"/>
                      <v:shape id="Isosceles Triangle 3094" o:spid="_x0000_s1057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" fillcolor="#4f81bd [3204]" stroked="f" strokeweight="2pt"/>
                    </v:group>
                    <v:shape id="Text Box 3095" o:spid="_x0000_s1058" type="#_x0000_t202" style="position:absolute;left:734;top:16711;width:11627;height:454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" fillcolor="white [3201]" stroked="f" strokeweight=".5pt">
                      <v:textbox>
                        <w:txbxContent>
                          <w:p w:rsidR="00835DD2" w:rsidRPr="006B6220" w:rsidRDefault="002A5321" w:rsidP="006B6220">
                            <w:pPr>
                              <w:spacing w:line="240" w:lineRule="auto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2 x </w:t>
                            </w:r>
                            <w:r w:rsidR="00835DD2" w:rsidRPr="001C3B26">
                              <w:rPr>
                                <w:sz w:val="32"/>
                              </w:rPr>
                              <w:t>2 =</w:t>
                            </w:r>
                          </w:p>
                        </w:txbxContent>
                      </v:textbox>
                    </v:shape>
                  </v:group>
                  <v:group id="Group 3096" o:spid="_x0000_s1059" style="position:absolute;left:15624;top:9024;width:13320;height:35440;rotation:3956128fd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">
                    <v:group id="Group 3097" o:spid="_x0000_s1060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OI4xgAAAN0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EQfM/h7E56AXD0BAAD//wMAUEsBAi0AFAAGAAgAAAAhANvh9svuAAAAhQEAABMAAAAAAAAA&#10;AAAAAAAAAAAAAFtDb250ZW50X1R5cGVzXS54bWxQSwECLQAUAAYACAAAACEAWvQsW78AAAAVAQAA&#10;CwAAAAAAAAAAAAAAAAAfAQAAX3JlbHMvLnJlbHNQSwECLQAUAAYACAAAACEAmcjiOMYAAADdAAAA&#10;DwAAAAAAAAAAAAAAAAAHAgAAZHJzL2Rvd25yZXYueG1sUEsFBgAAAAADAAMAtwAAAPoCAAAAAA==&#10;">
                      <v:shape id="Isosceles Triangle 3098" o:spid="_x0000_s1061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" filled="f" strokecolor="#4f81bd [3204]" strokeweight="2.25pt"/>
                      <v:shape id="Isosceles Triangle 3099" o:spid="_x0000_s1062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" fillcolor="#4f81bd [3204]" stroked="f" strokeweight="2pt"/>
                    </v:group>
                    <v:shape id="Text Box 3100" o:spid="_x0000_s1063" type="#_x0000_t202" style="position:absolute;left:310;top:17693;width:11628;height:336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" fillcolor="white [3201]" stroked="f" strokeweight=".5pt">
                      <v:textbox>
                        <w:txbxContent>
                          <w:p w:rsidR="00835DD2" w:rsidRPr="001C3B26" w:rsidRDefault="002A5321" w:rsidP="006B6220">
                            <w:pPr>
                              <w:spacing w:line="240" w:lineRule="auto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3 x </w:t>
                            </w:r>
                            <w:r w:rsidR="00835DD2" w:rsidRPr="001C3B26">
                              <w:rPr>
                                <w:sz w:val="32"/>
                                <w:szCs w:val="32"/>
                              </w:rPr>
                              <w:t>2 =</w:t>
                            </w:r>
                          </w:p>
                        </w:txbxContent>
                      </v:textbox>
                    </v:shape>
                  </v:group>
                </v:group>
                <v:group id="Group 3102" o:spid="_x0000_s1064" style="position:absolute;left:29738;top:32281;width:37706;height:39727;rotation:90" coordorigin="4564,2464" coordsize="37706,39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">
                  <v:group id="Group 3108" o:spid="_x0000_s1065" style="position:absolute;left:17890;top:17810;width:13320;height:35440;rotation:9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">
                    <v:group id="Group 3109" o:spid="_x0000_s1066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EnLxwAAAN0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xG9wexOegFxeAQAA//8DAFBLAQItABQABgAIAAAAIQDb4fbL7gAAAIUBAAATAAAAAAAA&#10;AAAAAAAAAAAAAABbQ29udGVudF9UeXBlc10ueG1sUEsBAi0AFAAGAAgAAAAhAFr0LFu/AAAAFQEA&#10;AAsAAAAAAAAAAAAAAAAAHwEAAF9yZWxzLy5yZWxzUEsBAi0AFAAGAAgAAAAhABnwScvHAAAA3QAA&#10;AA8AAAAAAAAAAAAAAAAABwIAAGRycy9kb3ducmV2LnhtbFBLBQYAAAAAAwADALcAAAD7AgAAAAA=&#10;">
                      <v:shape id="Isosceles Triangle 3110" o:spid="_x0000_s1067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" filled="f" strokecolor="#4f81bd [3204]" strokeweight="2.25pt"/>
                      <v:shape id="Isosceles Triangle 3111" o:spid="_x0000_s1068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" fillcolor="#4f81bd [3204]" stroked="f" strokeweight="2pt"/>
                    </v:group>
                    <v:shape id="Text Box 3112" o:spid="_x0000_s1069" type="#_x0000_t202" style="position:absolute;left:573;top:17519;width:11628;height:336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" fillcolor="white [3201]" stroked="f" strokeweight=".5pt">
                      <v:textbox>
                        <w:txbxContent>
                          <w:p w:rsidR="00835DD2" w:rsidRPr="001C3B26" w:rsidRDefault="002A5321" w:rsidP="006B6220">
                            <w:pPr>
                              <w:spacing w:line="240" w:lineRule="auto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7 x </w:t>
                            </w:r>
                            <w:r w:rsidR="00835DD2" w:rsidRPr="001C3B26">
                              <w:rPr>
                                <w:sz w:val="32"/>
                                <w:szCs w:val="32"/>
                              </w:rPr>
                              <w:t>2 =</w:t>
                            </w:r>
                          </w:p>
                        </w:txbxContent>
                      </v:textbox>
                    </v:shape>
                  </v:group>
                  <v:group id="Group 3113" o:spid="_x0000_s1070" style="position:absolute;left:8984;top:2464;width:13316;height:35440;rotation:1976658fd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">
                    <v:group id="Group 3114" o:spid="_x0000_s1071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">
                      <v:shape id="Isosceles Triangle 3115" o:spid="_x0000_s1072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" filled="f" strokecolor="#4f81bd [3204]" strokeweight="2.25pt"/>
                      <v:shape id="Isosceles Triangle 3116" o:spid="_x0000_s1073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" fillcolor="#4f81bd [3204]" stroked="f" strokeweight="2pt"/>
                    </v:group>
                    <v:shape id="Text Box 3117" o:spid="_x0000_s1074" type="#_x0000_t202" style="position:absolute;left:535;top:17819;width:11627;height:336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" fillcolor="white [3201]" stroked="f" strokeweight=".5pt">
                      <v:textbox>
                        <w:txbxContent>
                          <w:p w:rsidR="00835DD2" w:rsidRPr="001C3B26" w:rsidRDefault="002A5321" w:rsidP="006B6220">
                            <w:pPr>
                              <w:spacing w:line="240" w:lineRule="auto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5 x </w:t>
                            </w:r>
                            <w:r w:rsidR="00835DD2" w:rsidRPr="001C3B26">
                              <w:rPr>
                                <w:sz w:val="32"/>
                                <w:szCs w:val="32"/>
                              </w:rPr>
                              <w:t>2 =</w:t>
                            </w:r>
                          </w:p>
                        </w:txbxContent>
                      </v:textbox>
                    </v:shape>
                  </v:group>
                  <v:group id="Group 3118" o:spid="_x0000_s1075" style="position:absolute;left:15624;top:9024;width:13320;height:35440;rotation:3956128fd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">
                    <v:group id="Group 3119" o:spid="_x0000_s1076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">
                      <v:shape id="Isosceles Triangle 3120" o:spid="_x0000_s1077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" filled="f" strokecolor="#4f81bd [3204]" strokeweight="2.25pt"/>
                      <v:shape id="Isosceles Triangle 3121" o:spid="_x0000_s1078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" fillcolor="#4f81bd [3204]" stroked="f" strokeweight="2pt"/>
                    </v:group>
                    <v:shape id="Text Box 3122" o:spid="_x0000_s1079" type="#_x0000_t202" style="position:absolute;left:1104;top:17664;width:11627;height:336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" fillcolor="white [3201]" stroked="f" strokeweight=".5pt">
                      <v:textbox>
                        <w:txbxContent>
                          <w:p w:rsidR="00835DD2" w:rsidRPr="001C3B26" w:rsidRDefault="002A5321" w:rsidP="006B6220">
                            <w:pPr>
                              <w:spacing w:line="240" w:lineRule="auto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6 x </w:t>
                            </w:r>
                            <w:r w:rsidR="00835DD2" w:rsidRPr="001C3B26">
                              <w:rPr>
                                <w:sz w:val="32"/>
                                <w:szCs w:val="32"/>
                              </w:rPr>
                              <w:t>2 =</w:t>
                            </w:r>
                          </w:p>
                        </w:txbxContent>
                      </v:textbox>
                    </v:shape>
                  </v:group>
                </v:group>
                <v:group id="Group 3160" o:spid="_x0000_s1080" style="position:absolute;top:2544;width:37955;height:66271;flip:x" coordorigin="4314,2464" coordsize="37955,66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">
                  <v:group id="Group 3123" o:spid="_x0000_s1081" style="position:absolute;left:4564;top:2464;width:37706;height:39726" coordorigin="4564,2464" coordsize="37706,39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SJB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">
                    <v:group id="Group 3129" o:spid="_x0000_s1082" style="position:absolute;left:17890;top:17810;width:13320;height:35440;rotation:9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">
                      <v:group id="Group 3130" o:spid="_x0000_s1083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irrwgAAAN0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">
                        <v:shape id="Isosceles Triangle 3131" o:spid="_x0000_s1084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" filled="f" strokecolor="#4f81bd [3204]" strokeweight="2.25pt"/>
                        <v:shape id="Isosceles Triangle 3132" o:spid="_x0000_s1085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" fillcolor="#4f81bd [3204]" stroked="f" strokeweight="2pt"/>
                      </v:group>
                      <v:shape id="Text Box 3133" o:spid="_x0000_s1086" type="#_x0000_t202" style="position:absolute;left:-491;top:17356;width:14143;height:3365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" fillcolor="white [3201]" stroked="f" strokeweight=".5pt">
                        <v:textbox>
                          <w:txbxContent>
                            <w:p w:rsidR="00835DD2" w:rsidRPr="001C3B26" w:rsidRDefault="002A5321" w:rsidP="006B6220">
                              <w:pPr>
                                <w:spacing w:line="240" w:lineRule="auto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 xml:space="preserve">10 x </w:t>
                              </w:r>
                              <w:r w:rsidR="00835DD2" w:rsidRPr="001C3B26">
                                <w:rPr>
                                  <w:sz w:val="32"/>
                                  <w:szCs w:val="32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134" o:spid="_x0000_s1087" style="position:absolute;left:8984;top:2464;width:13316;height:35440;rotation:1976658fd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">
                      <v:group id="Group 3135" o:spid="_x0000_s1088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YlzxgAAAN0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OJkBs834QnI1T8AAAD//wMAUEsBAi0AFAAGAAgAAAAhANvh9svuAAAAhQEAABMAAAAAAAAA&#10;AAAAAAAAAAAAAFtDb250ZW50X1R5cGVzXS54bWxQSwECLQAUAAYACAAAACEAWvQsW78AAAAVAQAA&#10;CwAAAAAAAAAAAAAAAAAfAQAAX3JlbHMvLnJlbHNQSwECLQAUAAYACAAAACEAVtGJc8YAAADdAAAA&#10;DwAAAAAAAAAAAAAAAAAHAgAAZHJzL2Rvd25yZXYueG1sUEsFBgAAAAADAAMAtwAAAPoCAAAAAA==&#10;">
                        <v:shape id="Isosceles Triangle 3136" o:spid="_x0000_s1089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" filled="f" strokecolor="#4f81bd [3204]" strokeweight="2.25pt"/>
                        <v:shape id="Isosceles Triangle 3137" o:spid="_x0000_s1090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" fillcolor="#4f81bd [3204]" stroked="f" strokeweight="2pt"/>
                      </v:group>
                      <v:shape id="Text Box 3138" o:spid="_x0000_s1091" type="#_x0000_t202" style="position:absolute;left:36;top:16850;width:13258;height:3365;rotation:617591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" fillcolor="white [3201]" stroked="f" strokeweight=".5pt">
                        <v:textbox>
                          <w:txbxContent>
                            <w:p w:rsidR="00835DD2" w:rsidRPr="001C3B26" w:rsidRDefault="002A5321" w:rsidP="006B6220">
                              <w:pPr>
                                <w:spacing w:line="240" w:lineRule="auto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 xml:space="preserve">12 x </w:t>
                              </w:r>
                              <w:r w:rsidR="00835DD2" w:rsidRPr="001C3B26">
                                <w:rPr>
                                  <w:sz w:val="32"/>
                                  <w:szCs w:val="32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139" o:spid="_x0000_s1092" style="position:absolute;left:15624;top:9024;width:13320;height:35440;rotation:3956128fd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">
                      <v:group id="Group 3140" o:spid="_x0000_s1093" style="position:absolute;width:13320;height:35440" coordorigin="-27,-50" coordsize="13320,3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">
                        <v:shape id="Isosceles Triangle 3141" o:spid="_x0000_s1094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" filled="f" strokecolor="#4f81bd [3204]" strokeweight="2.25pt"/>
                        <v:shape id="Isosceles Triangle 3142" o:spid="_x0000_s1095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" fillcolor="#4f81bd [3204]" stroked="f" strokeweight="2pt"/>
                      </v:group>
                      <v:shape id="Text Box 3143" o:spid="_x0000_s1096" type="#_x0000_t202" style="position:absolute;left:-106;top:16871;width:14218;height:3365;rotation:598417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" fillcolor="white [3201]" stroked="f" strokeweight=".5pt">
                        <v:textbox>
                          <w:txbxContent>
                            <w:p w:rsidR="00835DD2" w:rsidRPr="001C3B26" w:rsidRDefault="002A5321" w:rsidP="006B6220">
                              <w:pPr>
                                <w:spacing w:line="240" w:lineRule="auto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 xml:space="preserve">11 x </w:t>
                              </w:r>
                              <w:r w:rsidR="00835DD2" w:rsidRPr="001C3B26">
                                <w:rPr>
                                  <w:sz w:val="32"/>
                                  <w:szCs w:val="32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Group 3144" o:spid="_x0000_s1097" style="position:absolute;left:4381;top:33170;width:35499;height:35634;rotation:90" coordorigin="4509,2266" coordsize="35499,35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">
                    <v:group id="Group 3150" o:spid="_x0000_s1098" style="position:absolute;left:9004;top:2266;width:13315;height:35634;rotation:1976658fd" coordorigin="-34,-194" coordsize="13320,35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">
                      <v:group id="Group 3151" o:spid="_x0000_s1099" style="position:absolute;left:-34;top:-194;width:13319;height:35634" coordorigin="-62,-244" coordsize="13320,35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">
                        <v:shape id="Isosceles Triangle 3152" o:spid="_x0000_s1100" type="#_x0000_t5" style="position:absolute;left:118;top:10687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" filled="f" strokecolor="#4f81bd [3204]" strokeweight="2.25pt"/>
                        <v:shape id="Isosceles Triangle 3153" o:spid="_x0000_s1101" type="#_x0000_t5" style="position:absolute;left:-62;top:-244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" fillcolor="#4f81bd [3204]" stroked="f" strokeweight="2pt"/>
                      </v:group>
                      <v:shape id="Text Box 3154" o:spid="_x0000_s1102" type="#_x0000_t202" style="position:absolute;left:2236;top:18971;width:11627;height:3365;rotation:693102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" fillcolor="white [3201]" stroked="f" strokeweight=".5pt">
                        <v:textbox>
                          <w:txbxContent>
                            <w:p w:rsidR="00835DD2" w:rsidRPr="001C3B26" w:rsidRDefault="002A5321" w:rsidP="006B6220">
                              <w:pPr>
                                <w:spacing w:line="240" w:lineRule="auto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 xml:space="preserve">9 x </w:t>
                              </w:r>
                              <w:r w:rsidR="00835DD2" w:rsidRPr="001C3B26">
                                <w:rPr>
                                  <w:sz w:val="32"/>
                                  <w:szCs w:val="32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155" o:spid="_x0000_s1103" style="position:absolute;left:15599;top:9009;width:13320;height:35499;rotation:3956128fd" coordsize="13320,35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">
                      <v:group id="Group 3156" o:spid="_x0000_s1104" style="position:absolute;width:13320;height:35499" coordorigin="-27,-50" coordsize="13320,35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">
                        <v:shape id="Isosceles Triangle 3157" o:spid="_x0000_s1105" type="#_x0000_t5" style="position:absolute;left:61;top:10746;width:12978;height:247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" filled="f" strokecolor="#4f81bd [3204]" strokeweight="2.25pt"/>
                        <v:shape id="Isosceles Triangle 3158" o:spid="_x0000_s1106" type="#_x0000_t5" style="position:absolute;left:-27;top:-50;width:13319;height:107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" fillcolor="#4f81bd [3204]" stroked="f" strokeweight="2pt"/>
                      </v:group>
                      <v:shape id="Text Box 3159" o:spid="_x0000_s1107" type="#_x0000_t202" style="position:absolute;left:839;top:17620;width:11628;height:3365;rotation:59363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" fillcolor="white [3201]" stroked="f" strokeweight=".5pt">
                        <v:textbox>
                          <w:txbxContent>
                            <w:p w:rsidR="00835DD2" w:rsidRPr="001C3B26" w:rsidRDefault="002A5321" w:rsidP="006B6220">
                              <w:pPr>
                                <w:spacing w:line="240" w:lineRule="auto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 xml:space="preserve">8 x </w:t>
                              </w:r>
                              <w:r w:rsidR="00835DD2" w:rsidRPr="001C3B26">
                                <w:rPr>
                                  <w:sz w:val="32"/>
                                  <w:szCs w:val="32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</v:group>
                </v:group>
                <w10:anchorlock/>
              </v:group>
            </w:pict>
          </mc:Fallback>
        </mc:AlternateContent>
      </w:r>
    </w:p>
    <w:p w:rsidR="0072253C" w:rsidRDefault="0072253C" w:rsidP="001C3B26">
      <w:pPr>
        <w:jc w:val="center"/>
        <w:rPr>
          <w:sz w:val="24"/>
          <w:szCs w:val="24"/>
        </w:rPr>
      </w:pPr>
    </w:p>
    <w:p w:rsidR="0072253C" w:rsidRPr="0072253C" w:rsidRDefault="0072253C" w:rsidP="0072253C">
      <w:pPr>
        <w:rPr>
          <w:sz w:val="24"/>
          <w:szCs w:val="24"/>
        </w:rPr>
      </w:pPr>
    </w:p>
    <w:p w:rsidR="0072253C" w:rsidRPr="0072253C" w:rsidRDefault="0072253C" w:rsidP="0072253C">
      <w:pPr>
        <w:rPr>
          <w:sz w:val="24"/>
          <w:szCs w:val="24"/>
        </w:rPr>
      </w:pPr>
    </w:p>
    <w:p w:rsidR="0072253C" w:rsidRPr="0072253C" w:rsidRDefault="0072253C" w:rsidP="0072253C">
      <w:pPr>
        <w:rPr>
          <w:sz w:val="24"/>
          <w:szCs w:val="24"/>
        </w:rPr>
      </w:pPr>
    </w:p>
    <w:p w:rsidR="0072253C" w:rsidRDefault="0072253C" w:rsidP="0072253C">
      <w:pPr>
        <w:tabs>
          <w:tab w:val="left" w:pos="6329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:rsidR="0072253C" w:rsidRDefault="0072253C" w:rsidP="0072253C">
      <w:pPr>
        <w:rPr>
          <w:sz w:val="24"/>
          <w:szCs w:val="24"/>
        </w:rPr>
      </w:pPr>
    </w:p>
    <w:p w:rsidR="005F5AE5" w:rsidRPr="0072253C" w:rsidRDefault="005F5AE5" w:rsidP="0072253C">
      <w:pPr>
        <w:rPr>
          <w:sz w:val="24"/>
          <w:szCs w:val="24"/>
        </w:rPr>
        <w:sectPr w:rsidR="005F5AE5" w:rsidRPr="0072253C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5F5AE5" w:rsidRPr="005F5AE5" w:rsidRDefault="005F5AE5" w:rsidP="002A5321">
      <w:pPr>
        <w:shd w:val="clear" w:color="auto" w:fill="DBE5F1" w:themeFill="accent1" w:themeFillTint="33"/>
        <w:spacing w:after="240"/>
        <w:rPr>
          <w:b/>
          <w:sz w:val="24"/>
          <w:szCs w:val="24"/>
        </w:rPr>
      </w:pPr>
      <w:r w:rsidRPr="005F5AE5">
        <w:rPr>
          <w:b/>
          <w:sz w:val="24"/>
          <w:szCs w:val="24"/>
        </w:rPr>
        <w:t>Match the sum to the answer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6"/>
        <w:gridCol w:w="4621"/>
        <w:gridCol w:w="1842"/>
      </w:tblGrid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40F38485" wp14:editId="592FC8AB">
                      <wp:extent cx="1578634" cy="414068"/>
                      <wp:effectExtent l="0" t="0" r="2540" b="5080"/>
                      <wp:docPr id="3162" name="Rounded Rectangle 31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 xml:space="preserve">0 x </w:t>
                                  </w:r>
                                  <w:r w:rsidR="00835DD2"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0F38485" id="Rounded Rectangle 3162" o:spid="_x0000_s1108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" fillcolor="#b8cce4 [1300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0 x </w:t>
                            </w:r>
                            <w:r w:rsidR="00835DD2"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 w:val="restart"/>
          </w:tcPr>
          <w:p w:rsidR="00CF1218" w:rsidRDefault="00CF1218" w:rsidP="00414565">
            <w:pPr>
              <w:spacing w:before="48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1932269C" wp14:editId="33FFE406">
                      <wp:extent cx="2605177" cy="1940560"/>
                      <wp:effectExtent l="0" t="0" r="24130" b="21590"/>
                      <wp:docPr id="3188" name="Straight Connector 31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05177" cy="194056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5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19225C4" id="Straight Connector 318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05.15pt,15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" strokecolor="#4bacc6 [3208]" strokeweight="1.5pt">
                      <w10:anchorlock/>
                    </v:line>
                  </w:pict>
                </mc:Fallback>
              </mc:AlternateContent>
            </w: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7ADB7A3D" wp14:editId="50ED81FA">
                      <wp:extent cx="862330" cy="370840"/>
                      <wp:effectExtent l="0" t="0" r="0" b="0"/>
                      <wp:docPr id="3175" name="Rounded Rectangle 31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414565">
                                  <w:pPr>
                                    <w:spacing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7ADB7A3D" id="Rounded Rectangle 3175" o:spid="_x0000_s1109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" fillcolor="#4f81bd [3204]" stroked="f" strokeweight="2pt">
                      <v:textbox>
                        <w:txbxContent>
                          <w:p w:rsidR="00835DD2" w:rsidRPr="005F5AE5" w:rsidRDefault="002A5321" w:rsidP="00414565">
                            <w:pPr>
                              <w:spacing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1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42A02B69" wp14:editId="15AE41F3">
                      <wp:extent cx="1578634" cy="414068"/>
                      <wp:effectExtent l="0" t="0" r="2540" b="5080"/>
                      <wp:docPr id="3163" name="Rounded Rectangle 3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1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2A02B69" id="Rounded Rectangle 3163" o:spid="_x0000_s1110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924C2D8" wp14:editId="7253C1D1">
                      <wp:extent cx="862330" cy="370840"/>
                      <wp:effectExtent l="0" t="0" r="0" b="0"/>
                      <wp:docPr id="3176" name="Rounded Rectangle 31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924C2D8" id="Rounded Rectangle 3176" o:spid="_x0000_s1111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" fillcolor="#4f81bd [3204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2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123F579B" wp14:editId="23107F58">
                      <wp:extent cx="1578634" cy="414068"/>
                      <wp:effectExtent l="0" t="0" r="2540" b="5080"/>
                      <wp:docPr id="3164" name="Rounded Rectangle 3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2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23F579B" id="Rounded Rectangle 3164" o:spid="_x0000_s1112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2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4AF228FC" wp14:editId="471B3977">
                      <wp:extent cx="862330" cy="370840"/>
                      <wp:effectExtent l="0" t="0" r="0" b="0"/>
                      <wp:docPr id="3177" name="Rounded Rectangle 31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AF228FC" id="Rounded Rectangle 3177" o:spid="_x0000_s1113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" fillcolor="#4f81bd [3204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6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7A7875F9" wp14:editId="7A52D94C">
                      <wp:extent cx="1578634" cy="414068"/>
                      <wp:effectExtent l="0" t="0" r="2540" b="5080"/>
                      <wp:docPr id="3165" name="Rounded Rectangle 3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3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7A7875F9" id="Rounded Rectangle 3165" o:spid="_x0000_s1114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76744F3" wp14:editId="2FCD005C">
                      <wp:extent cx="862330" cy="370840"/>
                      <wp:effectExtent l="0" t="0" r="0" b="0"/>
                      <wp:docPr id="3178" name="Rounded Rectangle 3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76744F3" id="Rounded Rectangle 3178" o:spid="_x0000_s1115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" fillcolor="#4f81bd [3204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0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66939A58" wp14:editId="47950267">
                      <wp:extent cx="1578634" cy="414068"/>
                      <wp:effectExtent l="0" t="0" r="2540" b="5080"/>
                      <wp:docPr id="3166" name="Rounded Rectangle 3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4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6939A58" id="Rounded Rectangle 3166" o:spid="_x0000_s1116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4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3A89FA7E" wp14:editId="5A5B7BC7">
                      <wp:extent cx="862330" cy="370840"/>
                      <wp:effectExtent l="0" t="0" r="0" b="0"/>
                      <wp:docPr id="3179" name="Rounded Rectangle 31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1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A89FA7E" id="Rounded Rectangle 3179" o:spid="_x0000_s1117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" fillcolor="#4f81bd [3204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18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02A8707E" wp14:editId="12F0342B">
                      <wp:extent cx="1578634" cy="414068"/>
                      <wp:effectExtent l="0" t="0" r="2540" b="5080"/>
                      <wp:docPr id="3167" name="Rounded Rectangle 3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5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2A8707E" id="Rounded Rectangle 3167" o:spid="_x0000_s1118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5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240E176A" wp14:editId="4BA4F40E">
                      <wp:extent cx="862330" cy="370840"/>
                      <wp:effectExtent l="0" t="0" r="0" b="0"/>
                      <wp:docPr id="3180" name="Rounded Rectangle 31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 w:rsidRPr="005F5AE5"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1</w:t>
                                  </w:r>
                                  <w:r w:rsidR="002A5321"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40E176A" id="Rounded Rectangle 3180" o:spid="_x0000_s1119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" fillcolor="#4f81bd [3204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5F5AE5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1</w:t>
                            </w:r>
                            <w:r w:rsidR="002A5321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6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12339FEB" wp14:editId="618AC440">
                      <wp:extent cx="1578634" cy="414068"/>
                      <wp:effectExtent l="0" t="0" r="2540" b="5080"/>
                      <wp:docPr id="3168" name="Rounded Rectangle 3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6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2339FEB" id="Rounded Rectangle 3168" o:spid="_x0000_s1120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6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2397A8D6" wp14:editId="0C34EE91">
                      <wp:extent cx="862330" cy="370840"/>
                      <wp:effectExtent l="0" t="0" r="0" b="0"/>
                      <wp:docPr id="3181" name="Rounded Rectangle 3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397A8D6" id="Rounded Rectangle 3181" o:spid="_x0000_s1121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" fillcolor="#4f81bd [3204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4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65B0D577" wp14:editId="4BFA1730">
                      <wp:extent cx="1578634" cy="414068"/>
                      <wp:effectExtent l="0" t="0" r="2540" b="5080"/>
                      <wp:docPr id="3169" name="Rounded Rectangle 3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7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5B0D577" id="Rounded Rectangle 3169" o:spid="_x0000_s1122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7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45867ED" wp14:editId="5E97C09E">
                      <wp:extent cx="862330" cy="370840"/>
                      <wp:effectExtent l="0" t="0" r="0" b="0"/>
                      <wp:docPr id="3182" name="Rounded Rectangle 31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2</w:t>
                                  </w:r>
                                  <w:r w:rsidR="00835DD2" w:rsidRPr="005F5AE5"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45867ED" id="Rounded Rectangle 3182" o:spid="_x0000_s1123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" fillcolor="#4f81bd [3204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2</w:t>
                            </w:r>
                            <w:r w:rsidR="00835DD2" w:rsidRPr="005F5AE5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4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7EC55F36" wp14:editId="74E29772">
                      <wp:extent cx="1578634" cy="414068"/>
                      <wp:effectExtent l="0" t="0" r="2540" b="5080"/>
                      <wp:docPr id="3170" name="Rounded Rectangle 3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8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7EC55F36" id="Rounded Rectangle 3170" o:spid="_x0000_s1124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8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33D8E1C8" wp14:editId="225A88C1">
                      <wp:extent cx="862330" cy="370840"/>
                      <wp:effectExtent l="0" t="0" r="0" b="0"/>
                      <wp:docPr id="3183" name="Rounded Rectangle 3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3D8E1C8" id="Rounded Rectangle 3183" o:spid="_x0000_s1125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" fillcolor="#4f81bd [3204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063D1874" wp14:editId="70DFC06D">
                      <wp:extent cx="1578634" cy="414068"/>
                      <wp:effectExtent l="0" t="0" r="2540" b="5080"/>
                      <wp:docPr id="3171" name="Rounded Rectangle 3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9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63D1874" id="Rounded Rectangle 3171" o:spid="_x0000_s1126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9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2E60ED5" wp14:editId="5ED3D72C">
                      <wp:extent cx="862330" cy="370840"/>
                      <wp:effectExtent l="0" t="0" r="0" b="0"/>
                      <wp:docPr id="3184" name="Rounded Rectangle 3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2E60ED5" id="Rounded Rectangle 3184" o:spid="_x0000_s1127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" fillcolor="#4f81bd [3204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8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7FF28BFF" wp14:editId="16F1ADC0">
                      <wp:extent cx="1578634" cy="414068"/>
                      <wp:effectExtent l="0" t="0" r="2540" b="5080"/>
                      <wp:docPr id="3172" name="Rounded Rectangle 3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1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0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7FF28BFF" id="Rounded Rectangle 3172" o:spid="_x0000_s1128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</w:t>
                            </w:r>
                            <w:r w:rsidR="002A5321">
                              <w:rPr>
                                <w:sz w:val="28"/>
                              </w:rPr>
                              <w:t xml:space="preserve">0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0A358D2" wp14:editId="2593415D">
                      <wp:extent cx="862330" cy="370840"/>
                      <wp:effectExtent l="0" t="0" r="0" b="0"/>
                      <wp:docPr id="3185" name="Rounded Rectangle 3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1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0A358D2" id="Rounded Rectangle 3185" o:spid="_x0000_s1129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" fillcolor="#4f81bd [3204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14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1D3F54CB" wp14:editId="21A4B894">
                      <wp:extent cx="1578634" cy="414068"/>
                      <wp:effectExtent l="0" t="0" r="2540" b="5080"/>
                      <wp:docPr id="3173" name="Rounded Rectangle 3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11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D3F54CB" id="Rounded Rectangle 3173" o:spid="_x0000_s1130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1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4749CE85" wp14:editId="7584AC77">
                      <wp:extent cx="862330" cy="370840"/>
                      <wp:effectExtent l="0" t="0" r="0" b="0"/>
                      <wp:docPr id="3186" name="Rounded Rectangle 31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749CE85" id="Rounded Rectangle 3186" o:spid="_x0000_s1131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" fillcolor="#4f81bd [3204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10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F1218" w:rsidTr="00CF1218">
        <w:trPr>
          <w:trHeight w:val="1024"/>
        </w:trPr>
        <w:tc>
          <w:tcPr>
            <w:tcW w:w="3176" w:type="dxa"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7DD93D80" wp14:editId="1219437A">
                      <wp:extent cx="1578634" cy="414068"/>
                      <wp:effectExtent l="0" t="0" r="2540" b="5080"/>
                      <wp:docPr id="3174" name="Rounded Rectangle 3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8634" cy="414068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835DD2" w:rsidP="005F5AE5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>12</w:t>
                                  </w:r>
                                  <w:r w:rsidR="002A5321">
                                    <w:rPr>
                                      <w:sz w:val="28"/>
                                    </w:rPr>
                                    <w:t xml:space="preserve"> x </w:t>
                                  </w:r>
                                  <w:r w:rsidRPr="005F5AE5">
                                    <w:rPr>
                                      <w:sz w:val="2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7DD93D80" id="Rounded Rectangle 3174" o:spid="_x0000_s1132" style="width:124.3pt;height:3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" fillcolor="#b8cce4 [1300]" stroked="f" strokeweight="2pt">
                      <v:textbox>
                        <w:txbxContent>
                          <w:p w:rsidR="00835DD2" w:rsidRPr="005F5AE5" w:rsidRDefault="00835DD2" w:rsidP="005F5AE5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2</w:t>
                            </w:r>
                            <w:r w:rsidR="002A5321">
                              <w:rPr>
                                <w:sz w:val="28"/>
                              </w:rPr>
                              <w:t xml:space="preserve"> x </w:t>
                            </w:r>
                            <w:r w:rsidRPr="005F5AE5"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4621" w:type="dxa"/>
            <w:vMerge/>
            <w:vAlign w:val="center"/>
          </w:tcPr>
          <w:p w:rsidR="00CF1218" w:rsidRDefault="00CF1218" w:rsidP="0041456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:rsidR="00CF1218" w:rsidRDefault="00CF1218" w:rsidP="00414565">
            <w:pPr>
              <w:spacing w:line="240" w:lineRule="auto"/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6E3E490E" wp14:editId="66857E97">
                      <wp:extent cx="862330" cy="370840"/>
                      <wp:effectExtent l="0" t="0" r="0" b="0"/>
                      <wp:docPr id="3187" name="Rounded Rectangle 31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2330" cy="3708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5DD2" w:rsidRPr="005F5AE5" w:rsidRDefault="002A5321" w:rsidP="005F5AE5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8"/>
                                    </w:rPr>
                                    <w:t>2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E3E490E" id="Rounded Rectangle 3187" o:spid="_x0000_s1133" style="width:67.9pt;height:2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" fillcolor="#4f81bd [3204]" stroked="f" strokeweight="2pt">
                      <v:textbox>
                        <w:txbxContent>
                          <w:p w:rsidR="00835DD2" w:rsidRPr="005F5AE5" w:rsidRDefault="002A5321" w:rsidP="005F5AE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20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</w:tbl>
    <w:p w:rsidR="006804A5" w:rsidRDefault="006804A5" w:rsidP="005F5AE5">
      <w:pPr>
        <w:rPr>
          <w:b/>
          <w:sz w:val="24"/>
          <w:szCs w:val="24"/>
        </w:rPr>
        <w:sectPr w:rsidR="006804A5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060DCA" w:rsidRDefault="006804A5" w:rsidP="002A5321">
      <w:pPr>
        <w:shd w:val="clear" w:color="auto" w:fill="DBE5F1" w:themeFill="accent1" w:themeFillTint="33"/>
        <w:rPr>
          <w:b/>
          <w:sz w:val="24"/>
          <w:szCs w:val="24"/>
        </w:rPr>
      </w:pPr>
      <w:r>
        <w:rPr>
          <w:b/>
          <w:sz w:val="24"/>
          <w:szCs w:val="24"/>
        </w:rPr>
        <w:t>Match the sum to the answer</w:t>
      </w:r>
    </w:p>
    <w:p w:rsidR="00060DCA" w:rsidRDefault="00EF4D47" w:rsidP="0069736C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5694045" cy="8669655"/>
                <wp:effectExtent l="76200" t="0" r="0" b="17145"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4045" cy="8669655"/>
                          <a:chOff x="0" y="0"/>
                          <a:chExt cx="5694045" cy="8669655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159488" y="7899991"/>
                            <a:ext cx="956930" cy="754912"/>
                            <a:chOff x="0" y="0"/>
                            <a:chExt cx="956930" cy="754912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1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668" t="14134" r="14512" b="12237"/>
                            <a:stretch/>
                          </pic:blipFill>
                          <pic:spPr bwMode="auto">
                            <a:xfrm>
                              <a:off x="0" y="0"/>
                              <a:ext cx="956930" cy="75491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6" name="Text Box 16"/>
                          <wps:cNvSpPr txBox="1"/>
                          <wps:spPr>
                            <a:xfrm>
                              <a:off x="318977" y="170121"/>
                              <a:ext cx="399370" cy="2865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35DD2" w:rsidRPr="00B57948" w:rsidRDefault="002A5321" w:rsidP="00EF4D47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>
                                  <w:rPr>
                                    <w:sz w:val="28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262" name="Group 3262"/>
                        <wpg:cNvGrpSpPr/>
                        <wpg:grpSpPr>
                          <a:xfrm>
                            <a:off x="0" y="0"/>
                            <a:ext cx="5694045" cy="8669655"/>
                            <a:chOff x="0" y="0"/>
                            <a:chExt cx="5694045" cy="8669655"/>
                          </a:xfrm>
                        </wpg:grpSpPr>
                        <pic:pic xmlns:pic="http://schemas.openxmlformats.org/drawingml/2006/picture">
                          <pic:nvPicPr>
                            <pic:cNvPr id="3261" name="Picture 326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duotone>
                                <a:schemeClr val="accent1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474376">
                              <a:off x="169353" y="2360630"/>
                              <a:ext cx="1807535" cy="1807535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3264" name="Group 3264"/>
                          <wpg:cNvGrpSpPr/>
                          <wpg:grpSpPr>
                            <a:xfrm>
                              <a:off x="0" y="0"/>
                              <a:ext cx="5694045" cy="8669655"/>
                              <a:chOff x="0" y="0"/>
                              <a:chExt cx="5932028" cy="9031889"/>
                            </a:xfrm>
                          </wpg:grpSpPr>
                          <wpg:grpSp>
                            <wpg:cNvPr id="3191" name="Group 3191"/>
                            <wpg:cNvGrpSpPr/>
                            <wpg:grpSpPr>
                              <a:xfrm>
                                <a:off x="4585648" y="2388358"/>
                                <a:ext cx="1155700" cy="90551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89" name="Picture 318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190" name="Text Box 3190"/>
                              <wps:cNvSpPr txBox="1"/>
                              <wps:spPr>
                                <a:xfrm>
                                  <a:off x="424732" y="296215"/>
                                  <a:ext cx="628186" cy="4023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835DD2" w:rsidP="002A5321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 w:rsidRPr="00B57948">
                                      <w:rPr>
                                        <w:sz w:val="28"/>
                                      </w:rPr>
                                      <w:t>1</w:t>
                                    </w:r>
                                    <w:r w:rsidR="002A5321">
                                      <w:rPr>
                                        <w:sz w:val="28"/>
                                      </w:rPr>
                                      <w:t>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192" name="Group 3192"/>
                            <wpg:cNvGrpSpPr/>
                            <wpg:grpSpPr>
                              <a:xfrm>
                                <a:off x="4802398" y="75209"/>
                                <a:ext cx="1076595" cy="915023"/>
                                <a:chOff x="-2532" y="-160537"/>
                                <a:chExt cx="1689832" cy="143717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93" name="Picture 319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duotone>
                                    <a:schemeClr val="accent1">
                                      <a:shade val="45000"/>
                                      <a:satMod val="135000"/>
                                    </a:schemeClr>
                                    <a:prstClr val="white"/>
                                  </a:duoton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-2532" y="-160537"/>
                                  <a:ext cx="1689832" cy="143717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194" name="Text Box 3194"/>
                              <wps:cNvSpPr txBox="1"/>
                              <wps:spPr>
                                <a:xfrm>
                                  <a:off x="551259" y="289124"/>
                                  <a:ext cx="474453" cy="42859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835DD2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195" name="Group 3195"/>
                            <wpg:cNvGrpSpPr/>
                            <wpg:grpSpPr>
                              <a:xfrm>
                                <a:off x="1487606" y="6182435"/>
                                <a:ext cx="1034415" cy="81026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96" name="Picture 319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197" name="Text Box 3197"/>
                              <wps:cNvSpPr txBox="1"/>
                              <wps:spPr>
                                <a:xfrm>
                                  <a:off x="473318" y="295359"/>
                                  <a:ext cx="609213" cy="43408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835DD2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8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198" name="Group 3198"/>
                            <wpg:cNvGrpSpPr/>
                            <wpg:grpSpPr>
                              <a:xfrm>
                                <a:off x="1487606" y="2129050"/>
                                <a:ext cx="1089025" cy="852805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99" name="Picture 319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00" name="Text Box 3200"/>
                              <wps:cNvSpPr txBox="1"/>
                              <wps:spPr>
                                <a:xfrm>
                                  <a:off x="511469" y="329766"/>
                                  <a:ext cx="598582" cy="42175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6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01" name="Group 3201"/>
                            <wpg:cNvGrpSpPr/>
                            <wpg:grpSpPr>
                              <a:xfrm>
                                <a:off x="3057098" y="1487606"/>
                                <a:ext cx="979805" cy="767715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02" name="Picture 320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03" name="Text Box 3203"/>
                              <wps:cNvSpPr txBox="1"/>
                              <wps:spPr>
                                <a:xfrm>
                                  <a:off x="469902" y="272763"/>
                                  <a:ext cx="621027" cy="44778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24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04" name="Group 3204"/>
                            <wpg:cNvGrpSpPr/>
                            <wpg:grpSpPr>
                              <a:xfrm>
                                <a:off x="1296537" y="1310185"/>
                                <a:ext cx="1001395" cy="78486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05" name="Picture 320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06" name="Text Box 3206"/>
                              <wps:cNvSpPr txBox="1"/>
                              <wps:spPr>
                                <a:xfrm>
                                  <a:off x="488077" y="263977"/>
                                  <a:ext cx="612884" cy="4396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4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09" name="Group 3209"/>
                            <wpg:cNvGrpSpPr/>
                            <wpg:grpSpPr>
                              <a:xfrm>
                                <a:off x="245660" y="3862316"/>
                                <a:ext cx="1831975" cy="1592580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07" name="Picture 3207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08" name="Text Box 3208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1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10" name="Group 3210"/>
                            <wpg:cNvGrpSpPr/>
                            <wpg:grpSpPr>
                              <a:xfrm>
                                <a:off x="3957851" y="3439235"/>
                                <a:ext cx="1835785" cy="1595755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11" name="Picture 3211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12" name="Text Box 3212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2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13" name="Group 3213"/>
                            <wpg:cNvGrpSpPr/>
                            <wpg:grpSpPr>
                              <a:xfrm>
                                <a:off x="3957851" y="5008728"/>
                                <a:ext cx="1845945" cy="1604645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14" name="Picture 3214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15" name="Text Box 3215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3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16" name="Group 3216"/>
                            <wpg:cNvGrpSpPr/>
                            <wpg:grpSpPr>
                              <a:xfrm>
                                <a:off x="245660" y="5063319"/>
                                <a:ext cx="1837690" cy="1597660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17" name="Picture 3217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18" name="Text Box 3218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4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19" name="Group 3219"/>
                            <wpg:cNvGrpSpPr/>
                            <wpg:grpSpPr>
                              <a:xfrm>
                                <a:off x="2524836" y="6469038"/>
                                <a:ext cx="1785620" cy="1551940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20" name="Picture 3220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21" name="Text Box 3221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5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22" name="Group 3222"/>
                            <wpg:cNvGrpSpPr/>
                            <wpg:grpSpPr>
                              <a:xfrm>
                                <a:off x="2456597" y="4230806"/>
                                <a:ext cx="1805940" cy="1569720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23" name="Picture 322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24" name="Text Box 3224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6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25" name="Group 3225"/>
                            <wpg:cNvGrpSpPr/>
                            <wpg:grpSpPr>
                              <a:xfrm>
                                <a:off x="4067033" y="7410734"/>
                                <a:ext cx="1864995" cy="1621155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26" name="Picture 322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27" name="Text Box 3227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7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28" name="Group 3228"/>
                            <wpg:cNvGrpSpPr/>
                            <wpg:grpSpPr>
                              <a:xfrm>
                                <a:off x="777922" y="7274256"/>
                                <a:ext cx="1794510" cy="1560195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29" name="Picture 322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30" name="Text Box 3230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8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31" name="Group 3231"/>
                            <wpg:cNvGrpSpPr/>
                            <wpg:grpSpPr>
                              <a:xfrm>
                                <a:off x="2838734" y="2156346"/>
                                <a:ext cx="1765300" cy="1534795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32" name="Picture 323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33" name="Text Box 3233"/>
                              <wps:cNvSpPr txBox="1"/>
                              <wps:spPr>
                                <a:xfrm rot="353031">
                                  <a:off x="256131" y="508821"/>
                                  <a:ext cx="1069672" cy="3365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9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34" name="Group 3234"/>
                            <wpg:cNvGrpSpPr/>
                            <wpg:grpSpPr>
                              <a:xfrm>
                                <a:off x="4026089" y="887104"/>
                                <a:ext cx="1685925" cy="1465580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35" name="Picture 323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36" name="Text Box 3236"/>
                              <wps:cNvSpPr txBox="1"/>
                              <wps:spPr>
                                <a:xfrm rot="353031">
                                  <a:off x="190089" y="442159"/>
                                  <a:ext cx="1217971" cy="4101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10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37" name="Group 3237"/>
                            <wpg:cNvGrpSpPr/>
                            <wpg:grpSpPr>
                              <a:xfrm>
                                <a:off x="2033516" y="81886"/>
                                <a:ext cx="1826895" cy="1588770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38" name="Picture 3238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39" name="Text Box 3239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11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40" name="Group 3240"/>
                            <wpg:cNvGrpSpPr/>
                            <wpg:grpSpPr>
                              <a:xfrm>
                                <a:off x="68239" y="0"/>
                                <a:ext cx="1820545" cy="1582420"/>
                                <a:chOff x="0" y="0"/>
                                <a:chExt cx="1915065" cy="166489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41" name="Picture 3241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461" b="4531"/>
                                <a:stretch/>
                              </pic:blipFill>
                              <pic:spPr bwMode="auto">
                                <a:xfrm rot="19729132">
                                  <a:off x="0" y="0"/>
                                  <a:ext cx="1915065" cy="16648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42" name="Text Box 3242"/>
                              <wps:cNvSpPr txBox="1"/>
                              <wps:spPr>
                                <a:xfrm rot="353031">
                                  <a:off x="258793" y="508959"/>
                                  <a:ext cx="1069672" cy="2846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 xml:space="preserve">12 x </w:t>
                                    </w:r>
                                    <w:r w:rsidR="00835DD2">
                                      <w:rPr>
                                        <w:sz w:val="28"/>
                                      </w:rPr>
                                      <w:t>2 =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43" name="Group 3243"/>
                            <wpg:cNvGrpSpPr/>
                            <wpg:grpSpPr>
                              <a:xfrm>
                                <a:off x="2497540" y="3398292"/>
                                <a:ext cx="1001395" cy="78486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44" name="Picture 3244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45" name="Text Box 3245"/>
                              <wps:cNvSpPr txBox="1"/>
                              <wps:spPr>
                                <a:xfrm>
                                  <a:off x="488077" y="263977"/>
                                  <a:ext cx="612884" cy="4396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14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46" name="Group 3246"/>
                            <wpg:cNvGrpSpPr/>
                            <wpg:grpSpPr>
                              <a:xfrm>
                                <a:off x="464024" y="6660107"/>
                                <a:ext cx="1001395" cy="78486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47" name="Picture 3247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48" name="Text Box 3248"/>
                              <wps:cNvSpPr txBox="1"/>
                              <wps:spPr>
                                <a:xfrm>
                                  <a:off x="404750" y="263977"/>
                                  <a:ext cx="757233" cy="4396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835DD2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1</w:t>
                                    </w:r>
                                    <w:r w:rsidR="002A5321">
                                      <w:rPr>
                                        <w:sz w:val="28"/>
                                      </w:rPr>
                                      <w:t>6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49" name="Group 3249"/>
                            <wpg:cNvGrpSpPr/>
                            <wpg:grpSpPr>
                              <a:xfrm>
                                <a:off x="0" y="1692322"/>
                                <a:ext cx="1001395" cy="78486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50" name="Picture 3250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51" name="Text Box 3251"/>
                              <wps:cNvSpPr txBox="1"/>
                              <wps:spPr>
                                <a:xfrm>
                                  <a:off x="404750" y="263977"/>
                                  <a:ext cx="757233" cy="4396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2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52" name="Group 3252"/>
                            <wpg:cNvGrpSpPr/>
                            <wpg:grpSpPr>
                              <a:xfrm>
                                <a:off x="2715904" y="5636525"/>
                                <a:ext cx="1001395" cy="78486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53" name="Picture 325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54" name="Text Box 3254"/>
                              <wps:cNvSpPr txBox="1"/>
                              <wps:spPr>
                                <a:xfrm>
                                  <a:off x="404750" y="263977"/>
                                  <a:ext cx="757233" cy="4396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2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55" name="Group 3255"/>
                            <wpg:cNvGrpSpPr/>
                            <wpg:grpSpPr>
                              <a:xfrm>
                                <a:off x="4558352" y="6660107"/>
                                <a:ext cx="1001395" cy="78486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56" name="Picture 3256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57" name="Text Box 3257"/>
                              <wps:cNvSpPr txBox="1"/>
                              <wps:spPr>
                                <a:xfrm>
                                  <a:off x="404750" y="263977"/>
                                  <a:ext cx="757233" cy="4396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18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258" name="Group 3258"/>
                            <wpg:cNvGrpSpPr/>
                            <wpg:grpSpPr>
                              <a:xfrm>
                                <a:off x="3029803" y="7970292"/>
                                <a:ext cx="1001395" cy="784860"/>
                                <a:chOff x="0" y="0"/>
                                <a:chExt cx="1475117" cy="11559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59" name="Picture 3259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668" t="14134" r="14512" b="1223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475117" cy="11559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3260" name="Text Box 3260"/>
                              <wps:cNvSpPr txBox="1"/>
                              <wps:spPr>
                                <a:xfrm>
                                  <a:off x="404750" y="263977"/>
                                  <a:ext cx="757233" cy="4396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835DD2" w:rsidRPr="00B57948" w:rsidRDefault="002A5321" w:rsidP="0069736C">
                                    <w:pPr>
                                      <w:jc w:val="center"/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1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263" name="Text Box 3263"/>
                            <wps:cNvSpPr txBox="1"/>
                            <wps:spPr>
                              <a:xfrm rot="353031">
                                <a:off x="460913" y="3088878"/>
                                <a:ext cx="1023260" cy="2722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835DD2" w:rsidRPr="00B57948" w:rsidRDefault="002A5321" w:rsidP="0069736C">
                                  <w:pPr>
                                    <w:jc w:val="center"/>
                                    <w:rPr>
                                      <w:sz w:val="28"/>
                                    </w:rPr>
                                  </w:pPr>
                                  <w:r>
                                    <w:rPr>
                                      <w:sz w:val="28"/>
                                    </w:rPr>
                                    <w:t xml:space="preserve">0 x </w:t>
                                  </w:r>
                                  <w:r w:rsidR="00835DD2">
                                    <w:rPr>
                                      <w:sz w:val="28"/>
                                    </w:rPr>
                                    <w:t>2 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19" o:spid="_x0000_s1134" style="width:448.35pt;height:682.65pt;mso-position-horizontal-relative:char;mso-position-vertical-relative:line" coordsize="56940,866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">
                <v:group id="Group 18" o:spid="_x0000_s1135" style="position:absolute;left:1594;top:78999;width:9570;height:7550" coordsize="9569,7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7" o:spid="_x0000_s1136" type="#_x0000_t75" style="position:absolute;width:9569;height:7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">
                    <v:imagedata r:id="rId12" o:title="" croptop="9263f" cropbottom="8020f" cropleft="3715f" cropright="9511f"/>
                    <v:path arrowok="t"/>
                  </v:shape>
                  <v:shape id="Text Box 16" o:spid="_x0000_s1137" type="#_x0000_t202" style="position:absolute;left:3189;top:1701;width:3994;height:2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  <v:textbox>
                      <w:txbxContent>
                        <w:p w:rsidR="00835DD2" w:rsidRPr="00B57948" w:rsidRDefault="002A5321" w:rsidP="00EF4D47">
                          <w:pPr>
                            <w:jc w:val="center"/>
                            <w:rPr>
                              <w:sz w:val="28"/>
                            </w:rPr>
                          </w:pPr>
                          <w:r>
                            <w:rPr>
                              <w:sz w:val="28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group id="Group 3262" o:spid="_x0000_s1138" style="position:absolute;width:56940;height:86696" coordsize="56940,86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">
                  <v:shape id="Picture 3261" o:spid="_x0000_s1139" type="#_x0000_t75" style="position:absolute;left:1693;top:23606;width:18075;height:18075;rotation:-122948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">
                    <v:imagedata r:id="rId13" o:title="" recolortarget="#203957 [1444]"/>
                    <v:path arrowok="t"/>
                  </v:shape>
                  <v:group id="Group 3264" o:spid="_x0000_s1140" style="position:absolute;width:56940;height:86696" coordsize="59320,90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2KJ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ScjuH5JjwBuXgAAAD//wMAUEsBAi0AFAAGAAgAAAAhANvh9svuAAAAhQEAABMAAAAAAAAA&#10;AAAAAAAAAAAAAFtDb250ZW50X1R5cGVzXS54bWxQSwECLQAUAAYACAAAACEAWvQsW78AAAAVAQAA&#10;CwAAAAAAAAAAAAAAAAAfAQAAX3JlbHMvLnJlbHNQSwECLQAUAAYACAAAACEA8QtiicYAAADdAAAA&#10;DwAAAAAAAAAAAAAAAAAHAgAAZHJzL2Rvd25yZXYueG1sUEsFBgAAAAADAAMAtwAAAPoCAAAAAA==&#10;">
                    <v:group id="Group 3191" o:spid="_x0000_s1141" style="position:absolute;left:45856;top:23883;width:11557;height:9055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">
                      <v:shape id="Picture 3189" o:spid="_x0000_s1142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">
                        <v:imagedata r:id="rId12" o:title="" croptop="9263f" cropbottom="8020f" cropleft="3715f" cropright="9511f"/>
                        <v:path arrowok="t"/>
                      </v:shape>
                      <v:shape id="Text Box 3190" o:spid="_x0000_s1143" type="#_x0000_t202" style="position:absolute;left:4247;top:2962;width:6282;height:4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" filled="f" stroked="f" strokeweight=".5pt">
                        <v:textbox>
                          <w:txbxContent>
                            <w:p w:rsidR="00835DD2" w:rsidRPr="00B57948" w:rsidRDefault="00835DD2" w:rsidP="002A5321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B57948">
                                <w:rPr>
                                  <w:sz w:val="28"/>
                                </w:rPr>
                                <w:t>1</w:t>
                              </w:r>
                              <w:r w:rsidR="002A5321">
                                <w:rPr>
                                  <w:sz w:val="28"/>
                                </w:rPr>
                                <w:t>0</w:t>
                              </w:r>
                            </w:p>
                          </w:txbxContent>
                        </v:textbox>
                      </v:shape>
                    </v:group>
                    <v:group id="Group 3192" o:spid="_x0000_s1144" style="position:absolute;left:48023;top:752;width:10766;height:9150" coordorigin="-25,-1605" coordsize="16898,14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k49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">
                      <v:shape id="Picture 3193" o:spid="_x0000_s1145" type="#_x0000_t75" style="position:absolute;left:-25;top:-1605;width:16898;height:14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">
                        <v:imagedata r:id="rId14" o:title="" recolortarget="#203957 [1444]"/>
                        <v:path arrowok="t"/>
                      </v:shape>
                      <v:shape id="Text Box 3194" o:spid="_x0000_s1146" type="#_x0000_t202" style="position:absolute;left:5512;top:2891;width:4745;height:4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" filled="f" stroked="f" strokeweight=".5pt">
                        <v:textbox>
                          <w:txbxContent>
                            <w:p w:rsidR="00835DD2" w:rsidRPr="00B57948" w:rsidRDefault="00835DD2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0</w:t>
                              </w:r>
                            </w:p>
                          </w:txbxContent>
                        </v:textbox>
                      </v:shape>
                    </v:group>
                    <v:group id="Group 3195" o:spid="_x0000_s1147" style="position:absolute;left:14876;top:61824;width:10344;height:8102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9ZJxwAAAN0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Vin8vglPQK5/AAAA//8DAFBLAQItABQABgAIAAAAIQDb4fbL7gAAAIUBAAATAAAAAAAA&#10;AAAAAAAAAAAAAABbQ29udGVudF9UeXBlc10ueG1sUEsBAi0AFAAGAAgAAAAhAFr0LFu/AAAAFQEA&#10;AAsAAAAAAAAAAAAAAAAAHwEAAF9yZWxzLy5yZWxzUEsBAi0AFAAGAAgAAAAhAHC31knHAAAA3QAA&#10;AA8AAAAAAAAAAAAAAAAABwIAAGRycy9kb3ducmV2LnhtbFBLBQYAAAAAAwADALcAAAD7AgAAAAA=&#10;">
                      <v:shape id="Picture 3196" o:spid="_x0000_s1148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">
                        <v:imagedata r:id="rId12" o:title="" croptop="9263f" cropbottom="8020f" cropleft="3715f" cropright="9511f"/>
                        <v:path arrowok="t"/>
                      </v:shape>
                      <v:shape id="Text Box 3197" o:spid="_x0000_s1149" type="#_x0000_t202" style="position:absolute;left:4733;top:2953;width:6092;height:4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" filled="f" stroked="f" strokeweight=".5pt">
                        <v:textbox>
                          <w:txbxContent>
                            <w:p w:rsidR="00835DD2" w:rsidRPr="00B57948" w:rsidRDefault="00835DD2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8</w:t>
                              </w:r>
                            </w:p>
                          </w:txbxContent>
                        </v:textbox>
                      </v:shape>
                    </v:group>
                    <v:group id="Group 3198" o:spid="_x0000_s1150" style="position:absolute;left:14876;top:21290;width:10890;height:8528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">
                      <v:shape id="Picture 3199" o:spid="_x0000_s1151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">
                        <v:imagedata r:id="rId12" o:title="" croptop="9263f" cropbottom="8020f" cropleft="3715f" cropright="9511f"/>
                        <v:path arrowok="t"/>
                      </v:shape>
                      <v:shape id="Text Box 3200" o:spid="_x0000_s1152" type="#_x0000_t202" style="position:absolute;left:5114;top:3297;width:5986;height:4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r7/xgAAAN0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XLgIT/N+EJyM0VAAD//wMAUEsBAi0AFAAGAAgAAAAhANvh9svuAAAAhQEAABMAAAAAAAAA&#10;AAAAAAAAAAAAAFtDb250ZW50X1R5cGVzXS54bWxQSwECLQAUAAYACAAAACEAWvQsW78AAAAVAQAA&#10;CwAAAAAAAAAAAAAAAAAfAQAAX3JlbHMvLnJlbHNQSwECLQAUAAYACAAAACEA5z6+/8YAAADdAAAA&#10;DwAAAAAAAAAAAAAAAAAHAgAAZHJzL2Rvd25yZXYueG1sUEsFBgAAAAADAAMAtwAAAPoCAAAAAA=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6</w:t>
                              </w:r>
                            </w:p>
                          </w:txbxContent>
                        </v:textbox>
                      </v:shape>
                    </v:group>
                    <v:group id="Group 3201" o:spid="_x0000_s1153" style="position:absolute;left:30570;top:14876;width:9799;height:7677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ySxxgAAAN0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fNZnMDjTXgCcv0LAAD//wMAUEsBAi0AFAAGAAgAAAAhANvh9svuAAAAhQEAABMAAAAAAAAA&#10;AAAAAAAAAAAAAFtDb250ZW50X1R5cGVzXS54bWxQSwECLQAUAAYACAAAACEAWvQsW78AAAAVAQAA&#10;CwAAAAAAAAAAAAAAAAAfAQAAX3JlbHMvLnJlbHNQSwECLQAUAAYACAAAACEAPKMkscYAAADdAAAA&#10;DwAAAAAAAAAAAAAAAAAHAgAAZHJzL2Rvd25yZXYueG1sUEsFBgAAAAADAAMAtwAAAPoCAAAAAA==&#10;">
                      <v:shape id="Picture 3202" o:spid="_x0000_s1154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">
                        <v:imagedata r:id="rId12" o:title="" croptop="9263f" cropbottom="8020f" cropleft="3715f" cropright="9511f"/>
                        <v:path arrowok="t"/>
                      </v:shape>
                      <v:shape id="Text Box 3203" o:spid="_x0000_s1155" type="#_x0000_t202" style="position:absolute;left:4699;top:2727;width:6210;height:44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24</w:t>
                              </w:r>
                            </w:p>
                          </w:txbxContent>
                        </v:textbox>
                      </v:shape>
                    </v:group>
                    <v:group id="Group 3204" o:spid="_x0000_s1156" style="position:absolute;left:12965;top:13101;width:10014;height:7849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Icp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">
                      <v:shape id="Picture 3205" o:spid="_x0000_s1157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">
                        <v:imagedata r:id="rId12" o:title="" croptop="9263f" cropbottom="8020f" cropleft="3715f" cropright="9511f"/>
                        <v:path arrowok="t"/>
                      </v:shape>
                      <v:shape id="Text Box 3206" o:spid="_x0000_s1158" type="#_x0000_t202" style="position:absolute;left:4880;top:2639;width:6129;height:4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4</w:t>
                              </w:r>
                            </w:p>
                          </w:txbxContent>
                        </v:textbox>
                      </v:shape>
                    </v:group>
                    <v:group id="Group 3209" o:spid="_x0000_s1159" style="position:absolute;left:2456;top:38623;width:18320;height:15925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Si3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">
                      <v:shape id="Picture 3207" o:spid="_x0000_s1160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">
                        <v:imagedata r:id="rId15" o:title="" croptop="5545f" cropbottom="2969f"/>
                        <v:path arrowok="t"/>
                      </v:shape>
                      <v:shape id="Text Box 3208" o:spid="_x0000_s1161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1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10" o:spid="_x0000_s1162" style="position:absolute;left:39578;top:34392;width:18358;height:15957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">
                      <v:shape id="Picture 3211" o:spid="_x0000_s1163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">
                        <v:imagedata r:id="rId15" o:title="" croptop="5545f" cropbottom="2969f"/>
                        <v:path arrowok="t"/>
                      </v:shape>
                      <v:shape id="Text Box 3212" o:spid="_x0000_s1164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2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13" o:spid="_x0000_s1165" style="position:absolute;left:39578;top:50087;width:18459;height:16046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ImA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">
                      <v:shape id="Picture 3214" o:spid="_x0000_s1166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">
                        <v:imagedata r:id="rId15" o:title="" croptop="5545f" cropbottom="2969f"/>
                        <v:path arrowok="t"/>
                      </v:shape>
                      <v:shape id="Text Box 3215" o:spid="_x0000_s1167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3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16" o:spid="_x0000_s1168" style="position:absolute;left:2456;top:50633;width:18377;height:15976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yoYxQAAAN0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">
                      <v:shape id="Picture 3217" o:spid="_x0000_s1169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">
                        <v:imagedata r:id="rId15" o:title="" croptop="5545f" cropbottom="2969f"/>
                        <v:path arrowok="t"/>
                      </v:shape>
                      <v:shape id="Text Box 3218" o:spid="_x0000_s1170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4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19" o:spid="_x0000_s1171" style="position:absolute;left:25248;top:64690;width:17856;height:15519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L5q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">
                      <v:shape id="Picture 3220" o:spid="_x0000_s1172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">
                        <v:imagedata r:id="rId15" o:title="" croptop="5545f" cropbottom="2969f"/>
                        <v:path arrowok="t"/>
                      </v:shape>
                      <v:shape id="Text Box 3221" o:spid="_x0000_s1173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5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22" o:spid="_x0000_s1174" style="position:absolute;left:24565;top:42308;width:18060;height:15697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Oam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">
                      <v:shape id="Picture 3223" o:spid="_x0000_s1175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">
                        <v:imagedata r:id="rId15" o:title="" croptop="5545f" cropbottom="2969f"/>
                        <v:path arrowok="t"/>
                      </v:shape>
                      <v:shape id="Text Box 3224" o:spid="_x0000_s1176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6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25" o:spid="_x0000_s1177" style="position:absolute;left:40670;top:74107;width:18650;height:16211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X7S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">
                      <v:shape id="Picture 3226" o:spid="_x0000_s1178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">
                        <v:imagedata r:id="rId15" o:title="" croptop="5545f" cropbottom="2969f"/>
                        <v:path arrowok="t"/>
                      </v:shape>
                      <v:shape id="Text Box 3227" o:spid="_x0000_s1179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7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28" o:spid="_x0000_s1180" style="position:absolute;left:7779;top:72742;width:17945;height:15602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">
                      <v:shape id="Picture 3229" o:spid="_x0000_s1181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">
                        <v:imagedata r:id="rId15" o:title="" croptop="5545f" cropbottom="2969f"/>
                        <v:path arrowok="t"/>
                      </v:shape>
                      <v:shape id="Text Box 3230" o:spid="_x0000_s1182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8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31" o:spid="_x0000_s1183" style="position:absolute;left:28387;top:21563;width:17653;height:15348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+4M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">
                      <v:shape id="Picture 3232" o:spid="_x0000_s1184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">
                        <v:imagedata r:id="rId15" o:title="" croptop="5545f" cropbottom="2969f"/>
                        <v:path arrowok="t"/>
                      </v:shape>
                      <v:shape id="Text Box 3233" o:spid="_x0000_s1185" type="#_x0000_t202" style="position:absolute;left:2561;top:5088;width:10697;height:3365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9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34" o:spid="_x0000_s1186" style="position:absolute;left:40260;top:8871;width:16860;height:14655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">
                      <v:shape id="Picture 3235" o:spid="_x0000_s1187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">
                        <v:imagedata r:id="rId15" o:title="" croptop="5545f" cropbottom="2969f"/>
                        <v:path arrowok="t"/>
                      </v:shape>
                      <v:shape id="Text Box 3236" o:spid="_x0000_s1188" type="#_x0000_t202" style="position:absolute;left:1900;top:4421;width:12180;height:4101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10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37" o:spid="_x0000_s1189" style="position:absolute;left:20335;top:818;width:18269;height:15888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">
                      <v:shape id="Picture 3238" o:spid="_x0000_s1190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">
                        <v:imagedata r:id="rId15" o:title="" croptop="5545f" cropbottom="2969f"/>
                        <v:path arrowok="t"/>
                      </v:shape>
                      <v:shape id="Text Box 3239" o:spid="_x0000_s1191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11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40" o:spid="_x0000_s1192" style="position:absolute;left:682;width:18205;height:15824" coordsize="19150,16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">
                      <v:shape id="Picture 3241" o:spid="_x0000_s1193" type="#_x0000_t75" style="position:absolute;width:19150;height:16648;rotation:-204348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">
                        <v:imagedata r:id="rId15" o:title="" croptop="5545f" cropbottom="2969f"/>
                        <v:path arrowok="t"/>
                      </v:shape>
                      <v:shape id="Text Box 3242" o:spid="_x0000_s1194" type="#_x0000_t202" style="position:absolute;left:2587;top:5089;width:10697;height:2846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12 x </w:t>
                              </w:r>
                              <w:r w:rsidR="00835DD2">
                                <w:rPr>
                                  <w:sz w:val="28"/>
                                </w:rPr>
                                <w:t>2 =</w:t>
                              </w:r>
                            </w:p>
                          </w:txbxContent>
                        </v:textbox>
                      </v:shape>
                    </v:group>
                    <v:group id="Group 3243" o:spid="_x0000_s1195" style="position:absolute;left:24975;top:33982;width:10014;height:7849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">
                      <v:shape id="Picture 3244" o:spid="_x0000_s1196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">
                        <v:imagedata r:id="rId12" o:title="" croptop="9263f" cropbottom="8020f" cropleft="3715f" cropright="9511f"/>
                        <v:path arrowok="t"/>
                      </v:shape>
                      <v:shape id="Text Box 3245" o:spid="_x0000_s1197" type="#_x0000_t202" style="position:absolute;left:4880;top:2639;width:6129;height:4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14</w:t>
                              </w:r>
                            </w:p>
                          </w:txbxContent>
                        </v:textbox>
                      </v:shape>
                    </v:group>
                    <v:group id="Group 3246" o:spid="_x0000_s1198" style="position:absolute;left:4640;top:66601;width:10014;height:7848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AUF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QcT+H5JjwBuXgAAAD//wMAUEsBAi0AFAAGAAgAAAAhANvh9svuAAAAhQEAABMAAAAAAAAA&#10;AAAAAAAAAAAAAFtDb250ZW50X1R5cGVzXS54bWxQSwECLQAUAAYACAAAACEAWvQsW78AAAAVAQAA&#10;CwAAAAAAAAAAAAAAAAAfAQAAX3JlbHMvLnJlbHNQSwECLQAUAAYACAAAACEAJSAFBcYAAADdAAAA&#10;DwAAAAAAAAAAAAAAAAAHAgAAZHJzL2Rvd25yZXYueG1sUEsFBgAAAAADAAMAtwAAAPoCAAAAAA==&#10;">
                      <v:shape id="Picture 3247" o:spid="_x0000_s1199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">
                        <v:imagedata r:id="rId12" o:title="" croptop="9263f" cropbottom="8020f" cropleft="3715f" cropright="9511f"/>
                        <v:path arrowok="t"/>
                      </v:shape>
                      <v:shape id="Text Box 3248" o:spid="_x0000_s1200" type="#_x0000_t202" style="position:absolute;left:4047;top:2639;width:7572;height:4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" filled="f" stroked="f" strokeweight=".5pt">
                        <v:textbox>
                          <w:txbxContent>
                            <w:p w:rsidR="00835DD2" w:rsidRPr="00B57948" w:rsidRDefault="00835DD2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1</w:t>
                              </w:r>
                              <w:r w:rsidR="002A5321">
                                <w:rPr>
                                  <w:sz w:val="28"/>
                                </w:rPr>
                                <w:t>6</w:t>
                              </w:r>
                            </w:p>
                          </w:txbxContent>
                        </v:textbox>
                      </v:shape>
                    </v:group>
                    <v:group id="Group 3249" o:spid="_x0000_s1201" style="position:absolute;top:16923;width:10013;height:7848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">
                      <v:shape id="Picture 3250" o:spid="_x0000_s1202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">
                        <v:imagedata r:id="rId12" o:title="" croptop="9263f" cropbottom="8020f" cropleft="3715f" cropright="9511f"/>
                        <v:path arrowok="t"/>
                      </v:shape>
                      <v:shape id="Text Box 3251" o:spid="_x0000_s1203" type="#_x0000_t202" style="position:absolute;left:4047;top:2639;width:7572;height:4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22</w:t>
                              </w:r>
                            </w:p>
                          </w:txbxContent>
                        </v:textbox>
                      </v:shape>
                    </v:group>
                    <v:group id="Group 3252" o:spid="_x0000_s1204" style="position:absolute;left:27159;top:56365;width:10013;height:7848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pXb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">
                      <v:shape id="Picture 3253" o:spid="_x0000_s1205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">
                        <v:imagedata r:id="rId12" o:title="" croptop="9263f" cropbottom="8020f" cropleft="3715f" cropright="9511f"/>
                        <v:path arrowok="t"/>
                      </v:shape>
                      <v:shape id="Text Box 3254" o:spid="_x0000_s1206" type="#_x0000_t202" style="position:absolute;left:4047;top:2639;width:7572;height:4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20</w:t>
                              </w:r>
                            </w:p>
                          </w:txbxContent>
                        </v:textbox>
                      </v:shape>
                    </v:group>
                    <v:group id="Group 3255" o:spid="_x0000_s1207" style="position:absolute;left:45583;top:66601;width:10014;height:7848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">
                      <v:shape id="Picture 3256" o:spid="_x0000_s1208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">
                        <v:imagedata r:id="rId12" o:title="" croptop="9263f" cropbottom="8020f" cropleft="3715f" cropright="9511f"/>
                        <v:path arrowok="t"/>
                      </v:shape>
                      <v:shape id="Text Box 3257" o:spid="_x0000_s1209" type="#_x0000_t202" style="position:absolute;left:4047;top:2639;width:7572;height:4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18</w:t>
                              </w:r>
                            </w:p>
                          </w:txbxContent>
                        </v:textbox>
                      </v:shape>
                    </v:group>
                    <v:group id="Group 3258" o:spid="_x0000_s1210" style="position:absolute;left:30298;top:79702;width:10013;height:7849" coordsize="14751,11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">
                      <v:shape id="Picture 3259" o:spid="_x0000_s1211" type="#_x0000_t75" style="position:absolute;width:14751;height:11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">
                        <v:imagedata r:id="rId12" o:title="" croptop="9263f" cropbottom="8020f" cropleft="3715f" cropright="9511f"/>
                        <v:path arrowok="t"/>
                      </v:shape>
                      <v:shape id="Text Box 3260" o:spid="_x0000_s1212" type="#_x0000_t202" style="position:absolute;left:4047;top:2639;width:7572;height:4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" filled="f" stroked="f" strokeweight=".5pt">
                        <v:textbox>
                          <w:txbxContent>
                            <w:p w:rsidR="00835DD2" w:rsidRPr="00B57948" w:rsidRDefault="002A5321" w:rsidP="0069736C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12</w:t>
                              </w:r>
                            </w:p>
                          </w:txbxContent>
                        </v:textbox>
                      </v:shape>
                    </v:group>
                    <v:shape id="Text Box 3263" o:spid="_x0000_s1213" type="#_x0000_t202" style="position:absolute;left:4609;top:30888;width:10232;height:2723;rotation:38560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" filled="f" stroked="f" strokeweight=".5pt">
                      <v:textbox>
                        <w:txbxContent>
                          <w:p w:rsidR="00835DD2" w:rsidRPr="00B57948" w:rsidRDefault="002A5321" w:rsidP="0069736C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0 x </w:t>
                            </w:r>
                            <w:r w:rsidR="00835DD2">
                              <w:rPr>
                                <w:sz w:val="28"/>
                              </w:rPr>
                              <w:t>2 =</w:t>
                            </w:r>
                          </w:p>
                        </w:txbxContent>
                      </v:textbox>
                    </v:shape>
                  </v:group>
                </v:group>
                <w10:anchorlock/>
              </v:group>
            </w:pict>
          </mc:Fallback>
        </mc:AlternateContent>
      </w:r>
    </w:p>
    <w:p w:rsidR="003E7AF2" w:rsidRDefault="003E7AF2" w:rsidP="00626654">
      <w:pPr>
        <w:jc w:val="center"/>
        <w:rPr>
          <w:sz w:val="24"/>
          <w:szCs w:val="24"/>
        </w:rPr>
        <w:sectPr w:rsidR="003E7AF2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3E7AF2" w:rsidRDefault="003E7AF2" w:rsidP="002A5321">
      <w:pPr>
        <w:shd w:val="clear" w:color="auto" w:fill="DBE5F1" w:themeFill="accent1" w:themeFillTint="33"/>
        <w:rPr>
          <w:b/>
          <w:sz w:val="24"/>
          <w:szCs w:val="24"/>
        </w:rPr>
      </w:pPr>
      <w:r w:rsidRPr="003E7AF2">
        <w:rPr>
          <w:b/>
          <w:sz w:val="24"/>
          <w:szCs w:val="24"/>
        </w:rPr>
        <w:t>Fill in the missing answers</w:t>
      </w:r>
    </w:p>
    <w:p w:rsidR="003E7AF2" w:rsidRDefault="003E7AF2" w:rsidP="003E7AF2">
      <w:pPr>
        <w:rPr>
          <w:sz w:val="24"/>
          <w:szCs w:val="24"/>
        </w:rPr>
      </w:pPr>
    </w:p>
    <w:p w:rsidR="003E7AF2" w:rsidRDefault="00D96172" w:rsidP="003E7AF2">
      <w:pPr>
        <w:spacing w:before="1080"/>
        <w:jc w:val="center"/>
        <w:rPr>
          <w:sz w:val="24"/>
          <w:szCs w:val="24"/>
        </w:rPr>
        <w:sectPr w:rsidR="003E7AF2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6182360" cy="6443980"/>
                <wp:effectExtent l="0" t="0" r="8890" b="0"/>
                <wp:docPr id="3287" name="Group 32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2360" cy="6443980"/>
                          <a:chOff x="0" y="0"/>
                          <a:chExt cx="6182360" cy="6443980"/>
                        </a:xfrm>
                      </wpg:grpSpPr>
                      <wpg:grpSp>
                        <wpg:cNvPr id="3285" name="Group 3285"/>
                        <wpg:cNvGrpSpPr/>
                        <wpg:grpSpPr>
                          <a:xfrm>
                            <a:off x="0" y="0"/>
                            <a:ext cx="6182360" cy="6443980"/>
                            <a:chOff x="0" y="0"/>
                            <a:chExt cx="6182360" cy="6443980"/>
                          </a:xfrm>
                        </wpg:grpSpPr>
                        <wpg:grpSp>
                          <wpg:cNvPr id="3103" name="Group 3103"/>
                          <wpg:cNvGrpSpPr/>
                          <wpg:grpSpPr>
                            <a:xfrm>
                              <a:off x="0" y="0"/>
                              <a:ext cx="6182360" cy="6443980"/>
                              <a:chOff x="0" y="0"/>
                              <a:chExt cx="6975475" cy="7270750"/>
                            </a:xfrm>
                          </wpg:grpSpPr>
                          <wpg:grpSp>
                            <wpg:cNvPr id="3104" name="Group 3104"/>
                            <wpg:cNvGrpSpPr/>
                            <wpg:grpSpPr>
                              <a:xfrm>
                                <a:off x="0" y="0"/>
                                <a:ext cx="6975475" cy="7270750"/>
                                <a:chOff x="0" y="0"/>
                                <a:chExt cx="6975475" cy="7270750"/>
                              </a:xfrm>
                            </wpg:grpSpPr>
                            <wpg:grpSp>
                              <wpg:cNvPr id="3105" name="Group 3105"/>
                              <wpg:cNvGrpSpPr/>
                              <wpg:grpSpPr>
                                <a:xfrm>
                                  <a:off x="0" y="0"/>
                                  <a:ext cx="6975475" cy="7270750"/>
                                  <a:chOff x="0" y="0"/>
                                  <a:chExt cx="6975475" cy="7270750"/>
                                </a:xfrm>
                              </wpg:grpSpPr>
                              <wpg:graphicFrame>
                                <wpg:cNvPr id="3106" name="Chart 3106"/>
                                <wpg:cNvFrPr/>
                                <wpg:xfrm>
                                  <a:off x="0" y="0"/>
                                  <a:ext cx="6975475" cy="7270750"/>
                                </wpg:xfrm>
                                <a:graphic>
                                  <a:graphicData uri="http://schemas.openxmlformats.org/drawingml/2006/chart">
                                    <c:chart xmlns:c="http://schemas.openxmlformats.org/drawingml/2006/chart" xmlns:r="http://schemas.openxmlformats.org/officeDocument/2006/relationships" r:id="rId16"/>
                                  </a:graphicData>
                                </a:graphic>
                              </wpg:graphicFrame>
                              <wps:wsp>
                                <wps:cNvPr id="3107" name="Oval 3107"/>
                                <wps:cNvSpPr/>
                                <wps:spPr>
                                  <a:xfrm>
                                    <a:off x="1106129" y="1327355"/>
                                    <a:ext cx="4733843" cy="470473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57150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:rsidR="00835DD2" w:rsidRPr="003E7AF2" w:rsidRDefault="00835DD2" w:rsidP="003E7AF2">
                                      <w:pPr>
                                        <w:rPr>
                                          <w:sz w:val="96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124" name="Oval 3124"/>
                              <wps:cNvSpPr/>
                              <wps:spPr>
                                <a:xfrm>
                                  <a:off x="2580968" y="2684206"/>
                                  <a:ext cx="1828800" cy="178455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571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835DD2" w:rsidRPr="003E7AF2" w:rsidRDefault="00835DD2" w:rsidP="003E7AF2">
                                    <w:pPr>
                                      <w:rPr>
                                        <w:sz w:val="96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2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703691" y="3060180"/>
                                  <a:ext cx="1651635" cy="1327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35DD2" w:rsidRPr="004D601A" w:rsidRDefault="00835DD2" w:rsidP="002A5321">
                                    <w:pPr>
                                      <w:jc w:val="center"/>
                                      <w:rPr>
                                        <w:sz w:val="84"/>
                                        <w:szCs w:val="84"/>
                                      </w:rPr>
                                    </w:pPr>
                                    <w:r w:rsidRPr="004D601A">
                                      <w:rPr>
                                        <w:sz w:val="84"/>
                                        <w:szCs w:val="84"/>
                                      </w:rPr>
                                      <w:t xml:space="preserve">x </w:t>
                                    </w:r>
                                    <w:r w:rsidR="002A5321">
                                      <w:rPr>
                                        <w:sz w:val="84"/>
                                        <w:szCs w:val="84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312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598606" y="1519084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12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005781" y="1828800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12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601497" y="4100052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14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394895" y="1925434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14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852219" y="2584673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14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519084" y="3440079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14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215148" y="4748981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149" name="Text Box 2"/>
                            <wps:cNvSpPr txBox="1">
                              <a:spLocks noChangeArrowheads="1"/>
                            </wps:cNvSpPr>
                            <wps:spPr bwMode="auto">
                              <a:xfrm rot="20911388">
                                <a:off x="2831690" y="1533832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265" name="Text Box 2"/>
                            <wps:cNvSpPr txBox="1">
                              <a:spLocks noChangeArrowheads="1"/>
                            </wps:cNvSpPr>
                            <wps:spPr bwMode="auto">
                              <a:xfrm rot="10800000" flipV="1">
                                <a:off x="3962382" y="4542504"/>
                                <a:ext cx="604684" cy="93097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266" name="Text Box 2"/>
                            <wps:cNvSpPr txBox="1">
                              <a:spLocks noChangeArrowheads="1"/>
                            </wps:cNvSpPr>
                            <wps:spPr bwMode="auto">
                              <a:xfrm rot="11131714" flipV="1">
                                <a:off x="4763729" y="3406877"/>
                                <a:ext cx="1017639" cy="9013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1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26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419171" y="4701478"/>
                                <a:ext cx="79628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268" name="Text Box 2"/>
                            <wps:cNvSpPr txBox="1">
                              <a:spLocks noChangeArrowheads="1"/>
                            </wps:cNvSpPr>
                            <wps:spPr bwMode="auto">
                              <a:xfrm rot="11131714" flipV="1">
                                <a:off x="1504334" y="2631598"/>
                                <a:ext cx="1017639" cy="9013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1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269" name="Text Box 2"/>
                            <wps:cNvSpPr txBox="1">
                              <a:spLocks noChangeArrowheads="1"/>
                            </wps:cNvSpPr>
                            <wps:spPr bwMode="auto">
                              <a:xfrm rot="10958828" flipV="1">
                                <a:off x="1750218" y="4093448"/>
                                <a:ext cx="1017639" cy="90131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sz w:val="96"/>
                                    </w:rPr>
                                    <w:t>1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27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48818" y="471352"/>
                                <a:ext cx="619759" cy="915034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35DD2" w:rsidRPr="003E7AF2" w:rsidRDefault="00835DD2" w:rsidP="003E7AF2">
                                  <w:pPr>
                                    <w:rPr>
                                      <w:color w:val="C0504D" w:themeColor="accent2"/>
                                      <w:sz w:val="96"/>
                                    </w:rPr>
                                  </w:pPr>
                                  <w:r w:rsidRPr="003E7AF2">
                                    <w:rPr>
                                      <w:color w:val="C0504D" w:themeColor="accent2"/>
                                      <w:sz w:val="96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3284" name="Group 3284"/>
                          <wpg:cNvGrpSpPr/>
                          <wpg:grpSpPr>
                            <a:xfrm>
                              <a:off x="119269" y="198783"/>
                              <a:ext cx="5890437" cy="5890437"/>
                              <a:chOff x="0" y="0"/>
                              <a:chExt cx="5890437" cy="5890437"/>
                            </a:xfrm>
                          </wpg:grpSpPr>
                          <wps:wsp>
                            <wps:cNvPr id="3271" name="Oval 3271"/>
                            <wps:cNvSpPr/>
                            <wps:spPr>
                              <a:xfrm>
                                <a:off x="0" y="0"/>
                                <a:ext cx="5890437" cy="5890437"/>
                              </a:xfrm>
                              <a:prstGeom prst="ellipse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272" name="Straight Connector 3272"/>
                            <wps:cNvCnPr>
                              <a:stCxn id="3124" idx="0"/>
                            </wps:cNvCnPr>
                            <wps:spPr>
                              <a:xfrm flipH="1" flipV="1">
                                <a:off x="2941984" y="0"/>
                                <a:ext cx="36691" cy="2180197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73" name="Straight Connector 3273"/>
                            <wps:cNvCnPr/>
                            <wps:spPr>
                              <a:xfrm flipV="1">
                                <a:off x="3355451" y="349857"/>
                                <a:ext cx="959487" cy="1928429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74" name="Straight Connector 3274"/>
                            <wps:cNvCnPr/>
                            <wps:spPr>
                              <a:xfrm flipV="1">
                                <a:off x="3664952" y="1296063"/>
                                <a:ext cx="1732976" cy="1232452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75" name="Straight Connector 3275"/>
                            <wps:cNvCnPr/>
                            <wps:spPr>
                              <a:xfrm flipV="1">
                                <a:off x="3789107" y="2623930"/>
                                <a:ext cx="2064489" cy="226188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76" name="Straight Connector 3276"/>
                            <wps:cNvCnPr/>
                            <wps:spPr>
                              <a:xfrm>
                                <a:off x="3664952" y="3335988"/>
                                <a:ext cx="2072192" cy="612574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77" name="Straight Connector 3277"/>
                            <wps:cNvCnPr/>
                            <wps:spPr>
                              <a:xfrm>
                                <a:off x="3497388" y="3581647"/>
                                <a:ext cx="1486562" cy="1459314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78" name="Straight Connector 3278"/>
                            <wps:cNvCnPr/>
                            <wps:spPr>
                              <a:xfrm>
                                <a:off x="3210785" y="3724949"/>
                                <a:ext cx="454167" cy="2079226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79" name="Straight Connector 3279"/>
                            <wps:cNvCnPr/>
                            <wps:spPr>
                              <a:xfrm flipH="1">
                                <a:off x="2170706" y="3724949"/>
                                <a:ext cx="623822" cy="204374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80" name="Straight Connector 3280"/>
                            <wps:cNvCnPr/>
                            <wps:spPr>
                              <a:xfrm flipH="1">
                                <a:off x="1057524" y="3622591"/>
                                <a:ext cx="1464049" cy="160177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81" name="Straight Connector 3281"/>
                            <wps:cNvCnPr/>
                            <wps:spPr>
                              <a:xfrm flipH="1">
                                <a:off x="166978" y="3335988"/>
                                <a:ext cx="2110033" cy="54331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82" name="Straight Connector 3282"/>
                            <wps:cNvCnPr>
                              <a:stCxn id="3124" idx="2"/>
                            </wps:cNvCnPr>
                            <wps:spPr>
                              <a:xfrm flipH="1" flipV="1">
                                <a:off x="15904" y="2528515"/>
                                <a:ext cx="2152338" cy="442497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83" name="Straight Connector 3283"/>
                            <wps:cNvCnPr/>
                            <wps:spPr>
                              <a:xfrm flipH="1" flipV="1">
                                <a:off x="564543" y="1232453"/>
                                <a:ext cx="1752287" cy="1296062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3286" name="Straight Connector 3286"/>
                        <wps:cNvCnPr/>
                        <wps:spPr>
                          <a:xfrm flipH="1" flipV="1">
                            <a:off x="1685500" y="545912"/>
                            <a:ext cx="1003109" cy="1971561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287" o:spid="_x0000_s1214" style="width:486.8pt;height:507.4pt;mso-position-horizontal-relative:char;mso-position-vertical-relative:line" coordsize="61823,64439" o:gfxdata="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">
                <v:group id="Group 3285" o:spid="_x0000_s1215" style="position:absolute;width:61823;height:64439" coordsize="61823,64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">
                  <v:group id="Group 3103" o:spid="_x0000_s1216" style="position:absolute;width:61823;height:64439" coordsize="69754,72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">
                    <v:group id="Group 3104" o:spid="_x0000_s1217" style="position:absolute;width:69754;height:72707" coordsize="69754,72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eZVxwAAAN0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GaxC9wexOegFxeAQAA//8DAFBLAQItABQABgAIAAAAIQDb4fbL7gAAAIUBAAATAAAAAAAA&#10;AAAAAAAAAAAAAABbQ29udGVudF9UeXBlc10ueG1sUEsBAi0AFAAGAAgAAAAhAFr0LFu/AAAAFQEA&#10;AAsAAAAAAAAAAAAAAAAAHwEAAF9yZWxzLy5yZWxzUEsBAi0AFAAGAAgAAAAhAPfx5lXHAAAA3QAA&#10;AA8AAAAAAAAAAAAAAAAABwIAAGRycy9kb3ducmV2LnhtbFBLBQYAAAAAAwADALcAAAD7AgAAAAA=&#10;">
                      <v:group id="Group 3105" o:spid="_x0000_s1218" style="position:absolute;width:69754;height:72707" coordsize="69754,72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">
                        <v:shape id="Chart 3106" o:spid="_x0000_s1219" type="#_x0000_t75" style="position:absolute;width:69743;height:7270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">
                          <v:imagedata r:id="rId17" o:title=""/>
                          <o:lock v:ext="edit" aspectratio="f"/>
                        </v:shape>
                        <v:oval id="Oval 3107" o:spid="_x0000_s1220" style="position:absolute;left:11061;top:13273;width:47338;height:47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" filled="f" strokecolor="black [3213]" strokeweight="4.5pt">
                          <v:textbox>
                            <w:txbxContent>
                              <w:p w:rsidR="00835DD2" w:rsidRPr="003E7AF2" w:rsidRDefault="00835DD2" w:rsidP="003E7AF2">
                                <w:pPr>
                                  <w:rPr>
                                    <w:sz w:val="96"/>
                                  </w:rPr>
                                </w:pPr>
                              </w:p>
                            </w:txbxContent>
                          </v:textbox>
                        </v:oval>
                      </v:group>
                      <v:oval id="Oval 3124" o:spid="_x0000_s1221" style="position:absolute;left:25809;top:26842;width:18288;height:17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" fillcolor="white [3212]" strokecolor="black [3213]" strokeweight="4.5pt">
                        <v:textbox>
                          <w:txbxContent>
                            <w:p w:rsidR="00835DD2" w:rsidRPr="003E7AF2" w:rsidRDefault="00835DD2" w:rsidP="003E7AF2">
                              <w:pPr>
                                <w:rPr>
                                  <w:sz w:val="96"/>
                                </w:rPr>
                              </w:pPr>
                            </w:p>
                          </w:txbxContent>
                        </v:textbox>
                      </v:oval>
                      <v:shape id="Text Box 2" o:spid="_x0000_s1222" type="#_x0000_t202" style="position:absolute;left:27036;top:30601;width:16517;height:132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" filled="f" stroked="f">
                        <v:textbox>
                          <w:txbxContent>
                            <w:p w:rsidR="00835DD2" w:rsidRPr="004D601A" w:rsidRDefault="00835DD2" w:rsidP="002A5321">
                              <w:pPr>
                                <w:jc w:val="center"/>
                                <w:rPr>
                                  <w:sz w:val="84"/>
                                  <w:szCs w:val="84"/>
                                </w:rPr>
                              </w:pPr>
                              <w:r w:rsidRPr="004D601A">
                                <w:rPr>
                                  <w:sz w:val="84"/>
                                  <w:szCs w:val="84"/>
                                </w:rPr>
                                <w:t xml:space="preserve">x </w:t>
                              </w:r>
                              <w:r w:rsidR="002A5321">
                                <w:rPr>
                                  <w:sz w:val="84"/>
                                  <w:szCs w:val="84"/>
                                </w:rPr>
                                <w:t>2</w:t>
                              </w:r>
                            </w:p>
                          </w:txbxContent>
                        </v:textbox>
                      </v:shape>
                    </v:group>
                    <v:shape id="Text Box 2" o:spid="_x0000_s1223" type="#_x0000_t202" style="position:absolute;left:35986;top:15190;width:7962;height:9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0</w:t>
                            </w:r>
                          </w:p>
                        </w:txbxContent>
                      </v:textbox>
                    </v:shape>
                    <v:shape id="Text Box 2" o:spid="_x0000_s1224" type="#_x0000_t202" style="position:absolute;left:20057;top:18288;width:7963;height:9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shape id="Text Box 2" o:spid="_x0000_s1225" type="#_x0000_t202" style="position:absolute;left:46014;top:41000;width:7963;height:9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1</w:t>
                            </w:r>
                          </w:p>
                        </w:txbxContent>
                      </v:textbox>
                    </v:shape>
                    <v:shape id="Text Box 2" o:spid="_x0000_s1226" type="#_x0000_t202" style="position:absolute;left:43948;top:19254;width:7963;height:9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5</w:t>
                            </w:r>
                          </w:p>
                        </w:txbxContent>
                      </v:textbox>
                    </v:shape>
                    <v:shape id="Text Box 2" o:spid="_x0000_s1227" type="#_x0000_t202" style="position:absolute;left:48522;top:25846;width:7963;height:9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8</w:t>
                            </w:r>
                          </w:p>
                        </w:txbxContent>
                      </v:textbox>
                    </v:shape>
                    <v:shape id="Text Box 2" o:spid="_x0000_s1228" type="#_x0000_t202" style="position:absolute;left:15190;top:34400;width:7963;height:9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7</w:t>
                            </w:r>
                          </w:p>
                        </w:txbxContent>
                      </v:textbox>
                    </v:shape>
                    <v:shape id="Text Box 2" o:spid="_x0000_s1229" type="#_x0000_t202" style="position:absolute;left:32151;top:47489;width:7963;height:9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4</w:t>
                            </w:r>
                          </w:p>
                        </w:txbxContent>
                      </v:textbox>
                    </v:shape>
                    <v:shape id="Text Box 2" o:spid="_x0000_s1230" type="#_x0000_t202" style="position:absolute;left:28316;top:15338;width:7963;height:9150;rotation:-75214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9</w:t>
                            </w:r>
                          </w:p>
                        </w:txbxContent>
                      </v:textbox>
                    </v:shape>
                    <v:shape id="Text Box 2" o:spid="_x0000_s1231" type="#_x0000_t202" style="position:absolute;left:39623;top:45425;width:6047;height:9309;rotation:18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6</w:t>
                            </w:r>
                          </w:p>
                        </w:txbxContent>
                      </v:textbox>
                    </v:shape>
                    <v:shape id="Text Box 2" o:spid="_x0000_s1232" type="#_x0000_t202" style="position:absolute;left:47637;top:34068;width:10176;height:9013;rotation:1143416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12</w:t>
                            </w:r>
                          </w:p>
                        </w:txbxContent>
                      </v:textbox>
                    </v:shape>
                    <v:shape id="Text Box 2" o:spid="_x0000_s1233" type="#_x0000_t202" style="position:absolute;left:24191;top:47014;width:7963;height:9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3</w:t>
                            </w:r>
                          </w:p>
                        </w:txbxContent>
                      </v:textbox>
                    </v:shape>
                    <v:shape id="Text Box 2" o:spid="_x0000_s1234" type="#_x0000_t202" style="position:absolute;left:15043;top:26315;width:10176;height:9014;rotation:1143416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11</w:t>
                            </w:r>
                          </w:p>
                        </w:txbxContent>
                      </v:textbox>
                    </v:shape>
                    <v:shape id="Text Box 2" o:spid="_x0000_s1235" type="#_x0000_t202" style="position:absolute;left:17502;top:40934;width:10176;height:9013;rotation:11622997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sz w:val="96"/>
                              </w:rPr>
                            </w:pPr>
                            <w:r w:rsidRPr="003E7AF2">
                              <w:rPr>
                                <w:sz w:val="96"/>
                              </w:rPr>
                              <w:t>10</w:t>
                            </w:r>
                          </w:p>
                        </w:txbxContent>
                      </v:textbox>
                    </v:shape>
                    <v:shape id="Text Box 2" o:spid="_x0000_s1236" type="#_x0000_t202" style="position:absolute;left:38488;top:4713;width:6197;height:9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" filled="f" stroked="f">
                      <v:textbox>
                        <w:txbxContent>
                          <w:p w:rsidR="00835DD2" w:rsidRPr="003E7AF2" w:rsidRDefault="00835DD2" w:rsidP="003E7AF2">
                            <w:pPr>
                              <w:rPr>
                                <w:color w:val="C0504D" w:themeColor="accent2"/>
                                <w:sz w:val="96"/>
                              </w:rPr>
                            </w:pPr>
                            <w:r w:rsidRPr="003E7AF2">
                              <w:rPr>
                                <w:color w:val="C0504D" w:themeColor="accent2"/>
                                <w:sz w:val="96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v:group>
                  <v:group id="Group 3284" o:spid="_x0000_s1237" style="position:absolute;left:1192;top:1987;width:58905;height:58905" coordsize="58904,5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">
                    <v:oval id="Oval 3271" o:spid="_x0000_s1238" style="position:absolute;width:58904;height:58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" filled="f" strokecolor="black [3213]" strokeweight="2.25pt"/>
                    <v:line id="Straight Connector 3272" o:spid="_x0000_s1239" style="position:absolute;flip:x y;visibility:visible;mso-wrap-style:square" from="29419,0" to="29786,21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" strokecolor="black [3213]" strokeweight="1.5pt"/>
                    <v:line id="Straight Connector 3273" o:spid="_x0000_s1240" style="position:absolute;flip:y;visibility:visible;mso-wrap-style:square" from="33554,3498" to="43149,22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" strokecolor="black [3213]" strokeweight="1.5pt"/>
                    <v:line id="Straight Connector 3274" o:spid="_x0000_s1241" style="position:absolute;flip:y;visibility:visible;mso-wrap-style:square" from="36649,12960" to="53979,25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" strokecolor="black [3213]" strokeweight="1.5pt"/>
                    <v:line id="Straight Connector 3275" o:spid="_x0000_s1242" style="position:absolute;flip:y;visibility:visible;mso-wrap-style:square" from="37891,26239" to="58535,285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" strokecolor="black [3213]" strokeweight="1.5pt"/>
                    <v:line id="Straight Connector 3276" o:spid="_x0000_s1243" style="position:absolute;visibility:visible;mso-wrap-style:square" from="36649,33359" to="57371,3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" strokecolor="black [3213]" strokeweight="1.5pt"/>
                    <v:line id="Straight Connector 3277" o:spid="_x0000_s1244" style="position:absolute;visibility:visible;mso-wrap-style:square" from="34973,35816" to="49839,50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" strokecolor="black [3213]" strokeweight="1.5pt"/>
                    <v:line id="Straight Connector 3278" o:spid="_x0000_s1245" style="position:absolute;visibility:visible;mso-wrap-style:square" from="32107,37249" to="36649,580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" strokecolor="black [3213]" strokeweight="1.5pt"/>
                    <v:line id="Straight Connector 3279" o:spid="_x0000_s1246" style="position:absolute;flip:x;visibility:visible;mso-wrap-style:square" from="21707,37249" to="27945,57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" strokecolor="black [3213]" strokeweight="1.5pt"/>
                    <v:line id="Straight Connector 3280" o:spid="_x0000_s1247" style="position:absolute;flip:x;visibility:visible;mso-wrap-style:square" from="10575,36225" to="25215,522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" strokecolor="black [3213]" strokeweight="1.5pt"/>
                    <v:line id="Straight Connector 3281" o:spid="_x0000_s1248" style="position:absolute;flip:x;visibility:visible;mso-wrap-style:square" from="1669,33359" to="22770,387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" strokecolor="black [3213]" strokeweight="1.5pt"/>
                    <v:line id="Straight Connector 3282" o:spid="_x0000_s1249" style="position:absolute;flip:x y;visibility:visible;mso-wrap-style:square" from="159,25285" to="21682,29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" strokecolor="black [3213]" strokeweight="1.5pt"/>
                    <v:line id="Straight Connector 3283" o:spid="_x0000_s1250" style="position:absolute;flip:x y;visibility:visible;mso-wrap-style:square" from="5645,12324" to="23168,25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" strokecolor="black [3213]" strokeweight="1.5pt"/>
                  </v:group>
                </v:group>
                <v:line id="Straight Connector 3286" o:spid="_x0000_s1251" style="position:absolute;flip:x y;visibility:visible;mso-wrap-style:square" from="16855,5459" to="26886,251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" strokecolor="black [3213]" strokeweight="1.5pt"/>
                <w10:anchorlock/>
              </v:group>
              <o:OLEObject Type="Embed" ProgID="Excel.Chart.8" ShapeID="Chart 3106" DrawAspect="Content" ObjectID="_1646310396" r:id="rId18">
                <o:FieldCodes>\s</o:FieldCodes>
              </o:OLEObject>
            </w:pict>
          </mc:Fallback>
        </mc:AlternateContent>
      </w:r>
    </w:p>
    <w:p w:rsidR="003E7AF2" w:rsidRDefault="003E7AF2" w:rsidP="002A5321">
      <w:pPr>
        <w:shd w:val="clear" w:color="auto" w:fill="DBE5F1" w:themeFill="accent1" w:themeFillTint="33"/>
        <w:rPr>
          <w:b/>
          <w:sz w:val="24"/>
          <w:szCs w:val="24"/>
        </w:rPr>
      </w:pPr>
      <w:r w:rsidRPr="003E7AF2">
        <w:rPr>
          <w:b/>
          <w:sz w:val="24"/>
          <w:szCs w:val="24"/>
        </w:rPr>
        <w:t>Fill in the answers</w:t>
      </w:r>
    </w:p>
    <w:p w:rsidR="003E7AF2" w:rsidRDefault="003E7AF2" w:rsidP="003E7AF2">
      <w:pPr>
        <w:rPr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20"/>
      </w:tblGrid>
      <w:tr w:rsidR="003E7AF2" w:rsidRPr="004A20C0" w:rsidTr="002321AB">
        <w:trPr>
          <w:trHeight w:val="1928"/>
        </w:trPr>
        <w:tc>
          <w:tcPr>
            <w:tcW w:w="4819" w:type="dxa"/>
          </w:tcPr>
          <w:p w:rsidR="003E7AF2" w:rsidRPr="004A20C0" w:rsidRDefault="002321AB" w:rsidP="003E7AF2">
            <w:pPr>
              <w:spacing w:line="240" w:lineRule="auto"/>
              <w:rPr>
                <w:color w:val="000000" w:themeColor="text1"/>
                <w:sz w:val="28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1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0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  <w:tc>
          <w:tcPr>
            <w:tcW w:w="4820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5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</w:tr>
      <w:tr w:rsidR="003E7AF2" w:rsidRPr="004A20C0" w:rsidTr="002321AB">
        <w:trPr>
          <w:trHeight w:val="1928"/>
        </w:trPr>
        <w:tc>
          <w:tcPr>
            <w:tcW w:w="4819" w:type="dxa"/>
          </w:tcPr>
          <w:p w:rsidR="003E7AF2" w:rsidRPr="004A20C0" w:rsidRDefault="002321AB" w:rsidP="002321AB">
            <w:pPr>
              <w:tabs>
                <w:tab w:val="left" w:pos="3294"/>
              </w:tabs>
              <w:spacing w:line="240" w:lineRule="auto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3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  <w:tc>
          <w:tcPr>
            <w:tcW w:w="4820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7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</w:p>
        </w:tc>
      </w:tr>
      <w:tr w:rsidR="003E7AF2" w:rsidRPr="004A20C0" w:rsidTr="002321AB">
        <w:trPr>
          <w:trHeight w:val="1928"/>
        </w:trPr>
        <w:tc>
          <w:tcPr>
            <w:tcW w:w="4819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9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20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12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  <w:t xml:space="preserve"> </w:t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</w:p>
        </w:tc>
      </w:tr>
      <w:tr w:rsidR="003E7AF2" w:rsidRPr="004A20C0" w:rsidTr="002321AB">
        <w:trPr>
          <w:trHeight w:val="1928"/>
        </w:trPr>
        <w:tc>
          <w:tcPr>
            <w:tcW w:w="4819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11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20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</w:p>
        </w:tc>
      </w:tr>
      <w:tr w:rsidR="003E7AF2" w:rsidRPr="004A20C0" w:rsidTr="002321AB">
        <w:trPr>
          <w:trHeight w:val="1928"/>
        </w:trPr>
        <w:tc>
          <w:tcPr>
            <w:tcW w:w="4819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6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20" w:type="dxa"/>
          </w:tcPr>
          <w:p w:rsidR="002321AB" w:rsidRPr="004A20C0" w:rsidRDefault="002A5321" w:rsidP="002321AB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1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10"/>
                <w:szCs w:val="24"/>
              </w:rPr>
            </w:pPr>
          </w:p>
        </w:tc>
      </w:tr>
      <w:tr w:rsidR="003E7AF2" w:rsidRPr="004A20C0" w:rsidTr="002321AB">
        <w:trPr>
          <w:trHeight w:val="1928"/>
        </w:trPr>
        <w:tc>
          <w:tcPr>
            <w:tcW w:w="4819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0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20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10"/>
                <w:szCs w:val="10"/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4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10"/>
                <w:szCs w:val="10"/>
              </w:rPr>
            </w:pPr>
          </w:p>
        </w:tc>
      </w:tr>
      <w:tr w:rsidR="003E7AF2" w:rsidRPr="004A20C0" w:rsidTr="002321AB">
        <w:trPr>
          <w:trHeight w:val="1928"/>
        </w:trPr>
        <w:tc>
          <w:tcPr>
            <w:tcW w:w="4819" w:type="dxa"/>
          </w:tcPr>
          <w:p w:rsidR="002321AB" w:rsidRPr="004A20C0" w:rsidRDefault="002321AB" w:rsidP="002321AB">
            <w:pPr>
              <w:spacing w:line="240" w:lineRule="auto"/>
              <w:rPr>
                <w:color w:val="000000" w:themeColor="text1"/>
                <w:sz w:val="24"/>
                <w:szCs w:val="24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8</w:t>
            </w:r>
            <w:r w:rsidR="002A5321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 xml:space="preserve"> x </w:t>
            </w:r>
            <w:r w:rsidR="003E7AF2" w:rsidRPr="004A20C0"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>2 =</w:t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3E7AF2" w:rsidRPr="004A20C0">
              <w:rPr>
                <w:color w:val="000000" w:themeColor="text1"/>
                <w:sz w:val="76"/>
                <w:szCs w:val="76"/>
                <w:u w:val="single"/>
                <w14:textOutline w14:w="2857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  <w:p w:rsidR="003E7AF2" w:rsidRPr="004A20C0" w:rsidRDefault="003E7AF2" w:rsidP="003E7AF2">
            <w:pPr>
              <w:spacing w:line="240" w:lineRule="auto"/>
              <w:rPr>
                <w:color w:val="000000" w:themeColor="text1"/>
                <w:sz w:val="24"/>
                <w:szCs w:val="24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4820" w:type="dxa"/>
          </w:tcPr>
          <w:p w:rsidR="003E7AF2" w:rsidRPr="004A20C0" w:rsidRDefault="003E7AF2" w:rsidP="003E7AF2">
            <w:pPr>
              <w:rPr>
                <w:color w:val="000000" w:themeColor="text1"/>
                <w:sz w:val="76"/>
                <w:szCs w:val="76"/>
                <w14:textOutline w14:w="2857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p w:rsidR="003E7AF2" w:rsidRDefault="003E7AF2" w:rsidP="003E7AF2">
      <w:pPr>
        <w:rPr>
          <w:sz w:val="12"/>
        </w:rPr>
        <w:sectPr w:rsidR="003E7AF2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3E7AF2" w:rsidRDefault="002321AB" w:rsidP="002A5321">
      <w:pPr>
        <w:shd w:val="clear" w:color="auto" w:fill="DBE5F1" w:themeFill="accent1" w:themeFillTint="33"/>
        <w:spacing w:after="12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Look at the answers</w:t>
      </w:r>
    </w:p>
    <w:p w:rsidR="002321AB" w:rsidRDefault="002321AB" w:rsidP="002321AB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omplete the sum</w:t>
      </w:r>
    </w:p>
    <w:p w:rsidR="003E7AF2" w:rsidRDefault="003E7AF2" w:rsidP="003E7AF2">
      <w:pPr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single" w:sz="6" w:space="0" w:color="4F81BD" w:themeColor="accent1"/>
          <w:left w:val="single" w:sz="6" w:space="0" w:color="4F81BD" w:themeColor="accent1"/>
          <w:bottom w:val="single" w:sz="6" w:space="0" w:color="4F81BD" w:themeColor="accent1"/>
          <w:right w:val="single" w:sz="6" w:space="0" w:color="4F81BD" w:themeColor="accent1"/>
          <w:insideH w:val="single" w:sz="6" w:space="0" w:color="4F81BD" w:themeColor="accent1"/>
          <w:insideV w:val="single" w:sz="6" w:space="0" w:color="4F81BD" w:themeColor="accent1"/>
        </w:tblBorders>
        <w:tblLayout w:type="fixed"/>
        <w:tblLook w:val="04A0" w:firstRow="1" w:lastRow="0" w:firstColumn="1" w:lastColumn="0" w:noHBand="0" w:noVBand="1"/>
      </w:tblPr>
      <w:tblGrid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</w:tblGrid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color w:val="FF0000"/>
                <w:sz w:val="56"/>
                <w:szCs w:val="56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1.</w:t>
            </w:r>
            <w:r w:rsidRPr="002321AB">
              <w:rPr>
                <w:sz w:val="52"/>
                <w:szCs w:val="56"/>
                <w:vertAlign w:val="superscript"/>
              </w:rPr>
              <w:t xml:space="preserve"> </w:t>
            </w:r>
            <w:r w:rsidRPr="002321AB">
              <w:rPr>
                <w:b/>
                <w:color w:val="C0504D" w:themeColor="accent2"/>
                <w:sz w:val="56"/>
                <w:szCs w:val="56"/>
              </w:rPr>
              <w:t>1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rPr>
                <w:b/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  <w:vertAlign w:val="superscript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sz w:val="56"/>
                <w:szCs w:val="56"/>
              </w:rPr>
            </w:pPr>
            <w:r w:rsidRPr="002321AB">
              <w:rPr>
                <w:b/>
                <w:sz w:val="44"/>
                <w:szCs w:val="56"/>
                <w:vertAlign w:val="superscript"/>
              </w:rPr>
              <w:t>2.</w:t>
            </w:r>
            <w:r w:rsidRPr="002321AB">
              <w:rPr>
                <w:b/>
                <w:sz w:val="44"/>
                <w:szCs w:val="56"/>
              </w:rPr>
              <w:t xml:space="preserve">  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D248A1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1</w:t>
            </w:r>
            <w:r w:rsidR="002321AB" w:rsidRPr="002321AB">
              <w:rPr>
                <w:sz w:val="56"/>
                <w:szCs w:val="56"/>
              </w:rPr>
              <w:t>8</w:t>
            </w: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  <w:vertAlign w:val="superscript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 xml:space="preserve">3. 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5366C6" w:rsidP="004940B1">
            <w:pPr>
              <w:spacing w:line="240" w:lineRule="auto"/>
              <w:ind w:left="-113" w:right="-113"/>
              <w:jc w:val="center"/>
              <w:rPr>
                <w:sz w:val="44"/>
                <w:szCs w:val="56"/>
              </w:rPr>
            </w:pPr>
            <w:r>
              <w:rPr>
                <w:sz w:val="56"/>
                <w:szCs w:val="56"/>
              </w:rPr>
              <w:t>22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rPr>
                <w:sz w:val="56"/>
                <w:szCs w:val="56"/>
              </w:rPr>
            </w:pP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  <w:vertAlign w:val="superscript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4.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44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5.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  <w:vertAlign w:val="superscript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6.</w:t>
            </w: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7.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5366C6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2</w:t>
            </w:r>
            <w:r w:rsidR="002321AB" w:rsidRPr="002321AB">
              <w:rPr>
                <w:sz w:val="56"/>
                <w:szCs w:val="56"/>
              </w:rPr>
              <w:t>4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sz w:val="56"/>
                <w:szCs w:val="56"/>
                <w:vertAlign w:val="superscript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8.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b/>
                <w:sz w:val="44"/>
                <w:szCs w:val="44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ind w:left="-113" w:right="-113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0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color w:val="C2D69B" w:themeColor="accent3" w:themeTint="99"/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12</w:t>
            </w: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9.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rPr>
                <w:sz w:val="56"/>
                <w:szCs w:val="56"/>
                <w:vertAlign w:val="superscript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10.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rPr>
                <w:sz w:val="56"/>
                <w:szCs w:val="56"/>
                <w:vertAlign w:val="superscript"/>
              </w:rPr>
            </w:pPr>
          </w:p>
        </w:tc>
        <w:tc>
          <w:tcPr>
            <w:tcW w:w="964" w:type="dxa"/>
            <w:shd w:val="clear" w:color="auto" w:fill="95B3D7" w:themeFill="accent1" w:themeFillTint="99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6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ind w:left="-113" w:right="-113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20</w:t>
            </w: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color w:val="C2D69B" w:themeColor="accent3" w:themeTint="99"/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  <w:vertAlign w:val="superscript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  <w:vertAlign w:val="superscript"/>
              </w:rPr>
            </w:pPr>
            <w:r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  <w:vertAlign w:val="superscript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  <w:vertAlign w:val="superscript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color w:val="C2D69B" w:themeColor="accent3" w:themeTint="99"/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  <w:vertAlign w:val="superscript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11.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2A5321">
            <w:pPr>
              <w:spacing w:line="240" w:lineRule="auto"/>
              <w:ind w:left="-113" w:right="-113"/>
              <w:jc w:val="center"/>
              <w:rPr>
                <w:sz w:val="56"/>
                <w:szCs w:val="56"/>
              </w:rPr>
            </w:pPr>
            <w:r w:rsidRPr="004940B1">
              <w:rPr>
                <w:sz w:val="56"/>
                <w:szCs w:val="56"/>
              </w:rPr>
              <w:t>14</w:t>
            </w: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color w:val="C2D69B" w:themeColor="accent3" w:themeTint="99"/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  <w:vertAlign w:val="superscript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  <w:vAlign w:val="center"/>
          </w:tcPr>
          <w:p w:rsidR="002321AB" w:rsidRPr="002321AB" w:rsidRDefault="002321AB" w:rsidP="004940B1">
            <w:pPr>
              <w:spacing w:line="240" w:lineRule="auto"/>
              <w:rPr>
                <w:sz w:val="56"/>
                <w:szCs w:val="56"/>
              </w:rPr>
            </w:pP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color w:val="C2D69B" w:themeColor="accent3" w:themeTint="99"/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4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8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  <w:vertAlign w:val="superscript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 xml:space="preserve">12.  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10</w:t>
            </w:r>
          </w:p>
        </w:tc>
      </w:tr>
      <w:tr w:rsidR="002321AB" w:rsidRPr="002321AB" w:rsidTr="002A5321">
        <w:trPr>
          <w:trHeight w:hRule="exact" w:val="964"/>
          <w:jc w:val="center"/>
        </w:trPr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color w:val="C2D69B" w:themeColor="accent3" w:themeTint="99"/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FFFFFF" w:themeFill="background1"/>
          </w:tcPr>
          <w:p w:rsidR="002321AB" w:rsidRPr="002321AB" w:rsidRDefault="002321AB" w:rsidP="004940B1">
            <w:pPr>
              <w:spacing w:line="240" w:lineRule="auto"/>
              <w:rPr>
                <w:b/>
                <w:sz w:val="44"/>
                <w:szCs w:val="44"/>
                <w:vertAlign w:val="superscript"/>
              </w:rPr>
            </w:pPr>
            <w:r w:rsidRPr="002321AB">
              <w:rPr>
                <w:b/>
                <w:sz w:val="44"/>
                <w:szCs w:val="44"/>
                <w:vertAlign w:val="superscript"/>
              </w:rPr>
              <w:t>13.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x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2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 w:rsidRPr="002321AB">
              <w:rPr>
                <w:sz w:val="56"/>
                <w:szCs w:val="56"/>
              </w:rPr>
              <w:t>=</w:t>
            </w:r>
          </w:p>
        </w:tc>
        <w:tc>
          <w:tcPr>
            <w:tcW w:w="964" w:type="dxa"/>
            <w:shd w:val="clear" w:color="auto" w:fill="FFFFFF" w:themeFill="background1"/>
            <w:vAlign w:val="center"/>
          </w:tcPr>
          <w:p w:rsidR="002321AB" w:rsidRPr="002321AB" w:rsidRDefault="002A5321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  <w:r>
              <w:rPr>
                <w:sz w:val="56"/>
                <w:szCs w:val="56"/>
              </w:rPr>
              <w:t>1</w:t>
            </w:r>
            <w:r w:rsidR="002321AB" w:rsidRPr="002321AB">
              <w:rPr>
                <w:sz w:val="56"/>
                <w:szCs w:val="56"/>
              </w:rPr>
              <w:t>6</w:t>
            </w: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  <w:tc>
          <w:tcPr>
            <w:tcW w:w="964" w:type="dxa"/>
            <w:shd w:val="clear" w:color="auto" w:fill="95B3D7" w:themeFill="accent1" w:themeFillTint="99"/>
          </w:tcPr>
          <w:p w:rsidR="002321AB" w:rsidRPr="002321AB" w:rsidRDefault="002321AB" w:rsidP="004940B1">
            <w:pPr>
              <w:spacing w:line="240" w:lineRule="auto"/>
              <w:jc w:val="center"/>
              <w:rPr>
                <w:sz w:val="56"/>
                <w:szCs w:val="56"/>
              </w:rPr>
            </w:pPr>
          </w:p>
        </w:tc>
      </w:tr>
    </w:tbl>
    <w:p w:rsidR="005F5AE5" w:rsidRPr="003E7AF2" w:rsidRDefault="005F5AE5" w:rsidP="003E7AF2">
      <w:pPr>
        <w:rPr>
          <w:sz w:val="24"/>
          <w:szCs w:val="24"/>
        </w:rPr>
      </w:pPr>
    </w:p>
    <w:sectPr w:rsidR="005F5AE5" w:rsidRPr="003E7AF2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5DD2" w:rsidRDefault="00835DD2" w:rsidP="00B55A21">
      <w:r>
        <w:separator/>
      </w:r>
    </w:p>
  </w:endnote>
  <w:endnote w:type="continuationSeparator" w:id="0">
    <w:p w:rsidR="00835DD2" w:rsidRDefault="00835DD2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5DD2" w:rsidRPr="00666008" w:rsidRDefault="00835DD2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 w:rsidRPr="00666008">
      <w:rPr>
        <w:rFonts w:ascii="Arial" w:hAnsi="Arial" w:cs="Arial"/>
        <w:color w:val="auto"/>
        <w:sz w:val="20"/>
      </w:rPr>
      <w:t>© www.teachitprimary.co.uk 201</w:t>
    </w:r>
    <w:r>
      <w:rPr>
        <w:rFonts w:ascii="Arial" w:hAnsi="Arial" w:cs="Arial"/>
        <w:color w:val="auto"/>
        <w:sz w:val="20"/>
      </w:rPr>
      <w:t>9</w:t>
    </w:r>
    <w:r w:rsidRPr="00666008">
      <w:rPr>
        <w:rFonts w:ascii="Arial" w:hAnsi="Arial" w:cs="Arial"/>
        <w:color w:val="auto"/>
        <w:sz w:val="20"/>
      </w:rPr>
      <w:tab/>
    </w:r>
    <w:r>
      <w:rPr>
        <w:rFonts w:ascii="Arial" w:hAnsi="Arial" w:cs="Arial"/>
        <w:color w:val="auto"/>
        <w:sz w:val="20"/>
      </w:rPr>
      <w:t>33634</w:t>
    </w:r>
    <w:r w:rsidRPr="00666008">
      <w:rPr>
        <w:rFonts w:ascii="Arial" w:hAnsi="Arial" w:cs="Arial"/>
        <w:color w:val="auto"/>
        <w:sz w:val="20"/>
      </w:rPr>
      <w:tab/>
      <w:t xml:space="preserve">Page </w:t>
    </w:r>
    <w:r w:rsidRPr="00666008">
      <w:rPr>
        <w:rFonts w:ascii="Arial" w:hAnsi="Arial" w:cs="Arial"/>
        <w:bCs/>
        <w:color w:val="auto"/>
        <w:sz w:val="20"/>
      </w:rPr>
      <w:fldChar w:fldCharType="begin"/>
    </w:r>
    <w:r w:rsidRPr="00666008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666008">
      <w:rPr>
        <w:rFonts w:ascii="Arial" w:hAnsi="Arial" w:cs="Arial"/>
        <w:bCs/>
        <w:color w:val="auto"/>
        <w:sz w:val="20"/>
      </w:rPr>
      <w:fldChar w:fldCharType="separate"/>
    </w:r>
    <w:r w:rsidR="00E27ABE">
      <w:rPr>
        <w:rFonts w:ascii="Arial" w:hAnsi="Arial" w:cs="Arial"/>
        <w:bCs/>
        <w:noProof/>
        <w:color w:val="auto"/>
        <w:sz w:val="20"/>
      </w:rPr>
      <w:t>1</w:t>
    </w:r>
    <w:r w:rsidRPr="00666008">
      <w:rPr>
        <w:rFonts w:ascii="Arial" w:hAnsi="Arial" w:cs="Arial"/>
        <w:bCs/>
        <w:color w:val="auto"/>
        <w:sz w:val="20"/>
      </w:rPr>
      <w:fldChar w:fldCharType="end"/>
    </w:r>
    <w:r w:rsidRPr="00666008">
      <w:rPr>
        <w:rFonts w:ascii="Arial" w:hAnsi="Arial" w:cs="Arial"/>
        <w:color w:val="auto"/>
        <w:sz w:val="20"/>
      </w:rPr>
      <w:t xml:space="preserve"> of </w:t>
    </w:r>
    <w:r w:rsidRPr="00666008">
      <w:rPr>
        <w:rFonts w:ascii="Arial" w:hAnsi="Arial" w:cs="Arial"/>
        <w:bCs/>
        <w:color w:val="auto"/>
        <w:sz w:val="20"/>
      </w:rPr>
      <w:fldChar w:fldCharType="begin"/>
    </w:r>
    <w:r w:rsidRPr="00666008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666008">
      <w:rPr>
        <w:rFonts w:ascii="Arial" w:hAnsi="Arial" w:cs="Arial"/>
        <w:bCs/>
        <w:color w:val="auto"/>
        <w:sz w:val="20"/>
      </w:rPr>
      <w:fldChar w:fldCharType="separate"/>
    </w:r>
    <w:r w:rsidR="00E27ABE">
      <w:rPr>
        <w:rFonts w:ascii="Arial" w:hAnsi="Arial" w:cs="Arial"/>
        <w:bCs/>
        <w:noProof/>
        <w:color w:val="auto"/>
        <w:sz w:val="20"/>
      </w:rPr>
      <w:t>11</w:t>
    </w:r>
    <w:r w:rsidRPr="00666008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5DD2" w:rsidRDefault="00835DD2" w:rsidP="00B55A21">
      <w:r>
        <w:separator/>
      </w:r>
    </w:p>
  </w:footnote>
  <w:footnote w:type="continuationSeparator" w:id="0">
    <w:p w:rsidR="00835DD2" w:rsidRDefault="00835DD2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5DD2" w:rsidRPr="00666008" w:rsidRDefault="00835DD2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>2 times table workboo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tDCxMDA2NDU2M7FQ0lEKTi0uzszPAykwrgUAgI8wtywAAAA="/>
  </w:docVars>
  <w:rsids>
    <w:rsidRoot w:val="000C4411"/>
    <w:rsid w:val="00011CE1"/>
    <w:rsid w:val="000379A7"/>
    <w:rsid w:val="00060DCA"/>
    <w:rsid w:val="0009769E"/>
    <w:rsid w:val="000C4411"/>
    <w:rsid w:val="000E400C"/>
    <w:rsid w:val="00136148"/>
    <w:rsid w:val="00137410"/>
    <w:rsid w:val="0015686A"/>
    <w:rsid w:val="00177196"/>
    <w:rsid w:val="001A044F"/>
    <w:rsid w:val="001B0B0A"/>
    <w:rsid w:val="001B3C86"/>
    <w:rsid w:val="001C3B26"/>
    <w:rsid w:val="00215669"/>
    <w:rsid w:val="002321AB"/>
    <w:rsid w:val="00270BFA"/>
    <w:rsid w:val="00295176"/>
    <w:rsid w:val="002A5321"/>
    <w:rsid w:val="002C33B6"/>
    <w:rsid w:val="00395262"/>
    <w:rsid w:val="003E7AF2"/>
    <w:rsid w:val="00414565"/>
    <w:rsid w:val="00417225"/>
    <w:rsid w:val="004940B1"/>
    <w:rsid w:val="004A20C0"/>
    <w:rsid w:val="004A5F59"/>
    <w:rsid w:val="004D601A"/>
    <w:rsid w:val="00504DC8"/>
    <w:rsid w:val="00531015"/>
    <w:rsid w:val="005366C6"/>
    <w:rsid w:val="005554EC"/>
    <w:rsid w:val="0059452D"/>
    <w:rsid w:val="005E74F2"/>
    <w:rsid w:val="005F5AE5"/>
    <w:rsid w:val="00626654"/>
    <w:rsid w:val="006465DC"/>
    <w:rsid w:val="00666008"/>
    <w:rsid w:val="00672F65"/>
    <w:rsid w:val="006804A5"/>
    <w:rsid w:val="00683310"/>
    <w:rsid w:val="0069736C"/>
    <w:rsid w:val="006B6220"/>
    <w:rsid w:val="0072253C"/>
    <w:rsid w:val="00762FE4"/>
    <w:rsid w:val="00776C0B"/>
    <w:rsid w:val="00780589"/>
    <w:rsid w:val="0078237D"/>
    <w:rsid w:val="00787162"/>
    <w:rsid w:val="007E12E8"/>
    <w:rsid w:val="007F0B34"/>
    <w:rsid w:val="0083036C"/>
    <w:rsid w:val="00835DD2"/>
    <w:rsid w:val="00843822"/>
    <w:rsid w:val="008A146C"/>
    <w:rsid w:val="008F0F9A"/>
    <w:rsid w:val="00915190"/>
    <w:rsid w:val="00932FEB"/>
    <w:rsid w:val="009432D0"/>
    <w:rsid w:val="009D755C"/>
    <w:rsid w:val="00A11044"/>
    <w:rsid w:val="00A12EA1"/>
    <w:rsid w:val="00A874AF"/>
    <w:rsid w:val="00A9654F"/>
    <w:rsid w:val="00AB5045"/>
    <w:rsid w:val="00AD0D64"/>
    <w:rsid w:val="00AF6C42"/>
    <w:rsid w:val="00B02202"/>
    <w:rsid w:val="00B16E86"/>
    <w:rsid w:val="00B55A21"/>
    <w:rsid w:val="00B57948"/>
    <w:rsid w:val="00B76C1C"/>
    <w:rsid w:val="00BC7EC4"/>
    <w:rsid w:val="00BF7E37"/>
    <w:rsid w:val="00C46937"/>
    <w:rsid w:val="00CF1218"/>
    <w:rsid w:val="00D248A1"/>
    <w:rsid w:val="00D43376"/>
    <w:rsid w:val="00D96172"/>
    <w:rsid w:val="00DC5C3F"/>
    <w:rsid w:val="00E13A52"/>
    <w:rsid w:val="00E27ABE"/>
    <w:rsid w:val="00E42B07"/>
    <w:rsid w:val="00E4304C"/>
    <w:rsid w:val="00E61F4F"/>
    <w:rsid w:val="00E8381D"/>
    <w:rsid w:val="00E85C14"/>
    <w:rsid w:val="00E91C8A"/>
    <w:rsid w:val="00E96031"/>
    <w:rsid w:val="00EC2016"/>
    <w:rsid w:val="00EF3DF7"/>
    <w:rsid w:val="00EF4D47"/>
    <w:rsid w:val="00FD7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1"/>
    <o:shapelayout v:ext="edit">
      <o:idmap v:ext="edit" data="1"/>
    </o:shapelayout>
  </w:shapeDefaults>
  <w:decimalSymbol w:val="."/>
  <w:listSeparator w:val=","/>
  <w15:docId w15:val="{36AFB7C3-E036-4C0A-AC3E-58FE42576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41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411"/>
    <w:rPr>
      <w:rFonts w:ascii="Tahoma" w:hAnsi="Tahoma" w:cs="Tahoma"/>
      <w:color w:val="000000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A1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965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65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654F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65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654F"/>
    <w:rPr>
      <w:b/>
      <w:bCs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oleObject" Target="embeddings/Microsoft_Excel_Chart.xls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chart" Target="charts/chart1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dLbls>
          <c:dLblPos val="inEnd"/>
          <c:showLegendKey val="0"/>
          <c:showVal val="0"/>
          <c:showCatName val="1"/>
          <c:showSerName val="0"/>
          <c:showPercent val="1"/>
          <c:showBubbleSize val="0"/>
          <c:showLeaderLines val="0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M Tanser</cp:lastModifiedBy>
  <cp:revision>2</cp:revision>
  <cp:lastPrinted>2019-01-21T11:18:00Z</cp:lastPrinted>
  <dcterms:created xsi:type="dcterms:W3CDTF">2020-03-21T15:40:00Z</dcterms:created>
  <dcterms:modified xsi:type="dcterms:W3CDTF">2020-03-21T15:40:00Z</dcterms:modified>
</cp:coreProperties>
</file>